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6F25" w:rsidRPr="007B688A" w:rsidRDefault="009C6F25" w:rsidP="009C6F25">
      <w:pPr>
        <w:rPr>
          <w:szCs w:val="22"/>
        </w:rPr>
      </w:pPr>
      <w:r w:rsidRPr="007B688A">
        <w:rPr>
          <w:sz w:val="30"/>
          <w:szCs w:val="30"/>
          <w:u w:val="single"/>
        </w:rPr>
        <w:t>For all single/multi select need OTHER</w:t>
      </w:r>
      <w:r>
        <w:rPr>
          <w:sz w:val="30"/>
          <w:szCs w:val="30"/>
          <w:u w:val="single"/>
        </w:rPr>
        <w:t>S</w:t>
      </w:r>
      <w:r w:rsidRPr="007B688A">
        <w:rPr>
          <w:sz w:val="30"/>
          <w:szCs w:val="30"/>
          <w:u w:val="single"/>
        </w:rPr>
        <w:t xml:space="preserve"> option with text box</w:t>
      </w:r>
    </w:p>
    <w:p w:rsidR="009C6F25" w:rsidRPr="005D036A" w:rsidRDefault="009C6F25" w:rsidP="009C6F25"/>
    <w:p w:rsidR="009C6F25" w:rsidRPr="00150627" w:rsidRDefault="009C6F25" w:rsidP="009C6F25">
      <w:pPr>
        <w:rPr>
          <w:sz w:val="30"/>
          <w:szCs w:val="30"/>
          <w:u w:val="single"/>
        </w:rPr>
      </w:pPr>
      <w:r>
        <w:rPr>
          <w:b/>
          <w:sz w:val="30"/>
          <w:szCs w:val="30"/>
          <w:u w:val="single"/>
        </w:rPr>
        <w:t>LUMB</w:t>
      </w:r>
      <w:r w:rsidR="00AC437A">
        <w:rPr>
          <w:b/>
          <w:sz w:val="30"/>
          <w:szCs w:val="30"/>
          <w:u w:val="single"/>
        </w:rPr>
        <w:t xml:space="preserve">OSACRAL </w:t>
      </w:r>
      <w:r w:rsidRPr="001A0BBB">
        <w:rPr>
          <w:b/>
          <w:sz w:val="30"/>
          <w:szCs w:val="30"/>
          <w:u w:val="single"/>
        </w:rPr>
        <w:t>SPINE:</w:t>
      </w:r>
    </w:p>
    <w:p w:rsidR="009C6F25" w:rsidRPr="00150627" w:rsidRDefault="009C6F25" w:rsidP="009C6F25"/>
    <w:p w:rsidR="009C6F25" w:rsidRDefault="009C6F25" w:rsidP="009C6F25">
      <w:r w:rsidRPr="008273FB">
        <w:rPr>
          <w:b/>
        </w:rPr>
        <w:t>Surgical Scar:</w:t>
      </w:r>
    </w:p>
    <w:p w:rsidR="009C6F25" w:rsidRPr="004F3BCE" w:rsidRDefault="009C6F25" w:rsidP="009C6F25">
      <w:pPr>
        <w:pStyle w:val="ListParagraph"/>
        <w:numPr>
          <w:ilvl w:val="0"/>
          <w:numId w:val="13"/>
        </w:numPr>
      </w:pPr>
      <w:r w:rsidRPr="004F3BCE">
        <w:t>No</w:t>
      </w:r>
      <w:r>
        <w:t xml:space="preserve"> – Button (</w:t>
      </w:r>
      <w:r w:rsidRPr="00AE262B">
        <w:rPr>
          <w:i/>
        </w:rPr>
        <w:t>Single-Select</w:t>
      </w:r>
      <w:r>
        <w:t>)</w:t>
      </w:r>
    </w:p>
    <w:p w:rsidR="009C6F25" w:rsidRPr="004F3BCE" w:rsidRDefault="009C6F25" w:rsidP="009C6F25">
      <w:pPr>
        <w:pStyle w:val="ListParagraph"/>
        <w:numPr>
          <w:ilvl w:val="0"/>
          <w:numId w:val="13"/>
        </w:numPr>
      </w:pPr>
      <w:r w:rsidRPr="004F3BCE">
        <w:t>Yes</w:t>
      </w:r>
      <w:r>
        <w:t xml:space="preserve"> – Button (</w:t>
      </w:r>
      <w:r w:rsidRPr="00AE262B">
        <w:rPr>
          <w:i/>
        </w:rPr>
        <w:t>Single-Select</w:t>
      </w:r>
      <w:r>
        <w:t>)</w:t>
      </w:r>
    </w:p>
    <w:p w:rsidR="009C6F25" w:rsidRPr="002415E4" w:rsidRDefault="009C6F25" w:rsidP="009C6F25">
      <w:pPr>
        <w:pStyle w:val="ListParagraph"/>
        <w:numPr>
          <w:ilvl w:val="1"/>
          <w:numId w:val="13"/>
        </w:numPr>
      </w:pPr>
      <w:r w:rsidRPr="002415E4">
        <w:t>Size</w:t>
      </w:r>
      <w:r w:rsidRPr="005A3255">
        <w:tab/>
        <w:t>(</w:t>
      </w:r>
      <w:r w:rsidRPr="00AE262B">
        <w:rPr>
          <w:i/>
        </w:rPr>
        <w:t>Text Box</w:t>
      </w:r>
      <w:r w:rsidRPr="005A3255">
        <w:t>)</w:t>
      </w:r>
    </w:p>
    <w:p w:rsidR="009C6F25" w:rsidRDefault="009C6F25" w:rsidP="009C6F25">
      <w:pPr>
        <w:pStyle w:val="ListParagraph"/>
        <w:numPr>
          <w:ilvl w:val="1"/>
          <w:numId w:val="13"/>
        </w:numPr>
      </w:pPr>
      <w:r w:rsidRPr="00134AF4">
        <w:rPr>
          <w:u w:val="single"/>
        </w:rPr>
        <w:t>Status</w:t>
      </w:r>
    </w:p>
    <w:p w:rsidR="009C6F25" w:rsidRDefault="009C6F25" w:rsidP="009C6F25">
      <w:pPr>
        <w:pStyle w:val="ListParagraph"/>
        <w:numPr>
          <w:ilvl w:val="2"/>
          <w:numId w:val="13"/>
        </w:numPr>
      </w:pPr>
      <w:r>
        <w:t>Well Healed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Default="009C6F25" w:rsidP="009C6F25">
      <w:pPr>
        <w:pStyle w:val="ListParagraph"/>
        <w:numPr>
          <w:ilvl w:val="2"/>
          <w:numId w:val="13"/>
        </w:numPr>
      </w:pPr>
      <w:r>
        <w:t>Healed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Default="009C6F25" w:rsidP="009C6F25">
      <w:pPr>
        <w:pStyle w:val="ListParagraph"/>
        <w:numPr>
          <w:ilvl w:val="2"/>
          <w:numId w:val="13"/>
        </w:numPr>
      </w:pPr>
      <w:r>
        <w:t>Not Healed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Pr="00070A2D" w:rsidRDefault="009C6F25" w:rsidP="009C6F25">
      <w:pPr>
        <w:pStyle w:val="ListParagraph"/>
        <w:numPr>
          <w:ilvl w:val="2"/>
          <w:numId w:val="13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8240A2" w:rsidRDefault="008240A2" w:rsidP="008240A2">
      <w:pPr>
        <w:pStyle w:val="ListParagraph"/>
        <w:numPr>
          <w:ilvl w:val="1"/>
          <w:numId w:val="13"/>
        </w:numPr>
      </w:pPr>
      <w:r>
        <w:rPr>
          <w:u w:val="single"/>
        </w:rPr>
        <w:t>Appearance</w:t>
      </w:r>
    </w:p>
    <w:p w:rsidR="008240A2" w:rsidRDefault="008240A2" w:rsidP="008240A2">
      <w:pPr>
        <w:pStyle w:val="ListParagraph"/>
        <w:numPr>
          <w:ilvl w:val="2"/>
          <w:numId w:val="13"/>
        </w:numPr>
      </w:pPr>
      <w:r>
        <w:t>Scar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8240A2" w:rsidRDefault="008240A2" w:rsidP="008240A2">
      <w:pPr>
        <w:pStyle w:val="ListParagraph"/>
        <w:numPr>
          <w:ilvl w:val="2"/>
          <w:numId w:val="13"/>
        </w:numPr>
      </w:pPr>
      <w:r>
        <w:t>Surgical Scar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8240A2" w:rsidRDefault="008240A2" w:rsidP="008240A2">
      <w:pPr>
        <w:pStyle w:val="ListParagraph"/>
        <w:numPr>
          <w:ilvl w:val="2"/>
          <w:numId w:val="13"/>
        </w:numPr>
      </w:pPr>
      <w:r>
        <w:t>Incision scar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8240A2" w:rsidRDefault="008240A2" w:rsidP="008240A2">
      <w:pPr>
        <w:pStyle w:val="ListParagraph"/>
        <w:numPr>
          <w:ilvl w:val="2"/>
          <w:numId w:val="13"/>
        </w:numPr>
      </w:pPr>
      <w:r>
        <w:t>Portal Scar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FF3374" w:rsidRDefault="00FF3374" w:rsidP="00FF3374">
      <w:pPr>
        <w:pStyle w:val="ListParagraph"/>
        <w:numPr>
          <w:ilvl w:val="2"/>
          <w:numId w:val="13"/>
        </w:numPr>
      </w:pPr>
      <w:r>
        <w:t>Laceration Scar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8240A2" w:rsidRPr="00070A2D" w:rsidRDefault="008240A2" w:rsidP="008240A2">
      <w:pPr>
        <w:pStyle w:val="ListParagraph"/>
        <w:numPr>
          <w:ilvl w:val="2"/>
          <w:numId w:val="13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9C6F25" w:rsidRDefault="009C6F25" w:rsidP="009C6F25">
      <w:pPr>
        <w:pStyle w:val="ListParagraph"/>
        <w:numPr>
          <w:ilvl w:val="1"/>
          <w:numId w:val="13"/>
        </w:numPr>
      </w:pPr>
      <w:r w:rsidRPr="00134AF4">
        <w:rPr>
          <w:u w:val="single"/>
        </w:rPr>
        <w:t>Aspect</w:t>
      </w:r>
    </w:p>
    <w:p w:rsidR="009C6F25" w:rsidRDefault="009C6F25" w:rsidP="009C6F25">
      <w:pPr>
        <w:pStyle w:val="ListParagraph"/>
        <w:numPr>
          <w:ilvl w:val="2"/>
          <w:numId w:val="13"/>
        </w:numPr>
      </w:pPr>
      <w:r>
        <w:t>Anterior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9C6F25" w:rsidRDefault="009C6F25" w:rsidP="009C6F25">
      <w:pPr>
        <w:pStyle w:val="ListParagraph"/>
        <w:numPr>
          <w:ilvl w:val="2"/>
          <w:numId w:val="13"/>
        </w:numPr>
      </w:pPr>
      <w:r>
        <w:t>Posterior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9C6F25" w:rsidRDefault="009C6F25" w:rsidP="009C6F25">
      <w:pPr>
        <w:pStyle w:val="ListParagraph"/>
        <w:numPr>
          <w:ilvl w:val="2"/>
          <w:numId w:val="13"/>
        </w:numPr>
      </w:pPr>
      <w:r>
        <w:t>Medial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0927B2" w:rsidRDefault="000927B2" w:rsidP="000927B2">
      <w:pPr>
        <w:pStyle w:val="ListParagraph"/>
        <w:numPr>
          <w:ilvl w:val="2"/>
          <w:numId w:val="13"/>
        </w:numPr>
      </w:pPr>
      <w:r>
        <w:t>Lateral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9C6F25" w:rsidRDefault="009C6F25" w:rsidP="009C6F25">
      <w:pPr>
        <w:pStyle w:val="ListParagraph"/>
        <w:ind w:left="1260" w:firstLine="720"/>
      </w:pPr>
      <w:r>
        <w:t>(or)</w:t>
      </w:r>
    </w:p>
    <w:p w:rsidR="009C6F25" w:rsidRPr="00070A2D" w:rsidRDefault="009C6F25" w:rsidP="009C6F25">
      <w:pPr>
        <w:pStyle w:val="ListParagraph"/>
        <w:numPr>
          <w:ilvl w:val="2"/>
          <w:numId w:val="13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9C6F25" w:rsidRDefault="009C6F25" w:rsidP="009C6F25">
      <w:pPr>
        <w:pStyle w:val="ListParagraph"/>
        <w:numPr>
          <w:ilvl w:val="1"/>
          <w:numId w:val="13"/>
        </w:numPr>
      </w:pPr>
      <w:r w:rsidRPr="00FE5DEC">
        <w:rPr>
          <w:u w:val="single"/>
        </w:rPr>
        <w:t>Sides</w:t>
      </w:r>
    </w:p>
    <w:p w:rsidR="009C6F25" w:rsidRDefault="009C6F25" w:rsidP="009C6F25">
      <w:pPr>
        <w:pStyle w:val="ListParagraph"/>
        <w:numPr>
          <w:ilvl w:val="2"/>
          <w:numId w:val="13"/>
        </w:numPr>
      </w:pPr>
      <w:r>
        <w:t>Right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Default="009C6F25" w:rsidP="009C6F25">
      <w:pPr>
        <w:pStyle w:val="ListParagraph"/>
        <w:numPr>
          <w:ilvl w:val="2"/>
          <w:numId w:val="13"/>
        </w:numPr>
      </w:pPr>
      <w:r>
        <w:t>Left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Default="009C6F25" w:rsidP="009C6F25">
      <w:pPr>
        <w:pStyle w:val="ListParagraph"/>
        <w:numPr>
          <w:ilvl w:val="2"/>
          <w:numId w:val="13"/>
        </w:numPr>
      </w:pPr>
      <w:r>
        <w:t>Bilateral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Pr="00070A2D" w:rsidRDefault="009C6F25" w:rsidP="009C6F25">
      <w:pPr>
        <w:pStyle w:val="ListParagraph"/>
        <w:numPr>
          <w:ilvl w:val="2"/>
          <w:numId w:val="13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9C6F25" w:rsidRDefault="009C6F25" w:rsidP="009C6F25"/>
    <w:p w:rsidR="009C6F25" w:rsidRDefault="009C6F25" w:rsidP="009C6F25">
      <w:r>
        <w:rPr>
          <w:b/>
        </w:rPr>
        <w:t>Normal Examination:</w:t>
      </w:r>
    </w:p>
    <w:p w:rsidR="009C6F25" w:rsidRPr="004F3BCE" w:rsidRDefault="009C6F25" w:rsidP="009C6F25">
      <w:pPr>
        <w:pStyle w:val="ListParagraph"/>
        <w:numPr>
          <w:ilvl w:val="0"/>
          <w:numId w:val="8"/>
        </w:numPr>
      </w:pPr>
      <w:r w:rsidRPr="00E52F67">
        <w:rPr>
          <w:b/>
        </w:rPr>
        <w:t>Not performed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Pr="005B657E" w:rsidRDefault="009C6F25" w:rsidP="009C6F25">
      <w:pPr>
        <w:pStyle w:val="ListParagraph"/>
        <w:numPr>
          <w:ilvl w:val="1"/>
          <w:numId w:val="8"/>
        </w:numPr>
      </w:pPr>
      <w:r>
        <w:t>Due to r</w:t>
      </w:r>
      <w:r w:rsidRPr="005B657E">
        <w:t>ecent surgery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Pr="005B657E" w:rsidRDefault="009C6F25" w:rsidP="009C6F25">
      <w:pPr>
        <w:pStyle w:val="ListParagraph"/>
        <w:numPr>
          <w:ilvl w:val="1"/>
          <w:numId w:val="8"/>
        </w:numPr>
      </w:pPr>
      <w:r>
        <w:t>Due to c</w:t>
      </w:r>
      <w:r w:rsidRPr="005B657E">
        <w:t>omplaint of pain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Pr="005B657E" w:rsidRDefault="009C6F25" w:rsidP="009C6F25">
      <w:pPr>
        <w:pStyle w:val="ListParagraph"/>
        <w:numPr>
          <w:ilvl w:val="1"/>
          <w:numId w:val="8"/>
        </w:numPr>
      </w:pPr>
      <w:r>
        <w:t>Since the c</w:t>
      </w:r>
      <w:r w:rsidRPr="005B657E">
        <w:t xml:space="preserve">laimant </w:t>
      </w:r>
      <w:r>
        <w:t>is not cooperative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Pr="005B657E" w:rsidRDefault="009C6F25" w:rsidP="009C6F25">
      <w:pPr>
        <w:pStyle w:val="ListParagraph"/>
        <w:numPr>
          <w:ilvl w:val="1"/>
          <w:numId w:val="8"/>
        </w:numPr>
      </w:pPr>
      <w:r>
        <w:t>Since the c</w:t>
      </w:r>
      <w:r w:rsidRPr="005B657E">
        <w:t>laimant did not wish to perform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Default="009C6F25" w:rsidP="009C6F25">
      <w:pPr>
        <w:pStyle w:val="ListParagraph"/>
        <w:numPr>
          <w:ilvl w:val="1"/>
          <w:numId w:val="8"/>
        </w:numPr>
      </w:pPr>
      <w:r>
        <w:t xml:space="preserve">Since the claimant is not allowed </w:t>
      </w:r>
      <w:r w:rsidRPr="005B657E">
        <w:t xml:space="preserve">to </w:t>
      </w:r>
      <w:r>
        <w:t xml:space="preserve">remove the </w:t>
      </w:r>
      <w:r w:rsidRPr="005B657E">
        <w:t>brace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Default="009C6F25" w:rsidP="009C6F25">
      <w:pPr>
        <w:pStyle w:val="ListParagraph"/>
        <w:numPr>
          <w:ilvl w:val="1"/>
          <w:numId w:val="8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9C6F25" w:rsidRPr="004F3BCE" w:rsidRDefault="009C6F25" w:rsidP="009C6F25">
      <w:pPr>
        <w:pStyle w:val="ListParagraph"/>
        <w:numPr>
          <w:ilvl w:val="0"/>
          <w:numId w:val="8"/>
        </w:numPr>
      </w:pPr>
      <w:r w:rsidRPr="00D84ACB">
        <w:rPr>
          <w:b/>
        </w:rPr>
        <w:t>Yes</w:t>
      </w:r>
      <w:r>
        <w:t>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Default="009C6F25" w:rsidP="009C6F25">
      <w:pPr>
        <w:pStyle w:val="ListParagraph"/>
        <w:numPr>
          <w:ilvl w:val="0"/>
          <w:numId w:val="8"/>
        </w:numPr>
      </w:pPr>
      <w:r w:rsidRPr="00D84ACB">
        <w:rPr>
          <w:b/>
        </w:rPr>
        <w:t>No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9C6F25" w:rsidRPr="00DC7651" w:rsidRDefault="009C6F25" w:rsidP="00DC7651">
      <w:pPr>
        <w:pStyle w:val="NoSpacing"/>
        <w:rPr>
          <w:rStyle w:val="Emphasis"/>
        </w:rPr>
      </w:pPr>
    </w:p>
    <w:p w:rsidR="00367BE2" w:rsidRPr="00150627" w:rsidRDefault="00367BE2" w:rsidP="00367BE2">
      <w:pPr>
        <w:ind w:firstLine="360"/>
      </w:pPr>
      <w:r>
        <w:rPr>
          <w:b/>
        </w:rPr>
        <w:t>If No,</w:t>
      </w:r>
    </w:p>
    <w:p w:rsidR="00367BE2" w:rsidRPr="00150627" w:rsidRDefault="00367BE2" w:rsidP="00367BE2">
      <w:pPr>
        <w:pStyle w:val="ListParagraph"/>
        <w:numPr>
          <w:ilvl w:val="0"/>
          <w:numId w:val="5"/>
        </w:numPr>
      </w:pPr>
      <w:r w:rsidRPr="00FE5DEC">
        <w:rPr>
          <w:u w:val="single"/>
        </w:rPr>
        <w:t>Alignment</w:t>
      </w:r>
      <w:r w:rsidRPr="002415E4">
        <w:rPr>
          <w:b/>
        </w:rPr>
        <w:t>:</w:t>
      </w:r>
    </w:p>
    <w:p w:rsidR="00367BE2" w:rsidRDefault="00367BE2" w:rsidP="00367BE2">
      <w:pPr>
        <w:pStyle w:val="ListParagraph"/>
        <w:numPr>
          <w:ilvl w:val="1"/>
          <w:numId w:val="5"/>
        </w:numPr>
      </w:pPr>
      <w:bookmarkStart w:id="0" w:name="_GoBack"/>
      <w:bookmarkEnd w:id="0"/>
      <w:r>
        <w:lastRenderedPageBreak/>
        <w:t>Normal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367BE2" w:rsidRDefault="00367BE2" w:rsidP="00367BE2">
      <w:pPr>
        <w:pStyle w:val="ListParagraph"/>
        <w:numPr>
          <w:ilvl w:val="1"/>
          <w:numId w:val="5"/>
        </w:numPr>
      </w:pPr>
      <w:r>
        <w:t>Abnormal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367BE2" w:rsidRDefault="00367BE2" w:rsidP="00367BE2">
      <w:pPr>
        <w:pStyle w:val="ListParagraph"/>
        <w:numPr>
          <w:ilvl w:val="0"/>
          <w:numId w:val="5"/>
        </w:numPr>
        <w:rPr>
          <w:b/>
        </w:rPr>
      </w:pPr>
      <w:r w:rsidRPr="00AD28E5">
        <w:rPr>
          <w:u w:val="single"/>
        </w:rPr>
        <w:t>Getting On/Off table:</w:t>
      </w:r>
    </w:p>
    <w:p w:rsidR="00367BE2" w:rsidRDefault="00367BE2" w:rsidP="00367BE2">
      <w:pPr>
        <w:pStyle w:val="ListParagraph"/>
        <w:numPr>
          <w:ilvl w:val="1"/>
          <w:numId w:val="5"/>
        </w:numPr>
      </w:pPr>
      <w:r>
        <w:t>Without difficulty– Button (Single)</w:t>
      </w:r>
    </w:p>
    <w:p w:rsidR="00367BE2" w:rsidRDefault="00367BE2" w:rsidP="00367BE2">
      <w:pPr>
        <w:pStyle w:val="ListParagraph"/>
        <w:numPr>
          <w:ilvl w:val="1"/>
          <w:numId w:val="5"/>
        </w:numPr>
      </w:pPr>
      <w:r>
        <w:t xml:space="preserve">Difficulty– Button (Single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367BE2" w:rsidRPr="00150627" w:rsidRDefault="00367BE2" w:rsidP="00367BE2">
      <w:pPr>
        <w:pStyle w:val="ListParagraph"/>
        <w:numPr>
          <w:ilvl w:val="0"/>
          <w:numId w:val="5"/>
        </w:numPr>
      </w:pPr>
      <w:r w:rsidRPr="00FE5DEC">
        <w:rPr>
          <w:u w:val="single"/>
        </w:rPr>
        <w:t>Tenderness</w:t>
      </w:r>
      <w:r>
        <w:rPr>
          <w:b/>
        </w:rPr>
        <w:t>:</w:t>
      </w:r>
    </w:p>
    <w:p w:rsidR="00367BE2" w:rsidRPr="004F3BCE" w:rsidRDefault="00367BE2" w:rsidP="00367BE2">
      <w:pPr>
        <w:pStyle w:val="ListParagraph"/>
        <w:numPr>
          <w:ilvl w:val="1"/>
          <w:numId w:val="5"/>
        </w:numPr>
      </w:pPr>
      <w:r w:rsidRPr="004F3BCE">
        <w:t>No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367BE2" w:rsidRPr="004F3BCE" w:rsidRDefault="00367BE2" w:rsidP="00367BE2">
      <w:pPr>
        <w:pStyle w:val="ListParagraph"/>
        <w:numPr>
          <w:ilvl w:val="1"/>
          <w:numId w:val="5"/>
        </w:numPr>
      </w:pPr>
      <w:r w:rsidRPr="004F3BCE">
        <w:t>Ye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367BE2" w:rsidRDefault="00367BE2" w:rsidP="00367BE2">
      <w:pPr>
        <w:pStyle w:val="ListParagraph"/>
        <w:numPr>
          <w:ilvl w:val="2"/>
          <w:numId w:val="5"/>
        </w:numPr>
      </w:pPr>
      <w:r>
        <w:rPr>
          <w:u w:val="single"/>
        </w:rPr>
        <w:t>Classification</w:t>
      </w:r>
    </w:p>
    <w:p w:rsidR="00F240D4" w:rsidRDefault="00F240D4" w:rsidP="00F240D4">
      <w:pPr>
        <w:pStyle w:val="ListParagraph"/>
        <w:numPr>
          <w:ilvl w:val="3"/>
          <w:numId w:val="5"/>
        </w:numPr>
      </w:pPr>
      <w:r>
        <w:t>Diffuse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Mild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Moderate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Severe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367BE2" w:rsidRDefault="00367BE2" w:rsidP="00367BE2">
      <w:pPr>
        <w:ind w:left="2520"/>
      </w:pPr>
      <w:r>
        <w:t>(</w:t>
      </w:r>
      <w:proofErr w:type="gramStart"/>
      <w:r>
        <w:t>or</w:t>
      </w:r>
      <w:proofErr w:type="gramEnd"/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367BE2" w:rsidRPr="006E1D02" w:rsidRDefault="00367BE2" w:rsidP="00367BE2">
      <w:pPr>
        <w:pStyle w:val="ListParagraph"/>
        <w:numPr>
          <w:ilvl w:val="2"/>
          <w:numId w:val="5"/>
        </w:numPr>
      </w:pPr>
      <w:r w:rsidRPr="00822C1B">
        <w:rPr>
          <w:u w:val="single"/>
        </w:rPr>
        <w:t>Level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 w:rsidRPr="00070A2D">
        <w:t xml:space="preserve">All </w:t>
      </w:r>
      <w:r>
        <w:t>– Button (</w:t>
      </w:r>
      <w:r w:rsidRPr="006E1D02">
        <w:rPr>
          <w:i/>
        </w:rPr>
        <w:t>Single Select</w:t>
      </w:r>
      <w:r>
        <w:t>)</w:t>
      </w:r>
    </w:p>
    <w:p w:rsidR="00367BE2" w:rsidRDefault="00367BE2" w:rsidP="00367BE2">
      <w:pPr>
        <w:pStyle w:val="ListParagraph"/>
        <w:ind w:left="1800" w:firstLine="720"/>
      </w:pPr>
      <w:r>
        <w:t>(</w:t>
      </w:r>
      <w:proofErr w:type="gramStart"/>
      <w:r>
        <w:t>or</w:t>
      </w:r>
      <w:proofErr w:type="gramEnd"/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L</w:t>
      </w:r>
      <w:r w:rsidRPr="00070A2D">
        <w:t>1</w:t>
      </w:r>
      <w:r>
        <w:t xml:space="preserve"> – Button (</w:t>
      </w:r>
      <w:r w:rsidRPr="006E1D02">
        <w:rPr>
          <w:i/>
        </w:rPr>
        <w:t>Multi-select</w:t>
      </w:r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L2 – Button (</w:t>
      </w:r>
      <w:r w:rsidRPr="006E1D02">
        <w:rPr>
          <w:i/>
        </w:rPr>
        <w:t>Multi-select</w:t>
      </w:r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L3 – Button (</w:t>
      </w:r>
      <w:r w:rsidRPr="006E1D02">
        <w:rPr>
          <w:i/>
        </w:rPr>
        <w:t>Multi-select</w:t>
      </w:r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L4 – Button (</w:t>
      </w:r>
      <w:r w:rsidRPr="006E1D02">
        <w:rPr>
          <w:i/>
        </w:rPr>
        <w:t>Multi-select</w:t>
      </w:r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L5 – Button (</w:t>
      </w:r>
      <w:r w:rsidRPr="006E1D02">
        <w:rPr>
          <w:i/>
        </w:rPr>
        <w:t>Multi-select</w:t>
      </w:r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S1 – Button (</w:t>
      </w:r>
      <w:r w:rsidRPr="006E1D02">
        <w:rPr>
          <w:i/>
        </w:rPr>
        <w:t>Multi-select</w:t>
      </w:r>
      <w:r>
        <w:t>)</w:t>
      </w:r>
    </w:p>
    <w:p w:rsidR="00367BE2" w:rsidRDefault="00367BE2" w:rsidP="00367BE2">
      <w:pPr>
        <w:pStyle w:val="ListParagraph"/>
        <w:ind w:left="1800" w:firstLine="720"/>
      </w:pPr>
      <w:r>
        <w:t>(</w:t>
      </w:r>
      <w:proofErr w:type="gramStart"/>
      <w:r>
        <w:t>or</w:t>
      </w:r>
      <w:proofErr w:type="gramEnd"/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 w:rsidRPr="00070A2D">
        <w:t>Others</w:t>
      </w:r>
      <w:r>
        <w:t xml:space="preserve"> – Button </w:t>
      </w:r>
      <w:r w:rsidRPr="006E1D02">
        <w:rPr>
          <w:i/>
        </w:rPr>
        <w:t>(Single Selec</w:t>
      </w:r>
      <w:r>
        <w:rPr>
          <w:i/>
        </w:rPr>
        <w:t>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367BE2" w:rsidRDefault="00367BE2" w:rsidP="00367BE2">
      <w:pPr>
        <w:pStyle w:val="ListParagraph"/>
        <w:numPr>
          <w:ilvl w:val="2"/>
          <w:numId w:val="5"/>
        </w:numPr>
      </w:pPr>
      <w:r w:rsidRPr="00746998">
        <w:rPr>
          <w:u w:val="single"/>
        </w:rPr>
        <w:t>Position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Paralumbar muscles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Gluteal muscles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Midline  – Button (</w:t>
      </w:r>
      <w:r w:rsidRPr="00367BE2">
        <w:rPr>
          <w:i/>
        </w:rPr>
        <w:t>Multi-select</w:t>
      </w:r>
      <w:r>
        <w:t>)</w:t>
      </w:r>
    </w:p>
    <w:p w:rsidR="00367BE2" w:rsidRDefault="009B74E2" w:rsidP="00367BE2">
      <w:pPr>
        <w:pStyle w:val="ListParagraph"/>
        <w:numPr>
          <w:ilvl w:val="3"/>
          <w:numId w:val="5"/>
        </w:numPr>
      </w:pPr>
      <w:r>
        <w:t>Sciatic notch</w:t>
      </w:r>
      <w:r w:rsidR="00367BE2">
        <w:t xml:space="preserve"> – Button (</w:t>
      </w:r>
      <w:r w:rsidR="00367BE2" w:rsidRPr="00AE262B">
        <w:rPr>
          <w:i/>
        </w:rPr>
        <w:t>Multi</w:t>
      </w:r>
      <w:r w:rsidR="00367BE2">
        <w:rPr>
          <w:i/>
        </w:rPr>
        <w:t>-</w:t>
      </w:r>
      <w:r w:rsidR="00367BE2" w:rsidRPr="00AE262B">
        <w:rPr>
          <w:i/>
        </w:rPr>
        <w:t>select</w:t>
      </w:r>
      <w:r w:rsidR="00367BE2">
        <w:t>)</w:t>
      </w:r>
    </w:p>
    <w:p w:rsidR="00367BE2" w:rsidRDefault="00367BE2" w:rsidP="00367BE2">
      <w:pPr>
        <w:pStyle w:val="ListParagraph"/>
        <w:ind w:left="2880"/>
      </w:pPr>
      <w:r>
        <w:t>(</w:t>
      </w:r>
      <w:proofErr w:type="gramStart"/>
      <w:r>
        <w:t>or</w:t>
      </w:r>
      <w:proofErr w:type="gramEnd"/>
      <w:r>
        <w:t>)</w:t>
      </w:r>
    </w:p>
    <w:p w:rsidR="00367BE2" w:rsidRPr="00070A2D" w:rsidRDefault="00367BE2" w:rsidP="00367BE2">
      <w:pPr>
        <w:pStyle w:val="ListParagraph"/>
        <w:numPr>
          <w:ilvl w:val="3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367BE2" w:rsidRDefault="00367BE2" w:rsidP="00367BE2">
      <w:pPr>
        <w:pStyle w:val="ListParagraph"/>
        <w:numPr>
          <w:ilvl w:val="2"/>
          <w:numId w:val="5"/>
        </w:numPr>
      </w:pPr>
      <w:r w:rsidRPr="00746998">
        <w:rPr>
          <w:u w:val="single"/>
        </w:rPr>
        <w:t>Sides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Right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Left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>
        <w:t>Bilateral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367BE2" w:rsidRDefault="00367BE2" w:rsidP="00367BE2">
      <w:pPr>
        <w:pStyle w:val="ListParagraph"/>
        <w:numPr>
          <w:ilvl w:val="3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367BE2" w:rsidRDefault="00367BE2" w:rsidP="00367BE2"/>
    <w:p w:rsidR="00367BE2" w:rsidRPr="00C902B2" w:rsidRDefault="00367BE2" w:rsidP="00367BE2">
      <w:pPr>
        <w:pStyle w:val="ListParagraph"/>
        <w:numPr>
          <w:ilvl w:val="0"/>
          <w:numId w:val="5"/>
        </w:numPr>
      </w:pPr>
      <w:r w:rsidRPr="00C902B2">
        <w:rPr>
          <w:u w:val="single"/>
        </w:rPr>
        <w:t>Spasm</w:t>
      </w:r>
      <w:r>
        <w:rPr>
          <w:b/>
        </w:rPr>
        <w:t>:</w:t>
      </w:r>
    </w:p>
    <w:p w:rsidR="00CD19B0" w:rsidRPr="004F3BCE" w:rsidRDefault="00CD19B0" w:rsidP="00CD19B0">
      <w:pPr>
        <w:pStyle w:val="ListParagraph"/>
        <w:numPr>
          <w:ilvl w:val="1"/>
          <w:numId w:val="5"/>
        </w:numPr>
      </w:pPr>
      <w:r w:rsidRPr="004F3BCE">
        <w:t>No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CD19B0" w:rsidRPr="004F3BCE" w:rsidRDefault="00CD19B0" w:rsidP="00CD19B0">
      <w:pPr>
        <w:pStyle w:val="ListParagraph"/>
        <w:numPr>
          <w:ilvl w:val="1"/>
          <w:numId w:val="5"/>
        </w:numPr>
      </w:pPr>
      <w:r w:rsidRPr="004F3BCE">
        <w:t>Ye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CD19B0" w:rsidRDefault="00CD19B0" w:rsidP="00CD19B0">
      <w:pPr>
        <w:pStyle w:val="ListParagraph"/>
        <w:numPr>
          <w:ilvl w:val="2"/>
          <w:numId w:val="5"/>
        </w:numPr>
      </w:pPr>
      <w:r>
        <w:rPr>
          <w:u w:val="single"/>
        </w:rPr>
        <w:t>Classification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Mild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Moderate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Severe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CD19B0" w:rsidRDefault="00CD19B0" w:rsidP="00CD19B0">
      <w:pPr>
        <w:ind w:left="2520"/>
      </w:pPr>
      <w:r>
        <w:lastRenderedPageBreak/>
        <w:t>(</w:t>
      </w:r>
      <w:proofErr w:type="gramStart"/>
      <w:r>
        <w:t>or</w:t>
      </w:r>
      <w:proofErr w:type="gramEnd"/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CD19B0" w:rsidRPr="006E1D02" w:rsidRDefault="00CD19B0" w:rsidP="00CD19B0">
      <w:pPr>
        <w:pStyle w:val="ListParagraph"/>
        <w:numPr>
          <w:ilvl w:val="2"/>
          <w:numId w:val="5"/>
        </w:numPr>
      </w:pPr>
      <w:r w:rsidRPr="00822C1B">
        <w:rPr>
          <w:u w:val="single"/>
        </w:rPr>
        <w:t>Level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 w:rsidRPr="00070A2D">
        <w:t xml:space="preserve">All </w:t>
      </w:r>
      <w:r>
        <w:t>– Button (</w:t>
      </w:r>
      <w:r w:rsidRPr="006E1D02">
        <w:rPr>
          <w:i/>
        </w:rPr>
        <w:t>Single Select</w:t>
      </w:r>
      <w:r>
        <w:t>)</w:t>
      </w:r>
    </w:p>
    <w:p w:rsidR="00CD19B0" w:rsidRDefault="00CD19B0" w:rsidP="00CD19B0">
      <w:pPr>
        <w:pStyle w:val="ListParagraph"/>
        <w:ind w:left="1800" w:firstLine="720"/>
      </w:pPr>
      <w:r>
        <w:t>(</w:t>
      </w:r>
      <w:proofErr w:type="gramStart"/>
      <w:r>
        <w:t>or</w:t>
      </w:r>
      <w:proofErr w:type="gramEnd"/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L</w:t>
      </w:r>
      <w:r w:rsidRPr="00070A2D">
        <w:t>1</w:t>
      </w:r>
      <w:r>
        <w:t xml:space="preserve"> – Button (</w:t>
      </w:r>
      <w:r w:rsidRPr="006E1D02">
        <w:rPr>
          <w:i/>
        </w:rPr>
        <w:t>Multi-select</w:t>
      </w:r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L2 – Button (</w:t>
      </w:r>
      <w:r w:rsidRPr="006E1D02">
        <w:rPr>
          <w:i/>
        </w:rPr>
        <w:t>Multi-select</w:t>
      </w:r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L3 – Button (</w:t>
      </w:r>
      <w:r w:rsidRPr="006E1D02">
        <w:rPr>
          <w:i/>
        </w:rPr>
        <w:t>Multi-select</w:t>
      </w:r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L4 – Button (</w:t>
      </w:r>
      <w:r w:rsidRPr="006E1D02">
        <w:rPr>
          <w:i/>
        </w:rPr>
        <w:t>Multi-select</w:t>
      </w:r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L5 – Button (</w:t>
      </w:r>
      <w:r w:rsidRPr="006E1D02">
        <w:rPr>
          <w:i/>
        </w:rPr>
        <w:t>Multi-select</w:t>
      </w:r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S1 – Button (</w:t>
      </w:r>
      <w:r w:rsidRPr="006E1D02">
        <w:rPr>
          <w:i/>
        </w:rPr>
        <w:t>Multi-select</w:t>
      </w:r>
      <w:r>
        <w:t>)</w:t>
      </w:r>
    </w:p>
    <w:p w:rsidR="00CD19B0" w:rsidRDefault="00CD19B0" w:rsidP="00CD19B0">
      <w:pPr>
        <w:pStyle w:val="ListParagraph"/>
        <w:ind w:left="1800" w:firstLine="720"/>
      </w:pPr>
      <w:r>
        <w:t>(or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 w:rsidRPr="00070A2D">
        <w:t>Others</w:t>
      </w:r>
      <w:r>
        <w:t xml:space="preserve"> – Button </w:t>
      </w:r>
      <w:r w:rsidRPr="006E1D02">
        <w:rPr>
          <w:i/>
        </w:rPr>
        <w:t>(Single Selec</w:t>
      </w:r>
      <w:r>
        <w:rPr>
          <w:i/>
        </w:rPr>
        <w:t>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CD19B0" w:rsidRDefault="00CD19B0" w:rsidP="00CD19B0">
      <w:pPr>
        <w:pStyle w:val="ListParagraph"/>
        <w:numPr>
          <w:ilvl w:val="2"/>
          <w:numId w:val="5"/>
        </w:numPr>
      </w:pPr>
      <w:r w:rsidRPr="00746998">
        <w:rPr>
          <w:u w:val="single"/>
        </w:rPr>
        <w:t>Position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Paralumbar muscles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Gluteal muscles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Midline  – Button (</w:t>
      </w:r>
      <w:r w:rsidRPr="00367BE2">
        <w:rPr>
          <w:i/>
        </w:rPr>
        <w:t>Multi-select</w:t>
      </w:r>
      <w:r>
        <w:t>)</w:t>
      </w:r>
    </w:p>
    <w:p w:rsidR="00CD19B0" w:rsidRDefault="009B74E2" w:rsidP="00CD19B0">
      <w:pPr>
        <w:pStyle w:val="ListParagraph"/>
        <w:numPr>
          <w:ilvl w:val="3"/>
          <w:numId w:val="5"/>
        </w:numPr>
      </w:pPr>
      <w:r>
        <w:t xml:space="preserve">Sciatic notch </w:t>
      </w:r>
      <w:r w:rsidR="00CD19B0">
        <w:t>– Button (</w:t>
      </w:r>
      <w:r w:rsidR="00CD19B0" w:rsidRPr="00AE262B">
        <w:rPr>
          <w:i/>
        </w:rPr>
        <w:t>Multi</w:t>
      </w:r>
      <w:r w:rsidR="00CD19B0">
        <w:rPr>
          <w:i/>
        </w:rPr>
        <w:t>-</w:t>
      </w:r>
      <w:r w:rsidR="00CD19B0" w:rsidRPr="00AE262B">
        <w:rPr>
          <w:i/>
        </w:rPr>
        <w:t>select</w:t>
      </w:r>
      <w:r w:rsidR="00CD19B0">
        <w:t>)</w:t>
      </w:r>
    </w:p>
    <w:p w:rsidR="00CD19B0" w:rsidRDefault="00CD19B0" w:rsidP="00CD19B0">
      <w:pPr>
        <w:pStyle w:val="ListParagraph"/>
        <w:ind w:left="2880"/>
      </w:pPr>
      <w:r>
        <w:t>(</w:t>
      </w:r>
      <w:proofErr w:type="gramStart"/>
      <w:r>
        <w:t>or</w:t>
      </w:r>
      <w:proofErr w:type="gramEnd"/>
      <w:r>
        <w:t>)</w:t>
      </w:r>
    </w:p>
    <w:p w:rsidR="00CD19B0" w:rsidRPr="00070A2D" w:rsidRDefault="00CD19B0" w:rsidP="00CD19B0">
      <w:pPr>
        <w:pStyle w:val="ListParagraph"/>
        <w:numPr>
          <w:ilvl w:val="3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CD19B0" w:rsidRDefault="00CD19B0" w:rsidP="00CD19B0">
      <w:pPr>
        <w:pStyle w:val="ListParagraph"/>
        <w:numPr>
          <w:ilvl w:val="2"/>
          <w:numId w:val="5"/>
        </w:numPr>
      </w:pPr>
      <w:r w:rsidRPr="00746998">
        <w:rPr>
          <w:u w:val="single"/>
        </w:rPr>
        <w:t>Sides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Right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Left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>
        <w:t>Bilateral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CD19B0" w:rsidRDefault="00CD19B0" w:rsidP="00CD19B0">
      <w:pPr>
        <w:pStyle w:val="ListParagraph"/>
        <w:numPr>
          <w:ilvl w:val="3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CD19B0" w:rsidRDefault="00CD19B0" w:rsidP="00CD19B0"/>
    <w:p w:rsidR="00760138" w:rsidRPr="00150627" w:rsidRDefault="00760138" w:rsidP="00760138">
      <w:pPr>
        <w:pStyle w:val="ListParagraph"/>
        <w:numPr>
          <w:ilvl w:val="0"/>
          <w:numId w:val="5"/>
        </w:numPr>
      </w:pPr>
      <w:r w:rsidRPr="00C902B2">
        <w:rPr>
          <w:u w:val="single"/>
        </w:rPr>
        <w:t>ROM</w:t>
      </w:r>
      <w:r>
        <w:rPr>
          <w:b/>
        </w:rPr>
        <w:t>:</w:t>
      </w:r>
    </w:p>
    <w:p w:rsidR="00760138" w:rsidRPr="00150627" w:rsidRDefault="00760138" w:rsidP="00760138">
      <w:pPr>
        <w:pStyle w:val="ListParagraph"/>
        <w:numPr>
          <w:ilvl w:val="1"/>
          <w:numId w:val="5"/>
        </w:numPr>
      </w:pPr>
      <w:r>
        <w:rPr>
          <w:b/>
        </w:rPr>
        <w:t>WNL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150627" w:rsidRDefault="00760138" w:rsidP="00760138">
      <w:pPr>
        <w:pStyle w:val="ListParagraph"/>
        <w:numPr>
          <w:ilvl w:val="1"/>
          <w:numId w:val="5"/>
        </w:numPr>
      </w:pPr>
      <w:r>
        <w:rPr>
          <w:b/>
        </w:rPr>
        <w:t>Not performed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2"/>
          <w:numId w:val="5"/>
        </w:numPr>
      </w:pPr>
      <w:r>
        <w:t>Due to r</w:t>
      </w:r>
      <w:r w:rsidRPr="005B657E">
        <w:t>ecent surgery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2"/>
          <w:numId w:val="5"/>
        </w:numPr>
      </w:pPr>
      <w:r>
        <w:t>Due to c</w:t>
      </w:r>
      <w:r w:rsidRPr="005B657E">
        <w:t>omplaint of pain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2"/>
          <w:numId w:val="5"/>
        </w:numPr>
      </w:pPr>
      <w:r>
        <w:t>Since the c</w:t>
      </w:r>
      <w:r w:rsidRPr="005B657E">
        <w:t xml:space="preserve">laimant </w:t>
      </w:r>
      <w:r>
        <w:t>is not cooperative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2"/>
          <w:numId w:val="5"/>
        </w:numPr>
      </w:pPr>
      <w:r>
        <w:t>Since the c</w:t>
      </w:r>
      <w:r w:rsidRPr="005B657E">
        <w:t>laimant did not wish to perform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2"/>
          <w:numId w:val="5"/>
        </w:numPr>
      </w:pPr>
      <w:r>
        <w:t xml:space="preserve">Since the claimant is not allowed </w:t>
      </w:r>
      <w:r w:rsidRPr="005B657E">
        <w:t xml:space="preserve">to </w:t>
      </w:r>
      <w:r>
        <w:t xml:space="preserve">remove the </w:t>
      </w:r>
      <w:r w:rsidRPr="005B657E">
        <w:t>brace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2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Pr="00150627" w:rsidRDefault="00760138" w:rsidP="00760138">
      <w:pPr>
        <w:pStyle w:val="ListParagraph"/>
        <w:numPr>
          <w:ilvl w:val="1"/>
          <w:numId w:val="5"/>
        </w:numPr>
      </w:pPr>
      <w:r>
        <w:rPr>
          <w:b/>
        </w:rPr>
        <w:t>Abnormal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1B3BE2" w:rsidRDefault="00760138" w:rsidP="00760138">
      <w:pPr>
        <w:pStyle w:val="ListParagraph"/>
        <w:ind w:left="1440"/>
        <w:rPr>
          <w:u w:val="single"/>
        </w:rPr>
      </w:pPr>
      <w:r w:rsidRPr="001B3BE2">
        <w:rPr>
          <w:u w:val="single"/>
        </w:rPr>
        <w:t>(I) Values</w:t>
      </w:r>
      <w:r>
        <w:rPr>
          <w:u w:val="single"/>
        </w:rPr>
        <w:tab/>
      </w:r>
      <w:proofErr w:type="gramStart"/>
      <w:r>
        <w:rPr>
          <w:u w:val="single"/>
        </w:rPr>
        <w:t>_[</w:t>
      </w:r>
      <w:proofErr w:type="gramEnd"/>
      <w:r>
        <w:rPr>
          <w:u w:val="single"/>
        </w:rPr>
        <w:t>date &amp; DR. x3]</w:t>
      </w:r>
    </w:p>
    <w:p w:rsidR="00760138" w:rsidRDefault="00760138" w:rsidP="00760138">
      <w:pPr>
        <w:pStyle w:val="ListParagraph"/>
        <w:numPr>
          <w:ilvl w:val="2"/>
          <w:numId w:val="5"/>
        </w:numPr>
      </w:pPr>
      <w:r w:rsidRPr="005B657E">
        <w:t>Flexion (</w:t>
      </w:r>
      <w:r>
        <w:t>80</w:t>
      </w:r>
      <w:r w:rsidRPr="005B657E">
        <w:t>)</w:t>
      </w:r>
      <w:r>
        <w:tab/>
      </w:r>
      <w:r>
        <w:tab/>
        <w:t>(</w:t>
      </w:r>
      <w:r w:rsidRPr="00AE262B">
        <w:rPr>
          <w:i/>
        </w:rPr>
        <w:t>Text Box</w:t>
      </w:r>
      <w:r>
        <w:t>)</w:t>
      </w:r>
      <w:r>
        <w:tab/>
      </w:r>
      <w:r w:rsidRPr="000C6BD3">
        <w:rPr>
          <w:u w:val="single"/>
        </w:rPr>
        <w:t xml:space="preserve">with prior </w:t>
      </w:r>
      <w:r w:rsidRPr="000C6BD3">
        <w:rPr>
          <w:b/>
          <w:u w:val="single"/>
        </w:rPr>
        <w:t>3</w:t>
      </w:r>
      <w:r w:rsidRPr="000C6BD3">
        <w:rPr>
          <w:u w:val="single"/>
        </w:rPr>
        <w:t xml:space="preserve"> exam values if available</w:t>
      </w:r>
    </w:p>
    <w:p w:rsidR="00760138" w:rsidRDefault="00760138" w:rsidP="00760138">
      <w:pPr>
        <w:pStyle w:val="ListParagraph"/>
        <w:numPr>
          <w:ilvl w:val="2"/>
          <w:numId w:val="5"/>
        </w:numPr>
      </w:pPr>
      <w:r w:rsidRPr="005B657E">
        <w:t>Extension (45)</w:t>
      </w:r>
      <w:r>
        <w:tab/>
      </w:r>
      <w:r>
        <w:tab/>
        <w:t>(</w:t>
      </w:r>
      <w:r w:rsidRPr="00AE262B">
        <w:rPr>
          <w:i/>
        </w:rPr>
        <w:t>Text Box</w:t>
      </w:r>
      <w:r>
        <w:t>)</w:t>
      </w:r>
      <w:r>
        <w:tab/>
      </w:r>
      <w:r w:rsidRPr="000C6BD3">
        <w:rPr>
          <w:u w:val="single"/>
        </w:rPr>
        <w:t xml:space="preserve">with prior </w:t>
      </w:r>
      <w:r w:rsidRPr="000C6BD3">
        <w:rPr>
          <w:b/>
          <w:u w:val="single"/>
        </w:rPr>
        <w:t>3</w:t>
      </w:r>
      <w:r w:rsidRPr="000C6BD3">
        <w:rPr>
          <w:u w:val="single"/>
        </w:rPr>
        <w:t xml:space="preserve"> exam values if available</w:t>
      </w:r>
    </w:p>
    <w:p w:rsidR="00760138" w:rsidRPr="005B657E" w:rsidRDefault="00760138" w:rsidP="00760138">
      <w:pPr>
        <w:pStyle w:val="ListParagraph"/>
        <w:numPr>
          <w:ilvl w:val="2"/>
          <w:numId w:val="5"/>
        </w:numPr>
      </w:pPr>
      <w:r w:rsidRPr="005B657E">
        <w:t>Right Bending (</w:t>
      </w:r>
      <w:r>
        <w:t>45</w:t>
      </w:r>
      <w:r w:rsidRPr="005B657E">
        <w:t>)</w:t>
      </w:r>
      <w:r>
        <w:tab/>
        <w:t>(</w:t>
      </w:r>
      <w:r w:rsidRPr="00AE262B">
        <w:rPr>
          <w:i/>
        </w:rPr>
        <w:t>Text Box</w:t>
      </w:r>
      <w:r>
        <w:t>)</w:t>
      </w:r>
      <w:r>
        <w:tab/>
      </w:r>
      <w:r w:rsidRPr="000C6BD3">
        <w:rPr>
          <w:u w:val="single"/>
        </w:rPr>
        <w:t xml:space="preserve">with prior </w:t>
      </w:r>
      <w:r w:rsidRPr="000C6BD3">
        <w:rPr>
          <w:b/>
          <w:u w:val="single"/>
        </w:rPr>
        <w:t>3</w:t>
      </w:r>
      <w:r w:rsidRPr="000C6BD3">
        <w:rPr>
          <w:u w:val="single"/>
        </w:rPr>
        <w:t xml:space="preserve"> exam values if available</w:t>
      </w:r>
    </w:p>
    <w:p w:rsidR="00760138" w:rsidRPr="005B657E" w:rsidRDefault="00760138" w:rsidP="00760138">
      <w:pPr>
        <w:pStyle w:val="ListParagraph"/>
        <w:numPr>
          <w:ilvl w:val="2"/>
          <w:numId w:val="5"/>
        </w:numPr>
      </w:pPr>
      <w:r w:rsidRPr="005B657E">
        <w:t>Left Bending (</w:t>
      </w:r>
      <w:r>
        <w:t>45</w:t>
      </w:r>
      <w:r w:rsidRPr="005B657E">
        <w:t>)</w:t>
      </w:r>
      <w:r>
        <w:tab/>
        <w:t>(</w:t>
      </w:r>
      <w:r w:rsidRPr="00AE262B">
        <w:rPr>
          <w:i/>
        </w:rPr>
        <w:t>Text Box</w:t>
      </w:r>
      <w:r>
        <w:t>)</w:t>
      </w:r>
      <w:r>
        <w:tab/>
      </w:r>
      <w:r w:rsidRPr="000C6BD3">
        <w:rPr>
          <w:u w:val="single"/>
        </w:rPr>
        <w:t xml:space="preserve">with prior </w:t>
      </w:r>
      <w:r w:rsidRPr="000C6BD3">
        <w:rPr>
          <w:b/>
          <w:u w:val="single"/>
        </w:rPr>
        <w:t>3</w:t>
      </w:r>
      <w:r w:rsidRPr="000C6BD3">
        <w:rPr>
          <w:u w:val="single"/>
        </w:rPr>
        <w:t xml:space="preserve"> exam values if available</w:t>
      </w:r>
    </w:p>
    <w:p w:rsidR="00760138" w:rsidRPr="00150627" w:rsidRDefault="00760138" w:rsidP="00760138">
      <w:pPr>
        <w:pStyle w:val="ListParagraph"/>
        <w:ind w:left="1440"/>
      </w:pPr>
      <w:r w:rsidRPr="0009347A">
        <w:rPr>
          <w:u w:val="single"/>
        </w:rPr>
        <w:t>(II) Self Restricted:</w:t>
      </w:r>
    </w:p>
    <w:p w:rsidR="00760138" w:rsidRPr="004F3BCE" w:rsidRDefault="00760138" w:rsidP="00760138">
      <w:pPr>
        <w:pStyle w:val="ListParagraph"/>
        <w:numPr>
          <w:ilvl w:val="0"/>
          <w:numId w:val="9"/>
        </w:numPr>
      </w:pPr>
      <w:r w:rsidRPr="004F3BCE">
        <w:t>No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4F3BCE" w:rsidRDefault="00760138" w:rsidP="00760138">
      <w:pPr>
        <w:pStyle w:val="ListParagraph"/>
        <w:numPr>
          <w:ilvl w:val="0"/>
          <w:numId w:val="9"/>
        </w:numPr>
      </w:pPr>
      <w:r w:rsidRPr="004F3BCE">
        <w:t>Ye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150627" w:rsidRDefault="00760138" w:rsidP="00760138">
      <w:pPr>
        <w:pStyle w:val="ListParagraph"/>
        <w:ind w:left="1440"/>
      </w:pPr>
      <w:r w:rsidRPr="0009347A">
        <w:rPr>
          <w:u w:val="single"/>
        </w:rPr>
        <w:t>(III) Pain causing motion:</w:t>
      </w:r>
    </w:p>
    <w:p w:rsidR="00760138" w:rsidRDefault="00760138" w:rsidP="00760138">
      <w:pPr>
        <w:pStyle w:val="ListParagraph"/>
        <w:numPr>
          <w:ilvl w:val="0"/>
          <w:numId w:val="7"/>
        </w:numPr>
      </w:pPr>
      <w:r w:rsidRPr="00070A2D">
        <w:lastRenderedPageBreak/>
        <w:t xml:space="preserve">All </w:t>
      </w:r>
      <w:r>
        <w:t>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ind w:left="1980"/>
      </w:pPr>
      <w:r>
        <w:t>(</w:t>
      </w:r>
      <w:proofErr w:type="gramStart"/>
      <w:r>
        <w:t>or</w:t>
      </w:r>
      <w:proofErr w:type="gramEnd"/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7"/>
        </w:numPr>
      </w:pPr>
      <w:r w:rsidRPr="005B657E">
        <w:t>Flexion</w:t>
      </w:r>
      <w:r>
        <w:t xml:space="preserve">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7"/>
        </w:numPr>
      </w:pPr>
      <w:r w:rsidRPr="005B657E">
        <w:t>Extension</w:t>
      </w:r>
      <w:r>
        <w:t xml:space="preserve">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7"/>
        </w:numPr>
      </w:pPr>
      <w:r w:rsidRPr="005B657E">
        <w:t>Right Bending</w:t>
      </w:r>
      <w:r>
        <w:t xml:space="preserve">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7"/>
        </w:numPr>
      </w:pPr>
      <w:r w:rsidRPr="005B657E">
        <w:t>Left Bending</w:t>
      </w:r>
      <w:r>
        <w:t xml:space="preserve">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760138" w:rsidRPr="00150627" w:rsidRDefault="00760138" w:rsidP="00760138">
      <w:pPr>
        <w:pStyle w:val="ListParagraph"/>
        <w:numPr>
          <w:ilvl w:val="0"/>
          <w:numId w:val="5"/>
        </w:numPr>
      </w:pPr>
      <w:r w:rsidRPr="001A0E35">
        <w:rPr>
          <w:u w:val="single"/>
        </w:rPr>
        <w:t>Suboptimal Effort:</w:t>
      </w:r>
    </w:p>
    <w:p w:rsidR="00760138" w:rsidRDefault="00760138" w:rsidP="00760138">
      <w:pPr>
        <w:pStyle w:val="ListParagraph"/>
        <w:numPr>
          <w:ilvl w:val="1"/>
          <w:numId w:val="5"/>
        </w:numPr>
      </w:pPr>
      <w:r>
        <w:t>No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4F3BCE" w:rsidRDefault="00760138" w:rsidP="00760138">
      <w:pPr>
        <w:pStyle w:val="ListParagraph"/>
        <w:numPr>
          <w:ilvl w:val="1"/>
          <w:numId w:val="5"/>
        </w:numPr>
      </w:pPr>
      <w:r>
        <w:t>Yes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Pr="00150627" w:rsidRDefault="00760138" w:rsidP="00760138">
      <w:pPr>
        <w:pStyle w:val="ListParagraph"/>
        <w:numPr>
          <w:ilvl w:val="0"/>
          <w:numId w:val="5"/>
        </w:numPr>
      </w:pPr>
      <w:r w:rsidRPr="001A0E35">
        <w:rPr>
          <w:u w:val="single"/>
        </w:rPr>
        <w:t>Atrophy:</w:t>
      </w:r>
    </w:p>
    <w:p w:rsidR="00760138" w:rsidRDefault="00760138" w:rsidP="00760138">
      <w:pPr>
        <w:pStyle w:val="ListParagraph"/>
        <w:numPr>
          <w:ilvl w:val="1"/>
          <w:numId w:val="5"/>
        </w:numPr>
      </w:pPr>
      <w:r>
        <w:t>No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4F3BCE" w:rsidRDefault="00760138" w:rsidP="00760138">
      <w:pPr>
        <w:pStyle w:val="ListParagraph"/>
        <w:numPr>
          <w:ilvl w:val="1"/>
          <w:numId w:val="5"/>
        </w:numPr>
      </w:pPr>
      <w:r>
        <w:t>Yes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Pr="00150627" w:rsidRDefault="00760138" w:rsidP="00760138">
      <w:pPr>
        <w:pStyle w:val="ListParagraph"/>
        <w:numPr>
          <w:ilvl w:val="0"/>
          <w:numId w:val="5"/>
        </w:numPr>
      </w:pPr>
      <w:r>
        <w:rPr>
          <w:u w:val="single"/>
        </w:rPr>
        <w:t>Symptom Magnification</w:t>
      </w:r>
      <w:r w:rsidRPr="001A0E35">
        <w:rPr>
          <w:u w:val="single"/>
        </w:rPr>
        <w:t>:</w:t>
      </w:r>
    </w:p>
    <w:p w:rsidR="00760138" w:rsidRDefault="00760138" w:rsidP="00760138">
      <w:pPr>
        <w:pStyle w:val="ListParagraph"/>
        <w:numPr>
          <w:ilvl w:val="1"/>
          <w:numId w:val="5"/>
        </w:numPr>
      </w:pPr>
      <w:r>
        <w:t>No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4F3BCE" w:rsidRDefault="00760138" w:rsidP="00760138">
      <w:pPr>
        <w:pStyle w:val="ListParagraph"/>
        <w:numPr>
          <w:ilvl w:val="1"/>
          <w:numId w:val="5"/>
        </w:numPr>
      </w:pPr>
      <w:r>
        <w:t>Yes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Pr="00150627" w:rsidRDefault="00760138" w:rsidP="00760138">
      <w:pPr>
        <w:pStyle w:val="ListParagraph"/>
        <w:numPr>
          <w:ilvl w:val="0"/>
          <w:numId w:val="5"/>
        </w:numPr>
      </w:pPr>
      <w:r w:rsidRPr="001A0E35">
        <w:rPr>
          <w:u w:val="single"/>
        </w:rPr>
        <w:t>Orthopedic Tests:</w:t>
      </w:r>
    </w:p>
    <w:p w:rsidR="00760138" w:rsidRPr="004F3BCE" w:rsidRDefault="00760138" w:rsidP="00760138">
      <w:pPr>
        <w:pStyle w:val="ListParagraph"/>
        <w:numPr>
          <w:ilvl w:val="1"/>
          <w:numId w:val="5"/>
        </w:numPr>
      </w:pPr>
      <w:r>
        <w:t>Not performed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2"/>
          <w:numId w:val="5"/>
        </w:numPr>
      </w:pPr>
      <w:r>
        <w:t>Due to r</w:t>
      </w:r>
      <w:r w:rsidRPr="005B657E">
        <w:t>ecent surgery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2"/>
          <w:numId w:val="5"/>
        </w:numPr>
      </w:pPr>
      <w:r>
        <w:t>Due to c</w:t>
      </w:r>
      <w:r w:rsidRPr="005B657E">
        <w:t>omplaint of pain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2"/>
          <w:numId w:val="5"/>
        </w:numPr>
      </w:pPr>
      <w:r>
        <w:t>Since the c</w:t>
      </w:r>
      <w:r w:rsidRPr="005B657E">
        <w:t xml:space="preserve">laimant </w:t>
      </w:r>
      <w:r>
        <w:t>is not cooperative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2"/>
          <w:numId w:val="5"/>
        </w:numPr>
      </w:pPr>
      <w:r>
        <w:t>Since the c</w:t>
      </w:r>
      <w:r w:rsidRPr="005B657E">
        <w:t>laimant did not wish to perform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2"/>
          <w:numId w:val="5"/>
        </w:numPr>
      </w:pPr>
      <w:r>
        <w:t xml:space="preserve">Since the claimant is not allowed </w:t>
      </w:r>
      <w:r w:rsidRPr="005B657E">
        <w:t xml:space="preserve">to </w:t>
      </w:r>
      <w:r>
        <w:t xml:space="preserve">remove the </w:t>
      </w:r>
      <w:r w:rsidRPr="005B657E">
        <w:t>brace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2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Default="00760138" w:rsidP="00760138">
      <w:pPr>
        <w:pStyle w:val="ListParagraph"/>
        <w:numPr>
          <w:ilvl w:val="1"/>
          <w:numId w:val="5"/>
        </w:numPr>
      </w:pPr>
      <w:r>
        <w:t>Performed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DA4CB9" w:rsidRDefault="00FA3691" w:rsidP="00760138">
      <w:pPr>
        <w:pStyle w:val="ListParagraph"/>
        <w:numPr>
          <w:ilvl w:val="2"/>
          <w:numId w:val="5"/>
        </w:numPr>
      </w:pPr>
      <w:r w:rsidRPr="00FA3691">
        <w:rPr>
          <w:u w:val="single"/>
        </w:rPr>
        <w:t>Straight leg raise test</w:t>
      </w:r>
    </w:p>
    <w:p w:rsidR="00760138" w:rsidRPr="00DA4CB9" w:rsidRDefault="00760138" w:rsidP="00760138">
      <w:pPr>
        <w:pStyle w:val="ListParagraph"/>
        <w:numPr>
          <w:ilvl w:val="3"/>
          <w:numId w:val="5"/>
        </w:numPr>
      </w:pPr>
      <w:r w:rsidRPr="00DA4CB9">
        <w:t>Negative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3"/>
          <w:numId w:val="5"/>
        </w:numPr>
      </w:pPr>
      <w:r w:rsidRPr="00DA4CB9">
        <w:t>Positive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DA4CB9" w:rsidRDefault="00760138" w:rsidP="00760138">
      <w:pPr>
        <w:pStyle w:val="ListParagraph"/>
        <w:numPr>
          <w:ilvl w:val="3"/>
          <w:numId w:val="5"/>
        </w:numPr>
      </w:pPr>
      <w:r>
        <w:t>Not performed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4"/>
          <w:numId w:val="5"/>
        </w:numPr>
      </w:pPr>
      <w:r>
        <w:t>Due to r</w:t>
      </w:r>
      <w:r w:rsidRPr="005B657E">
        <w:t>ecent surgery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4"/>
          <w:numId w:val="5"/>
        </w:numPr>
      </w:pPr>
      <w:r>
        <w:t>Due to c</w:t>
      </w:r>
      <w:r w:rsidRPr="005B657E">
        <w:t>omplaint of pain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4"/>
          <w:numId w:val="5"/>
        </w:numPr>
      </w:pPr>
      <w:r>
        <w:t>Since the c</w:t>
      </w:r>
      <w:r w:rsidRPr="005B657E">
        <w:t xml:space="preserve">laimant </w:t>
      </w:r>
      <w:r>
        <w:t>is not cooperative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4"/>
          <w:numId w:val="5"/>
        </w:numPr>
      </w:pPr>
      <w:r>
        <w:t>Since the c</w:t>
      </w:r>
      <w:r w:rsidRPr="005B657E">
        <w:t>laimant did not wish to perform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4"/>
          <w:numId w:val="5"/>
        </w:numPr>
      </w:pPr>
      <w:r>
        <w:t xml:space="preserve">Since the claimant is not allowed </w:t>
      </w:r>
      <w:r w:rsidRPr="005B657E">
        <w:t xml:space="preserve">to </w:t>
      </w:r>
      <w:r>
        <w:t xml:space="preserve">remove the </w:t>
      </w:r>
      <w:r w:rsidRPr="005B657E">
        <w:t>brace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4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Pr="00150627" w:rsidRDefault="00760138" w:rsidP="00760138">
      <w:pPr>
        <w:pStyle w:val="ListParagraph"/>
        <w:numPr>
          <w:ilvl w:val="0"/>
          <w:numId w:val="5"/>
        </w:numPr>
      </w:pPr>
      <w:r w:rsidRPr="001A0E35">
        <w:rPr>
          <w:u w:val="single"/>
        </w:rPr>
        <w:t>Neurological Examination:</w:t>
      </w:r>
    </w:p>
    <w:p w:rsidR="00760138" w:rsidRPr="00150627" w:rsidRDefault="00760138" w:rsidP="00760138">
      <w:pPr>
        <w:pStyle w:val="ListParagraph"/>
        <w:numPr>
          <w:ilvl w:val="1"/>
          <w:numId w:val="5"/>
        </w:numPr>
      </w:pPr>
      <w:r>
        <w:rPr>
          <w:b/>
        </w:rPr>
        <w:t>Not Performed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16"/>
        </w:numPr>
      </w:pPr>
      <w:r>
        <w:t>Due to r</w:t>
      </w:r>
      <w:r w:rsidRPr="005B657E">
        <w:t>ecent surgery</w:t>
      </w:r>
      <w:r>
        <w:t xml:space="preserve"> – Button (</w:t>
      </w:r>
      <w:r w:rsidRPr="00AE3694">
        <w:rPr>
          <w:i/>
        </w:rPr>
        <w:t>Single 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16"/>
        </w:numPr>
      </w:pPr>
      <w:r>
        <w:t>Due to c</w:t>
      </w:r>
      <w:r w:rsidRPr="005B657E">
        <w:t>omplaint of pain</w:t>
      </w:r>
      <w:r>
        <w:t xml:space="preserve"> – Button (</w:t>
      </w:r>
      <w:r w:rsidRPr="00AE3694">
        <w:rPr>
          <w:i/>
        </w:rPr>
        <w:t>Single 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16"/>
        </w:numPr>
      </w:pPr>
      <w:r>
        <w:t>Since the c</w:t>
      </w:r>
      <w:r w:rsidRPr="005B657E">
        <w:t xml:space="preserve">laimant </w:t>
      </w:r>
      <w:r>
        <w:t>is not cooperative – Button (</w:t>
      </w:r>
      <w:r w:rsidRPr="00AE3694">
        <w:rPr>
          <w:i/>
        </w:rPr>
        <w:t>Single 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16"/>
        </w:numPr>
      </w:pPr>
      <w:r>
        <w:t>Since the c</w:t>
      </w:r>
      <w:r w:rsidRPr="005B657E">
        <w:t>laimant did not wish to perform</w:t>
      </w:r>
      <w:r>
        <w:t xml:space="preserve"> – Button (</w:t>
      </w:r>
      <w:r w:rsidRPr="00AE3694">
        <w:rPr>
          <w:i/>
        </w:rPr>
        <w:t>Single Select</w:t>
      </w:r>
      <w:r>
        <w:t>)</w:t>
      </w:r>
    </w:p>
    <w:p w:rsidR="00760138" w:rsidRDefault="00760138" w:rsidP="00760138">
      <w:pPr>
        <w:pStyle w:val="ListParagraph"/>
        <w:numPr>
          <w:ilvl w:val="0"/>
          <w:numId w:val="16"/>
        </w:numPr>
      </w:pPr>
      <w:r>
        <w:t xml:space="preserve">Since the claimant is not allowed </w:t>
      </w:r>
      <w:r w:rsidRPr="005B657E">
        <w:t xml:space="preserve">to </w:t>
      </w:r>
      <w:r>
        <w:t xml:space="preserve">remove the </w:t>
      </w:r>
      <w:r w:rsidRPr="005B657E">
        <w:t>brace</w:t>
      </w:r>
      <w:r>
        <w:t xml:space="preserve"> – Button (</w:t>
      </w:r>
      <w:r w:rsidRPr="00AE3694">
        <w:rPr>
          <w:i/>
        </w:rPr>
        <w:t>Single Select</w:t>
      </w:r>
      <w:r>
        <w:t>)</w:t>
      </w:r>
    </w:p>
    <w:p w:rsidR="00760138" w:rsidRDefault="00760138" w:rsidP="00760138">
      <w:pPr>
        <w:pStyle w:val="ListParagraph"/>
        <w:numPr>
          <w:ilvl w:val="0"/>
          <w:numId w:val="16"/>
        </w:numPr>
      </w:pPr>
      <w:r w:rsidRPr="00070A2D">
        <w:t>Others</w:t>
      </w:r>
      <w:r>
        <w:t xml:space="preserve"> – Button (</w:t>
      </w:r>
      <w:r w:rsidRPr="00AE3694">
        <w:rPr>
          <w:i/>
        </w:rPr>
        <w:t>Single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Pr="00150627" w:rsidRDefault="00760138" w:rsidP="00760138">
      <w:pPr>
        <w:pStyle w:val="ListParagraph"/>
        <w:numPr>
          <w:ilvl w:val="1"/>
          <w:numId w:val="5"/>
        </w:numPr>
      </w:pPr>
      <w:r>
        <w:rPr>
          <w:b/>
        </w:rPr>
        <w:lastRenderedPageBreak/>
        <w:t>Performed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150627" w:rsidRDefault="00760138" w:rsidP="00760138">
      <w:pPr>
        <w:pStyle w:val="ListParagraph"/>
        <w:numPr>
          <w:ilvl w:val="2"/>
          <w:numId w:val="5"/>
        </w:numPr>
      </w:pPr>
      <w:r w:rsidRPr="0028470D">
        <w:rPr>
          <w:u w:val="single"/>
        </w:rPr>
        <w:t>Muscle Strength:</w:t>
      </w:r>
    </w:p>
    <w:p w:rsidR="00760138" w:rsidRPr="00150627" w:rsidRDefault="00760138" w:rsidP="00760138">
      <w:pPr>
        <w:pStyle w:val="ListParagraph"/>
        <w:numPr>
          <w:ilvl w:val="3"/>
          <w:numId w:val="5"/>
        </w:numPr>
      </w:pPr>
      <w:r>
        <w:rPr>
          <w:b/>
        </w:rPr>
        <w:t>5/5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AC437A" w:rsidRPr="006D460A" w:rsidRDefault="00AC437A" w:rsidP="00AC437A">
      <w:pPr>
        <w:pStyle w:val="ListParagraph"/>
        <w:numPr>
          <w:ilvl w:val="4"/>
          <w:numId w:val="5"/>
        </w:numPr>
      </w:pPr>
      <w:r>
        <w:t>EHL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AC437A" w:rsidRPr="006D460A" w:rsidRDefault="00AC437A" w:rsidP="00AC437A">
      <w:pPr>
        <w:pStyle w:val="ListParagraph"/>
        <w:numPr>
          <w:ilvl w:val="4"/>
          <w:numId w:val="5"/>
        </w:numPr>
      </w:pPr>
      <w:r>
        <w:t>PF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AC437A" w:rsidRPr="006D460A" w:rsidRDefault="00AC437A" w:rsidP="00AC437A">
      <w:pPr>
        <w:pStyle w:val="ListParagraph"/>
        <w:numPr>
          <w:ilvl w:val="4"/>
          <w:numId w:val="5"/>
        </w:numPr>
      </w:pPr>
      <w:r>
        <w:t>Quad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AC437A" w:rsidRPr="006D460A" w:rsidRDefault="00AC437A" w:rsidP="00AC437A">
      <w:pPr>
        <w:pStyle w:val="ListParagraph"/>
        <w:numPr>
          <w:ilvl w:val="4"/>
          <w:numId w:val="5"/>
        </w:numPr>
      </w:pPr>
      <w:r>
        <w:t>TA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760138" w:rsidRDefault="00760138" w:rsidP="00AC437A">
      <w:pPr>
        <w:pStyle w:val="ListParagraph"/>
        <w:ind w:left="3600"/>
      </w:pPr>
      <w:r>
        <w:t>(</w:t>
      </w:r>
      <w:proofErr w:type="gramStart"/>
      <w:r>
        <w:t>or</w:t>
      </w:r>
      <w:proofErr w:type="gramEnd"/>
      <w:r>
        <w:t>)</w:t>
      </w:r>
    </w:p>
    <w:p w:rsidR="00760138" w:rsidRDefault="00760138" w:rsidP="00760138">
      <w:pPr>
        <w:pStyle w:val="ListParagraph"/>
        <w:numPr>
          <w:ilvl w:val="4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Pr="00150627" w:rsidRDefault="00760138" w:rsidP="00760138">
      <w:pPr>
        <w:pStyle w:val="ListParagraph"/>
        <w:numPr>
          <w:ilvl w:val="3"/>
          <w:numId w:val="5"/>
        </w:numPr>
      </w:pPr>
      <w:r>
        <w:rPr>
          <w:b/>
        </w:rPr>
        <w:t>Decreased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AC437A" w:rsidRPr="006D460A" w:rsidRDefault="00AC437A" w:rsidP="00AC437A">
      <w:pPr>
        <w:pStyle w:val="ListParagraph"/>
        <w:numPr>
          <w:ilvl w:val="4"/>
          <w:numId w:val="5"/>
        </w:numPr>
      </w:pPr>
      <w:r>
        <w:t>EHL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AC437A" w:rsidRPr="006D460A" w:rsidRDefault="00AC437A" w:rsidP="00AC437A">
      <w:pPr>
        <w:pStyle w:val="ListParagraph"/>
        <w:numPr>
          <w:ilvl w:val="4"/>
          <w:numId w:val="5"/>
        </w:numPr>
      </w:pPr>
      <w:r>
        <w:t>PF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AC437A" w:rsidRPr="006D460A" w:rsidRDefault="00AC437A" w:rsidP="00AC437A">
      <w:pPr>
        <w:pStyle w:val="ListParagraph"/>
        <w:numPr>
          <w:ilvl w:val="4"/>
          <w:numId w:val="5"/>
        </w:numPr>
      </w:pPr>
      <w:r>
        <w:t>Quad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AC437A" w:rsidRPr="006D460A" w:rsidRDefault="00AC437A" w:rsidP="00AC437A">
      <w:pPr>
        <w:pStyle w:val="ListParagraph"/>
        <w:numPr>
          <w:ilvl w:val="4"/>
          <w:numId w:val="5"/>
        </w:numPr>
      </w:pPr>
      <w:r>
        <w:t>TA – Button (</w:t>
      </w:r>
      <w:r w:rsidRPr="00AE262B">
        <w:rPr>
          <w:i/>
        </w:rPr>
        <w:t>Multi</w:t>
      </w:r>
      <w:r>
        <w:rPr>
          <w:i/>
        </w:rPr>
        <w:t>-</w:t>
      </w:r>
      <w:r w:rsidRPr="00AE262B">
        <w:rPr>
          <w:i/>
        </w:rPr>
        <w:t>select</w:t>
      </w:r>
      <w:r>
        <w:t>)</w:t>
      </w:r>
    </w:p>
    <w:p w:rsidR="00760138" w:rsidRDefault="00760138" w:rsidP="00760138">
      <w:pPr>
        <w:pStyle w:val="ListParagraph"/>
        <w:ind w:left="3600"/>
      </w:pPr>
      <w:r>
        <w:t>(</w:t>
      </w:r>
      <w:proofErr w:type="gramStart"/>
      <w:r>
        <w:t>or</w:t>
      </w:r>
      <w:proofErr w:type="gramEnd"/>
      <w:r>
        <w:t>)</w:t>
      </w:r>
    </w:p>
    <w:p w:rsidR="00760138" w:rsidRDefault="00760138" w:rsidP="00760138">
      <w:pPr>
        <w:pStyle w:val="ListParagraph"/>
        <w:numPr>
          <w:ilvl w:val="4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Pr="00150627" w:rsidRDefault="00760138" w:rsidP="00760138">
      <w:pPr>
        <w:pStyle w:val="ListParagraph"/>
        <w:numPr>
          <w:ilvl w:val="3"/>
          <w:numId w:val="5"/>
        </w:numPr>
      </w:pPr>
      <w:r>
        <w:rPr>
          <w:b/>
        </w:rPr>
        <w:t>Not performed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17"/>
        </w:numPr>
      </w:pPr>
      <w:r>
        <w:t>Due to r</w:t>
      </w:r>
      <w:r w:rsidRPr="005B657E">
        <w:t>ecent surgery</w:t>
      </w:r>
      <w:r>
        <w:t xml:space="preserve"> – Button (</w:t>
      </w:r>
      <w:r w:rsidRPr="00AE3694">
        <w:rPr>
          <w:i/>
        </w:rPr>
        <w:t>Single 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17"/>
        </w:numPr>
      </w:pPr>
      <w:r>
        <w:t>Due to c</w:t>
      </w:r>
      <w:r w:rsidRPr="005B657E">
        <w:t>omplaint of pain</w:t>
      </w:r>
      <w:r>
        <w:t xml:space="preserve"> – Button (</w:t>
      </w:r>
      <w:r w:rsidRPr="00AE3694">
        <w:rPr>
          <w:i/>
        </w:rPr>
        <w:t>Single 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17"/>
        </w:numPr>
      </w:pPr>
      <w:r>
        <w:t>Since the c</w:t>
      </w:r>
      <w:r w:rsidRPr="005B657E">
        <w:t xml:space="preserve">laimant </w:t>
      </w:r>
      <w:r>
        <w:t>is not cooperative – Button (</w:t>
      </w:r>
      <w:r w:rsidRPr="00AE3694">
        <w:rPr>
          <w:i/>
        </w:rPr>
        <w:t>Single 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17"/>
        </w:numPr>
      </w:pPr>
      <w:r>
        <w:t>Since the c</w:t>
      </w:r>
      <w:r w:rsidRPr="005B657E">
        <w:t>laimant did not wish to perform</w:t>
      </w:r>
      <w:r>
        <w:t xml:space="preserve"> – Button (</w:t>
      </w:r>
      <w:r w:rsidRPr="00AE3694">
        <w:rPr>
          <w:i/>
        </w:rPr>
        <w:t>Single Select</w:t>
      </w:r>
      <w:r>
        <w:t>)</w:t>
      </w:r>
    </w:p>
    <w:p w:rsidR="00760138" w:rsidRDefault="00760138" w:rsidP="00760138">
      <w:pPr>
        <w:pStyle w:val="ListParagraph"/>
        <w:numPr>
          <w:ilvl w:val="0"/>
          <w:numId w:val="17"/>
        </w:numPr>
      </w:pPr>
      <w:r>
        <w:t xml:space="preserve">Since the claimant is not allowed </w:t>
      </w:r>
      <w:r w:rsidRPr="005B657E">
        <w:t xml:space="preserve">to </w:t>
      </w:r>
      <w:r>
        <w:t xml:space="preserve">remove the </w:t>
      </w:r>
      <w:r w:rsidRPr="005B657E">
        <w:t>brace</w:t>
      </w:r>
      <w:r>
        <w:t xml:space="preserve"> – Button (</w:t>
      </w:r>
      <w:r w:rsidRPr="00AE3694">
        <w:rPr>
          <w:i/>
        </w:rPr>
        <w:t>Single Select</w:t>
      </w:r>
      <w:r>
        <w:t>)</w:t>
      </w:r>
    </w:p>
    <w:p w:rsidR="00760138" w:rsidRDefault="00760138" w:rsidP="00760138">
      <w:pPr>
        <w:pStyle w:val="ListParagraph"/>
        <w:numPr>
          <w:ilvl w:val="0"/>
          <w:numId w:val="17"/>
        </w:numPr>
      </w:pPr>
      <w:r w:rsidRPr="00070A2D">
        <w:t>Others</w:t>
      </w:r>
      <w:r>
        <w:t xml:space="preserve"> – Button (</w:t>
      </w:r>
      <w:r w:rsidRPr="00AE3694">
        <w:rPr>
          <w:i/>
        </w:rPr>
        <w:t>Single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Default="00760138" w:rsidP="00760138">
      <w:pPr>
        <w:pStyle w:val="ListParagraph"/>
        <w:ind w:left="3600"/>
        <w:rPr>
          <w:u w:val="single"/>
        </w:rPr>
      </w:pPr>
    </w:p>
    <w:p w:rsidR="00760138" w:rsidRDefault="00760138" w:rsidP="00760138">
      <w:pPr>
        <w:pStyle w:val="ListParagraph"/>
        <w:ind w:left="3600"/>
      </w:pPr>
      <w:r w:rsidRPr="00746998">
        <w:rPr>
          <w:u w:val="single"/>
        </w:rPr>
        <w:t>Sides</w:t>
      </w:r>
    </w:p>
    <w:p w:rsidR="00760138" w:rsidRDefault="00760138" w:rsidP="00760138">
      <w:pPr>
        <w:pStyle w:val="ListParagraph"/>
        <w:numPr>
          <w:ilvl w:val="5"/>
          <w:numId w:val="5"/>
        </w:numPr>
      </w:pPr>
      <w:r>
        <w:t>Right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5"/>
          <w:numId w:val="5"/>
        </w:numPr>
      </w:pPr>
      <w:r>
        <w:t>Left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5"/>
          <w:numId w:val="5"/>
        </w:numPr>
      </w:pPr>
      <w:r>
        <w:t>Bilateral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5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Default="00760138" w:rsidP="00760138">
      <w:pPr>
        <w:ind w:left="3240"/>
      </w:pPr>
    </w:p>
    <w:p w:rsidR="00760138" w:rsidRPr="00150627" w:rsidRDefault="00760138" w:rsidP="00760138">
      <w:pPr>
        <w:pStyle w:val="ListParagraph"/>
        <w:numPr>
          <w:ilvl w:val="2"/>
          <w:numId w:val="5"/>
        </w:numPr>
      </w:pPr>
      <w:r w:rsidRPr="0028470D">
        <w:rPr>
          <w:u w:val="single"/>
        </w:rPr>
        <w:t>Sensation:</w:t>
      </w:r>
    </w:p>
    <w:p w:rsidR="00760138" w:rsidRPr="00150627" w:rsidRDefault="00760138" w:rsidP="00760138">
      <w:pPr>
        <w:pStyle w:val="ListParagraph"/>
        <w:numPr>
          <w:ilvl w:val="3"/>
          <w:numId w:val="5"/>
        </w:numPr>
      </w:pPr>
      <w:r>
        <w:rPr>
          <w:b/>
        </w:rPr>
        <w:t>Intact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150627" w:rsidRDefault="00760138" w:rsidP="00760138">
      <w:pPr>
        <w:pStyle w:val="ListParagraph"/>
        <w:numPr>
          <w:ilvl w:val="3"/>
          <w:numId w:val="5"/>
        </w:numPr>
      </w:pPr>
      <w:r>
        <w:rPr>
          <w:b/>
        </w:rPr>
        <w:t>Decreased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Default="00AC437A" w:rsidP="00760138">
      <w:pPr>
        <w:pStyle w:val="ListParagraph"/>
        <w:numPr>
          <w:ilvl w:val="4"/>
          <w:numId w:val="5"/>
        </w:numPr>
      </w:pPr>
      <w:r>
        <w:t>L2</w:t>
      </w:r>
      <w:r w:rsidR="00760138" w:rsidRPr="006D460A">
        <w:t>-</w:t>
      </w:r>
      <w:r>
        <w:t>S</w:t>
      </w:r>
      <w:r w:rsidR="00760138" w:rsidRPr="006D460A">
        <w:t>1</w:t>
      </w:r>
      <w:r w:rsidR="00760138">
        <w:t xml:space="preserve"> – Button (</w:t>
      </w:r>
      <w:r w:rsidR="00760138" w:rsidRPr="00961349">
        <w:rPr>
          <w:i/>
        </w:rPr>
        <w:t>Single Select</w:t>
      </w:r>
      <w:r w:rsidR="00760138">
        <w:t>)</w:t>
      </w:r>
    </w:p>
    <w:p w:rsidR="00760138" w:rsidRDefault="00760138" w:rsidP="00760138">
      <w:pPr>
        <w:pStyle w:val="ListParagraph"/>
        <w:numPr>
          <w:ilvl w:val="4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Pr="00150627" w:rsidRDefault="00760138" w:rsidP="00760138">
      <w:pPr>
        <w:pStyle w:val="ListParagraph"/>
        <w:numPr>
          <w:ilvl w:val="3"/>
          <w:numId w:val="5"/>
        </w:numPr>
      </w:pPr>
      <w:r>
        <w:rPr>
          <w:b/>
        </w:rPr>
        <w:t>Not performed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18"/>
        </w:numPr>
      </w:pPr>
      <w:r>
        <w:t>Due to r</w:t>
      </w:r>
      <w:r w:rsidRPr="005B657E">
        <w:t>ecent surgery</w:t>
      </w:r>
      <w:r>
        <w:t xml:space="preserve"> – Button (</w:t>
      </w:r>
      <w:r w:rsidRPr="00AE3694">
        <w:rPr>
          <w:i/>
        </w:rPr>
        <w:t>Single 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18"/>
        </w:numPr>
      </w:pPr>
      <w:r>
        <w:t>Due to c</w:t>
      </w:r>
      <w:r w:rsidRPr="005B657E">
        <w:t>omplaint of pain</w:t>
      </w:r>
      <w:r>
        <w:t xml:space="preserve"> – Button (</w:t>
      </w:r>
      <w:r w:rsidRPr="00AE3694">
        <w:rPr>
          <w:i/>
        </w:rPr>
        <w:t>Single 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18"/>
        </w:numPr>
      </w:pPr>
      <w:r>
        <w:t>Since the c</w:t>
      </w:r>
      <w:r w:rsidRPr="005B657E">
        <w:t xml:space="preserve">laimant </w:t>
      </w:r>
      <w:r>
        <w:t>is not cooperative – Button (</w:t>
      </w:r>
      <w:r w:rsidRPr="00AE3694">
        <w:rPr>
          <w:i/>
        </w:rPr>
        <w:t>Single Select</w:t>
      </w:r>
      <w:r>
        <w:t>)</w:t>
      </w:r>
    </w:p>
    <w:p w:rsidR="00760138" w:rsidRPr="005B657E" w:rsidRDefault="00760138" w:rsidP="00760138">
      <w:pPr>
        <w:pStyle w:val="ListParagraph"/>
        <w:numPr>
          <w:ilvl w:val="0"/>
          <w:numId w:val="18"/>
        </w:numPr>
      </w:pPr>
      <w:r>
        <w:t>Since the c</w:t>
      </w:r>
      <w:r w:rsidRPr="005B657E">
        <w:t>laimant did not wish to perform</w:t>
      </w:r>
      <w:r>
        <w:t xml:space="preserve"> – Button (</w:t>
      </w:r>
      <w:r w:rsidRPr="00AE3694">
        <w:rPr>
          <w:i/>
        </w:rPr>
        <w:t>Single Select</w:t>
      </w:r>
      <w:r>
        <w:t>)</w:t>
      </w:r>
    </w:p>
    <w:p w:rsidR="00760138" w:rsidRDefault="00760138" w:rsidP="00760138">
      <w:pPr>
        <w:pStyle w:val="ListParagraph"/>
        <w:numPr>
          <w:ilvl w:val="0"/>
          <w:numId w:val="18"/>
        </w:numPr>
      </w:pPr>
      <w:r>
        <w:t xml:space="preserve">Since the claimant is not allowed </w:t>
      </w:r>
      <w:r w:rsidRPr="005B657E">
        <w:t xml:space="preserve">to </w:t>
      </w:r>
      <w:r>
        <w:t xml:space="preserve">remove the </w:t>
      </w:r>
      <w:r w:rsidRPr="005B657E">
        <w:t>brace</w:t>
      </w:r>
      <w:r>
        <w:t xml:space="preserve"> – Button (</w:t>
      </w:r>
      <w:r w:rsidRPr="00AE3694">
        <w:rPr>
          <w:i/>
        </w:rPr>
        <w:t>Single Select</w:t>
      </w:r>
      <w:r>
        <w:t>)</w:t>
      </w:r>
    </w:p>
    <w:p w:rsidR="00760138" w:rsidRDefault="00760138" w:rsidP="00760138">
      <w:pPr>
        <w:pStyle w:val="ListParagraph"/>
        <w:numPr>
          <w:ilvl w:val="0"/>
          <w:numId w:val="18"/>
        </w:numPr>
      </w:pPr>
      <w:r w:rsidRPr="00070A2D">
        <w:t>Others</w:t>
      </w:r>
      <w:r>
        <w:t xml:space="preserve"> – Button (</w:t>
      </w:r>
      <w:r w:rsidRPr="00AE3694">
        <w:rPr>
          <w:i/>
        </w:rPr>
        <w:t>Single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Default="00760138" w:rsidP="00760138">
      <w:pPr>
        <w:pStyle w:val="ListParagraph"/>
        <w:ind w:left="3600"/>
        <w:rPr>
          <w:u w:val="single"/>
        </w:rPr>
      </w:pPr>
    </w:p>
    <w:p w:rsidR="00760138" w:rsidRDefault="00760138" w:rsidP="00760138">
      <w:pPr>
        <w:pStyle w:val="ListParagraph"/>
        <w:ind w:left="3600"/>
      </w:pPr>
      <w:r w:rsidRPr="00746998">
        <w:rPr>
          <w:u w:val="single"/>
        </w:rPr>
        <w:t>Sides</w:t>
      </w:r>
    </w:p>
    <w:p w:rsidR="00760138" w:rsidRDefault="00760138" w:rsidP="00760138">
      <w:pPr>
        <w:pStyle w:val="ListParagraph"/>
        <w:numPr>
          <w:ilvl w:val="5"/>
          <w:numId w:val="5"/>
        </w:numPr>
      </w:pPr>
      <w:r>
        <w:t>Right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5"/>
          <w:numId w:val="5"/>
        </w:numPr>
      </w:pPr>
      <w:r>
        <w:t>Left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5"/>
          <w:numId w:val="5"/>
        </w:numPr>
      </w:pPr>
      <w:r>
        <w:t>Bilateral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5"/>
          <w:numId w:val="5"/>
        </w:numPr>
      </w:pPr>
      <w:r w:rsidRPr="00070A2D">
        <w:t>Other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 xml:space="preserve">) with </w:t>
      </w:r>
      <w:r w:rsidRPr="005A3255">
        <w:t>(</w:t>
      </w:r>
      <w:r w:rsidRPr="00AE262B">
        <w:rPr>
          <w:i/>
        </w:rPr>
        <w:t>Text Box</w:t>
      </w:r>
      <w:r w:rsidRPr="005A3255">
        <w:t>)</w:t>
      </w:r>
    </w:p>
    <w:p w:rsidR="00760138" w:rsidRDefault="00760138" w:rsidP="00760138"/>
    <w:p w:rsidR="00760138" w:rsidRPr="00150627" w:rsidRDefault="00760138" w:rsidP="00760138">
      <w:pPr>
        <w:pStyle w:val="ListParagraph"/>
        <w:numPr>
          <w:ilvl w:val="2"/>
          <w:numId w:val="5"/>
        </w:numPr>
      </w:pPr>
      <w:r w:rsidRPr="00622BB7">
        <w:rPr>
          <w:u w:val="single"/>
        </w:rPr>
        <w:t>Reflexes:</w:t>
      </w:r>
    </w:p>
    <w:p w:rsidR="00760138" w:rsidRPr="00150627" w:rsidRDefault="00760138" w:rsidP="00760138">
      <w:pPr>
        <w:pStyle w:val="ListParagraph"/>
        <w:numPr>
          <w:ilvl w:val="3"/>
          <w:numId w:val="5"/>
        </w:numPr>
      </w:pPr>
      <w:r w:rsidRPr="00D20DC7">
        <w:t xml:space="preserve">2+ 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150627" w:rsidRDefault="00760138" w:rsidP="00760138">
      <w:pPr>
        <w:pStyle w:val="ListParagraph"/>
        <w:numPr>
          <w:ilvl w:val="3"/>
          <w:numId w:val="5"/>
        </w:numPr>
      </w:pPr>
      <w:r>
        <w:t>1+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3"/>
          <w:numId w:val="5"/>
        </w:numPr>
      </w:pPr>
      <w:r>
        <w:t>0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039E6" w:rsidRPr="00150627" w:rsidRDefault="007039E6" w:rsidP="007039E6">
      <w:pPr>
        <w:ind w:left="2520"/>
      </w:pPr>
    </w:p>
    <w:p w:rsidR="00760138" w:rsidRDefault="00760138" w:rsidP="007039E6">
      <w:pPr>
        <w:pStyle w:val="ListParagraph"/>
        <w:numPr>
          <w:ilvl w:val="0"/>
          <w:numId w:val="19"/>
        </w:numPr>
      </w:pPr>
      <w:r w:rsidRPr="00352A11">
        <w:t>Equal</w:t>
      </w:r>
      <w:r>
        <w:t xml:space="preserve"> – Button (</w:t>
      </w:r>
      <w:r w:rsidRPr="007039E6">
        <w:rPr>
          <w:i/>
        </w:rPr>
        <w:t>Multi-select</w:t>
      </w:r>
      <w:r>
        <w:t>)</w:t>
      </w:r>
    </w:p>
    <w:p w:rsidR="00760138" w:rsidRPr="00352A11" w:rsidRDefault="00760138" w:rsidP="007039E6">
      <w:pPr>
        <w:pStyle w:val="ListParagraph"/>
        <w:numPr>
          <w:ilvl w:val="0"/>
          <w:numId w:val="19"/>
        </w:numPr>
      </w:pPr>
      <w:r>
        <w:t>Symmetrical – Button (</w:t>
      </w:r>
      <w:r w:rsidRPr="007039E6">
        <w:rPr>
          <w:i/>
        </w:rPr>
        <w:t>Multi-select</w:t>
      </w:r>
      <w:r>
        <w:t>)</w:t>
      </w:r>
    </w:p>
    <w:p w:rsidR="00760138" w:rsidRDefault="00760138" w:rsidP="007039E6">
      <w:pPr>
        <w:pStyle w:val="ListParagraph"/>
        <w:numPr>
          <w:ilvl w:val="0"/>
          <w:numId w:val="19"/>
        </w:numPr>
      </w:pPr>
      <w:r w:rsidRPr="007039E6">
        <w:rPr>
          <w:u w:val="single"/>
        </w:rPr>
        <w:t>Sides</w:t>
      </w:r>
    </w:p>
    <w:p w:rsidR="00760138" w:rsidRDefault="00760138" w:rsidP="00760138">
      <w:pPr>
        <w:pStyle w:val="ListParagraph"/>
        <w:numPr>
          <w:ilvl w:val="5"/>
          <w:numId w:val="5"/>
        </w:numPr>
      </w:pPr>
      <w:r>
        <w:t>Right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5"/>
          <w:numId w:val="5"/>
        </w:numPr>
      </w:pPr>
      <w:r>
        <w:t>Left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pStyle w:val="ListParagraph"/>
        <w:numPr>
          <w:ilvl w:val="5"/>
          <w:numId w:val="5"/>
        </w:numPr>
      </w:pPr>
      <w:r>
        <w:t>Bilateral 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Default="00760138" w:rsidP="00760138">
      <w:pPr>
        <w:ind w:left="3240"/>
      </w:pPr>
    </w:p>
    <w:p w:rsidR="00760138" w:rsidRDefault="00760138" w:rsidP="00760138"/>
    <w:p w:rsidR="00760138" w:rsidRDefault="00760138" w:rsidP="00760138">
      <w:r w:rsidRPr="00622BB7">
        <w:rPr>
          <w:u w:val="single"/>
        </w:rPr>
        <w:t>Add Details:</w:t>
      </w:r>
    </w:p>
    <w:p w:rsidR="00760138" w:rsidRPr="004F3BCE" w:rsidRDefault="00760138" w:rsidP="00760138">
      <w:pPr>
        <w:pStyle w:val="ListParagraph"/>
        <w:numPr>
          <w:ilvl w:val="0"/>
          <w:numId w:val="12"/>
        </w:numPr>
      </w:pPr>
      <w:r w:rsidRPr="004F3BCE">
        <w:t>No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4F3BCE" w:rsidRDefault="00760138" w:rsidP="00760138">
      <w:pPr>
        <w:pStyle w:val="ListParagraph"/>
        <w:numPr>
          <w:ilvl w:val="0"/>
          <w:numId w:val="12"/>
        </w:numPr>
      </w:pPr>
      <w:r w:rsidRPr="004F3BCE">
        <w:t>Yes</w:t>
      </w:r>
      <w:r>
        <w:t xml:space="preserve"> – Button (</w:t>
      </w:r>
      <w:r w:rsidRPr="00AE262B">
        <w:rPr>
          <w:i/>
        </w:rPr>
        <w:t>Single</w:t>
      </w:r>
      <w:r>
        <w:rPr>
          <w:i/>
        </w:rPr>
        <w:t xml:space="preserve"> Select</w:t>
      </w:r>
      <w:r>
        <w:t>)</w:t>
      </w:r>
    </w:p>
    <w:p w:rsidR="00760138" w:rsidRPr="00E41613" w:rsidRDefault="00760138" w:rsidP="00760138">
      <w:pPr>
        <w:ind w:firstLine="720"/>
      </w:pPr>
      <w:r w:rsidRPr="00AE262B">
        <w:rPr>
          <w:i/>
        </w:rPr>
        <w:t>Text Box</w:t>
      </w:r>
    </w:p>
    <w:p w:rsidR="00CD19B0" w:rsidRDefault="00CD19B0" w:rsidP="00CD19B0"/>
    <w:sectPr w:rsidR="00CD19B0" w:rsidSect="00DC4A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39E6" w:rsidRDefault="007039E6" w:rsidP="00F512FD">
      <w:r>
        <w:separator/>
      </w:r>
    </w:p>
  </w:endnote>
  <w:endnote w:type="continuationSeparator" w:id="0">
    <w:p w:rsidR="007039E6" w:rsidRDefault="007039E6" w:rsidP="00F51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39E6" w:rsidRDefault="007039E6" w:rsidP="00F512FD">
      <w:r>
        <w:separator/>
      </w:r>
    </w:p>
  </w:footnote>
  <w:footnote w:type="continuationSeparator" w:id="0">
    <w:p w:rsidR="007039E6" w:rsidRDefault="007039E6" w:rsidP="00F512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A12AE"/>
    <w:multiLevelType w:val="hybridMultilevel"/>
    <w:tmpl w:val="9578AEC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>
    <w:nsid w:val="0E464009"/>
    <w:multiLevelType w:val="hybridMultilevel"/>
    <w:tmpl w:val="B71677DA"/>
    <w:lvl w:ilvl="0" w:tplc="04090013">
      <w:start w:val="1"/>
      <w:numFmt w:val="upperRoman"/>
      <w:lvlText w:val="%1."/>
      <w:lvlJc w:val="righ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2">
    <w:nsid w:val="0F5F570F"/>
    <w:multiLevelType w:val="hybridMultilevel"/>
    <w:tmpl w:val="963AD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2246C0"/>
    <w:multiLevelType w:val="hybridMultilevel"/>
    <w:tmpl w:val="B71677DA"/>
    <w:lvl w:ilvl="0" w:tplc="04090013">
      <w:start w:val="1"/>
      <w:numFmt w:val="upperRoman"/>
      <w:lvlText w:val="%1."/>
      <w:lvlJc w:val="righ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4">
    <w:nsid w:val="221F4623"/>
    <w:multiLevelType w:val="hybridMultilevel"/>
    <w:tmpl w:val="D6BEB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412F9B"/>
    <w:multiLevelType w:val="hybridMultilevel"/>
    <w:tmpl w:val="34CCD45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6">
    <w:nsid w:val="243D6B27"/>
    <w:multiLevelType w:val="hybridMultilevel"/>
    <w:tmpl w:val="EB5A5FD6"/>
    <w:lvl w:ilvl="0" w:tplc="04090019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>
      <w:start w:val="1"/>
      <w:numFmt w:val="lowerRoman"/>
      <w:lvlText w:val="%3."/>
      <w:lvlJc w:val="right"/>
      <w:pPr>
        <w:ind w:left="4680" w:hanging="180"/>
      </w:pPr>
    </w:lvl>
    <w:lvl w:ilvl="3" w:tplc="0409000F">
      <w:start w:val="1"/>
      <w:numFmt w:val="decimal"/>
      <w:lvlText w:val="%4."/>
      <w:lvlJc w:val="left"/>
      <w:pPr>
        <w:ind w:left="5400" w:hanging="360"/>
      </w:pPr>
    </w:lvl>
    <w:lvl w:ilvl="4" w:tplc="04090019">
      <w:start w:val="1"/>
      <w:numFmt w:val="lowerLetter"/>
      <w:lvlText w:val="%5."/>
      <w:lvlJc w:val="left"/>
      <w:pPr>
        <w:ind w:left="6120" w:hanging="360"/>
      </w:pPr>
    </w:lvl>
    <w:lvl w:ilvl="5" w:tplc="0409001B">
      <w:start w:val="1"/>
      <w:numFmt w:val="lowerRoman"/>
      <w:lvlText w:val="%6."/>
      <w:lvlJc w:val="right"/>
      <w:pPr>
        <w:ind w:left="6840" w:hanging="180"/>
      </w:pPr>
    </w:lvl>
    <w:lvl w:ilvl="6" w:tplc="0409000F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>
    <w:nsid w:val="25950018"/>
    <w:multiLevelType w:val="hybridMultilevel"/>
    <w:tmpl w:val="9DA2EF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470380"/>
    <w:multiLevelType w:val="hybridMultilevel"/>
    <w:tmpl w:val="9DA2EF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DF6590"/>
    <w:multiLevelType w:val="hybridMultilevel"/>
    <w:tmpl w:val="44F4A7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4E3C6B"/>
    <w:multiLevelType w:val="hybridMultilevel"/>
    <w:tmpl w:val="9DA2EF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EA7392"/>
    <w:multiLevelType w:val="hybridMultilevel"/>
    <w:tmpl w:val="E6EA56E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58DA70E1"/>
    <w:multiLevelType w:val="hybridMultilevel"/>
    <w:tmpl w:val="8834A822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>
    <w:nsid w:val="5E2C13F6"/>
    <w:multiLevelType w:val="hybridMultilevel"/>
    <w:tmpl w:val="ED08D34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>
    <w:nsid w:val="66290722"/>
    <w:multiLevelType w:val="hybridMultilevel"/>
    <w:tmpl w:val="34CCD450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5">
    <w:nsid w:val="71E41B44"/>
    <w:multiLevelType w:val="hybridMultilevel"/>
    <w:tmpl w:val="9DA2EF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61C5BC2"/>
    <w:multiLevelType w:val="hybridMultilevel"/>
    <w:tmpl w:val="EB5A5FD6"/>
    <w:lvl w:ilvl="0" w:tplc="04090019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>
      <w:start w:val="1"/>
      <w:numFmt w:val="lowerRoman"/>
      <w:lvlText w:val="%3."/>
      <w:lvlJc w:val="right"/>
      <w:pPr>
        <w:ind w:left="4680" w:hanging="180"/>
      </w:pPr>
    </w:lvl>
    <w:lvl w:ilvl="3" w:tplc="0409000F">
      <w:start w:val="1"/>
      <w:numFmt w:val="decimal"/>
      <w:lvlText w:val="%4."/>
      <w:lvlJc w:val="left"/>
      <w:pPr>
        <w:ind w:left="5400" w:hanging="360"/>
      </w:pPr>
    </w:lvl>
    <w:lvl w:ilvl="4" w:tplc="04090019">
      <w:start w:val="1"/>
      <w:numFmt w:val="lowerLetter"/>
      <w:lvlText w:val="%5."/>
      <w:lvlJc w:val="left"/>
      <w:pPr>
        <w:ind w:left="6120" w:hanging="360"/>
      </w:pPr>
    </w:lvl>
    <w:lvl w:ilvl="5" w:tplc="0409001B">
      <w:start w:val="1"/>
      <w:numFmt w:val="lowerRoman"/>
      <w:lvlText w:val="%6."/>
      <w:lvlJc w:val="right"/>
      <w:pPr>
        <w:ind w:left="6840" w:hanging="180"/>
      </w:pPr>
    </w:lvl>
    <w:lvl w:ilvl="6" w:tplc="0409000F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7">
    <w:nsid w:val="7DBD1047"/>
    <w:multiLevelType w:val="hybridMultilevel"/>
    <w:tmpl w:val="960CE50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DDB0B6D"/>
    <w:multiLevelType w:val="hybridMultilevel"/>
    <w:tmpl w:val="2D98780A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7"/>
  </w:num>
  <w:num w:numId="4">
    <w:abstractNumId w:val="10"/>
  </w:num>
  <w:num w:numId="5">
    <w:abstractNumId w:val="2"/>
  </w:num>
  <w:num w:numId="6">
    <w:abstractNumId w:val="5"/>
  </w:num>
  <w:num w:numId="7">
    <w:abstractNumId w:val="14"/>
  </w:num>
  <w:num w:numId="8">
    <w:abstractNumId w:val="4"/>
  </w:num>
  <w:num w:numId="9">
    <w:abstractNumId w:val="0"/>
  </w:num>
  <w:num w:numId="10">
    <w:abstractNumId w:val="12"/>
  </w:num>
  <w:num w:numId="11">
    <w:abstractNumId w:val="11"/>
  </w:num>
  <w:num w:numId="12">
    <w:abstractNumId w:val="9"/>
  </w:num>
  <w:num w:numId="13">
    <w:abstractNumId w:val="17"/>
  </w:num>
  <w:num w:numId="14">
    <w:abstractNumId w:val="1"/>
  </w:num>
  <w:num w:numId="15">
    <w:abstractNumId w:val="3"/>
  </w:num>
  <w:num w:numId="16">
    <w:abstractNumId w:val="18"/>
  </w:num>
  <w:num w:numId="17">
    <w:abstractNumId w:val="6"/>
  </w:num>
  <w:num w:numId="18">
    <w:abstractNumId w:val="16"/>
  </w:num>
  <w:num w:numId="19">
    <w:abstractNumId w:val="1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M0MLSwMDY3NjezMLJQ0lEKTi0uzszPAykwrAUAiFzr2SwAAAA="/>
  </w:docVars>
  <w:rsids>
    <w:rsidRoot w:val="001F4EF4"/>
    <w:rsid w:val="000012F2"/>
    <w:rsid w:val="00002130"/>
    <w:rsid w:val="0000386B"/>
    <w:rsid w:val="00003FEE"/>
    <w:rsid w:val="00004C8F"/>
    <w:rsid w:val="00005A4C"/>
    <w:rsid w:val="00006870"/>
    <w:rsid w:val="000070C8"/>
    <w:rsid w:val="00007585"/>
    <w:rsid w:val="00007B2B"/>
    <w:rsid w:val="00010172"/>
    <w:rsid w:val="000109F9"/>
    <w:rsid w:val="00010BAD"/>
    <w:rsid w:val="00011742"/>
    <w:rsid w:val="00012825"/>
    <w:rsid w:val="00013A30"/>
    <w:rsid w:val="00015146"/>
    <w:rsid w:val="00015440"/>
    <w:rsid w:val="00015EEC"/>
    <w:rsid w:val="00016600"/>
    <w:rsid w:val="000166C5"/>
    <w:rsid w:val="00016BD7"/>
    <w:rsid w:val="000172DA"/>
    <w:rsid w:val="000216B1"/>
    <w:rsid w:val="00021B97"/>
    <w:rsid w:val="00021F9C"/>
    <w:rsid w:val="000223D2"/>
    <w:rsid w:val="0002251A"/>
    <w:rsid w:val="00022679"/>
    <w:rsid w:val="00024084"/>
    <w:rsid w:val="0002457C"/>
    <w:rsid w:val="000247B8"/>
    <w:rsid w:val="000251C1"/>
    <w:rsid w:val="0002543F"/>
    <w:rsid w:val="00025741"/>
    <w:rsid w:val="000261D5"/>
    <w:rsid w:val="0002681C"/>
    <w:rsid w:val="00030BE1"/>
    <w:rsid w:val="00033945"/>
    <w:rsid w:val="00033D7A"/>
    <w:rsid w:val="000340B3"/>
    <w:rsid w:val="000340FE"/>
    <w:rsid w:val="00034B89"/>
    <w:rsid w:val="00034D24"/>
    <w:rsid w:val="00034D93"/>
    <w:rsid w:val="000354DD"/>
    <w:rsid w:val="00035DA0"/>
    <w:rsid w:val="00035E48"/>
    <w:rsid w:val="000369C9"/>
    <w:rsid w:val="00036A92"/>
    <w:rsid w:val="00036C9A"/>
    <w:rsid w:val="000412D3"/>
    <w:rsid w:val="0004170C"/>
    <w:rsid w:val="00041A0A"/>
    <w:rsid w:val="00041FCE"/>
    <w:rsid w:val="000427D0"/>
    <w:rsid w:val="00044FF4"/>
    <w:rsid w:val="0004633F"/>
    <w:rsid w:val="0004667E"/>
    <w:rsid w:val="00046EAC"/>
    <w:rsid w:val="000471CD"/>
    <w:rsid w:val="00047936"/>
    <w:rsid w:val="0005109C"/>
    <w:rsid w:val="00051493"/>
    <w:rsid w:val="00051739"/>
    <w:rsid w:val="00051D2A"/>
    <w:rsid w:val="00053A09"/>
    <w:rsid w:val="00054082"/>
    <w:rsid w:val="00054FC3"/>
    <w:rsid w:val="00055EE1"/>
    <w:rsid w:val="000562EB"/>
    <w:rsid w:val="00057466"/>
    <w:rsid w:val="00061555"/>
    <w:rsid w:val="00062E59"/>
    <w:rsid w:val="00065022"/>
    <w:rsid w:val="00065043"/>
    <w:rsid w:val="000651AE"/>
    <w:rsid w:val="00065365"/>
    <w:rsid w:val="00065CE8"/>
    <w:rsid w:val="000666AA"/>
    <w:rsid w:val="00066C4C"/>
    <w:rsid w:val="000670A5"/>
    <w:rsid w:val="0006712E"/>
    <w:rsid w:val="0006731A"/>
    <w:rsid w:val="00067A27"/>
    <w:rsid w:val="00070267"/>
    <w:rsid w:val="00070A2D"/>
    <w:rsid w:val="000722B7"/>
    <w:rsid w:val="00072393"/>
    <w:rsid w:val="0007258E"/>
    <w:rsid w:val="00073390"/>
    <w:rsid w:val="00073A76"/>
    <w:rsid w:val="00073E5F"/>
    <w:rsid w:val="0007586D"/>
    <w:rsid w:val="00075ED2"/>
    <w:rsid w:val="00076FFB"/>
    <w:rsid w:val="00080030"/>
    <w:rsid w:val="00080854"/>
    <w:rsid w:val="00081967"/>
    <w:rsid w:val="00081D56"/>
    <w:rsid w:val="0008228F"/>
    <w:rsid w:val="00082E9A"/>
    <w:rsid w:val="00083C88"/>
    <w:rsid w:val="00084647"/>
    <w:rsid w:val="00084C21"/>
    <w:rsid w:val="00085678"/>
    <w:rsid w:val="000865C9"/>
    <w:rsid w:val="00086BD9"/>
    <w:rsid w:val="00086C6B"/>
    <w:rsid w:val="00086D43"/>
    <w:rsid w:val="00086F15"/>
    <w:rsid w:val="000873C7"/>
    <w:rsid w:val="00087C46"/>
    <w:rsid w:val="000908E3"/>
    <w:rsid w:val="000912C8"/>
    <w:rsid w:val="00091BEB"/>
    <w:rsid w:val="00091CD8"/>
    <w:rsid w:val="00091DD6"/>
    <w:rsid w:val="0009257B"/>
    <w:rsid w:val="000927B2"/>
    <w:rsid w:val="00093F0E"/>
    <w:rsid w:val="000941DE"/>
    <w:rsid w:val="00094778"/>
    <w:rsid w:val="00094CBA"/>
    <w:rsid w:val="00095C63"/>
    <w:rsid w:val="000A0342"/>
    <w:rsid w:val="000A06C3"/>
    <w:rsid w:val="000A0981"/>
    <w:rsid w:val="000A1094"/>
    <w:rsid w:val="000A2C6E"/>
    <w:rsid w:val="000A43BE"/>
    <w:rsid w:val="000A49AA"/>
    <w:rsid w:val="000A4D9F"/>
    <w:rsid w:val="000A5021"/>
    <w:rsid w:val="000A5434"/>
    <w:rsid w:val="000A5F43"/>
    <w:rsid w:val="000A6DA0"/>
    <w:rsid w:val="000A73B0"/>
    <w:rsid w:val="000A746A"/>
    <w:rsid w:val="000A79EB"/>
    <w:rsid w:val="000A7E32"/>
    <w:rsid w:val="000B23A2"/>
    <w:rsid w:val="000B2DF6"/>
    <w:rsid w:val="000B752C"/>
    <w:rsid w:val="000C1716"/>
    <w:rsid w:val="000C20DF"/>
    <w:rsid w:val="000C2C59"/>
    <w:rsid w:val="000C37E8"/>
    <w:rsid w:val="000C3BA9"/>
    <w:rsid w:val="000C4393"/>
    <w:rsid w:val="000C4A1D"/>
    <w:rsid w:val="000C4B77"/>
    <w:rsid w:val="000C5618"/>
    <w:rsid w:val="000C640F"/>
    <w:rsid w:val="000C6935"/>
    <w:rsid w:val="000D0766"/>
    <w:rsid w:val="000D17FE"/>
    <w:rsid w:val="000D1BC5"/>
    <w:rsid w:val="000D226A"/>
    <w:rsid w:val="000D2804"/>
    <w:rsid w:val="000D3031"/>
    <w:rsid w:val="000D4671"/>
    <w:rsid w:val="000D4E94"/>
    <w:rsid w:val="000D5608"/>
    <w:rsid w:val="000D60E9"/>
    <w:rsid w:val="000D6FC3"/>
    <w:rsid w:val="000D71B0"/>
    <w:rsid w:val="000D7CCA"/>
    <w:rsid w:val="000E1124"/>
    <w:rsid w:val="000E1F8A"/>
    <w:rsid w:val="000E24C0"/>
    <w:rsid w:val="000E2BD5"/>
    <w:rsid w:val="000E2F84"/>
    <w:rsid w:val="000E2FA3"/>
    <w:rsid w:val="000E3C56"/>
    <w:rsid w:val="000E43CB"/>
    <w:rsid w:val="000E4622"/>
    <w:rsid w:val="000E4BE3"/>
    <w:rsid w:val="000E6092"/>
    <w:rsid w:val="000E7090"/>
    <w:rsid w:val="000E73CC"/>
    <w:rsid w:val="000E7C51"/>
    <w:rsid w:val="000E7FB8"/>
    <w:rsid w:val="000F0140"/>
    <w:rsid w:val="000F0385"/>
    <w:rsid w:val="000F08D9"/>
    <w:rsid w:val="000F0F9C"/>
    <w:rsid w:val="000F1215"/>
    <w:rsid w:val="000F1D2B"/>
    <w:rsid w:val="000F2D98"/>
    <w:rsid w:val="000F2F38"/>
    <w:rsid w:val="000F2FB2"/>
    <w:rsid w:val="000F4237"/>
    <w:rsid w:val="000F55D3"/>
    <w:rsid w:val="000F5AEB"/>
    <w:rsid w:val="000F653F"/>
    <w:rsid w:val="000F6793"/>
    <w:rsid w:val="00100C9D"/>
    <w:rsid w:val="0010105A"/>
    <w:rsid w:val="001035E6"/>
    <w:rsid w:val="00104F9B"/>
    <w:rsid w:val="00105C06"/>
    <w:rsid w:val="00110200"/>
    <w:rsid w:val="00111255"/>
    <w:rsid w:val="001113C5"/>
    <w:rsid w:val="001130A6"/>
    <w:rsid w:val="00115074"/>
    <w:rsid w:val="001171D4"/>
    <w:rsid w:val="00121152"/>
    <w:rsid w:val="00121188"/>
    <w:rsid w:val="001213AA"/>
    <w:rsid w:val="00121620"/>
    <w:rsid w:val="00121FD6"/>
    <w:rsid w:val="00122031"/>
    <w:rsid w:val="00122B96"/>
    <w:rsid w:val="00123590"/>
    <w:rsid w:val="001237A3"/>
    <w:rsid w:val="00124ABE"/>
    <w:rsid w:val="00125143"/>
    <w:rsid w:val="00125576"/>
    <w:rsid w:val="00126232"/>
    <w:rsid w:val="00126278"/>
    <w:rsid w:val="001269E0"/>
    <w:rsid w:val="00126B48"/>
    <w:rsid w:val="0012721D"/>
    <w:rsid w:val="001303BD"/>
    <w:rsid w:val="001304FA"/>
    <w:rsid w:val="0013064B"/>
    <w:rsid w:val="00130661"/>
    <w:rsid w:val="001322BD"/>
    <w:rsid w:val="0013301F"/>
    <w:rsid w:val="0013377D"/>
    <w:rsid w:val="00134391"/>
    <w:rsid w:val="00134DB3"/>
    <w:rsid w:val="00135132"/>
    <w:rsid w:val="001353DF"/>
    <w:rsid w:val="0013596F"/>
    <w:rsid w:val="00135F54"/>
    <w:rsid w:val="00136C26"/>
    <w:rsid w:val="00137D57"/>
    <w:rsid w:val="00137EA7"/>
    <w:rsid w:val="001403BF"/>
    <w:rsid w:val="001406C1"/>
    <w:rsid w:val="00141624"/>
    <w:rsid w:val="00141C4B"/>
    <w:rsid w:val="00141C74"/>
    <w:rsid w:val="00142890"/>
    <w:rsid w:val="0014327B"/>
    <w:rsid w:val="0014348C"/>
    <w:rsid w:val="001434D2"/>
    <w:rsid w:val="001435AA"/>
    <w:rsid w:val="00143E42"/>
    <w:rsid w:val="00144B33"/>
    <w:rsid w:val="00144E91"/>
    <w:rsid w:val="00145FF2"/>
    <w:rsid w:val="00146414"/>
    <w:rsid w:val="00146CFB"/>
    <w:rsid w:val="00146D32"/>
    <w:rsid w:val="00146F61"/>
    <w:rsid w:val="00146F98"/>
    <w:rsid w:val="001511EE"/>
    <w:rsid w:val="00151DAE"/>
    <w:rsid w:val="00152637"/>
    <w:rsid w:val="00154F9F"/>
    <w:rsid w:val="00155677"/>
    <w:rsid w:val="00155C96"/>
    <w:rsid w:val="00156284"/>
    <w:rsid w:val="001562C0"/>
    <w:rsid w:val="001563E6"/>
    <w:rsid w:val="00156B42"/>
    <w:rsid w:val="00156DB5"/>
    <w:rsid w:val="0015794B"/>
    <w:rsid w:val="001579E7"/>
    <w:rsid w:val="00160298"/>
    <w:rsid w:val="00160DFC"/>
    <w:rsid w:val="001613BC"/>
    <w:rsid w:val="00161824"/>
    <w:rsid w:val="001619B2"/>
    <w:rsid w:val="0016262B"/>
    <w:rsid w:val="00163086"/>
    <w:rsid w:val="00163395"/>
    <w:rsid w:val="00164761"/>
    <w:rsid w:val="00164E39"/>
    <w:rsid w:val="00165724"/>
    <w:rsid w:val="0016573C"/>
    <w:rsid w:val="00165F25"/>
    <w:rsid w:val="001666EA"/>
    <w:rsid w:val="001673B6"/>
    <w:rsid w:val="00167E40"/>
    <w:rsid w:val="0017166E"/>
    <w:rsid w:val="00171AF9"/>
    <w:rsid w:val="00171ED6"/>
    <w:rsid w:val="00172ADF"/>
    <w:rsid w:val="00172B19"/>
    <w:rsid w:val="00172DA7"/>
    <w:rsid w:val="00173731"/>
    <w:rsid w:val="00173DA5"/>
    <w:rsid w:val="001749B5"/>
    <w:rsid w:val="00175467"/>
    <w:rsid w:val="00175881"/>
    <w:rsid w:val="00175A6D"/>
    <w:rsid w:val="00175B5F"/>
    <w:rsid w:val="001772F0"/>
    <w:rsid w:val="00177DC4"/>
    <w:rsid w:val="0018004A"/>
    <w:rsid w:val="00180D95"/>
    <w:rsid w:val="0018227F"/>
    <w:rsid w:val="00183D49"/>
    <w:rsid w:val="00183E42"/>
    <w:rsid w:val="0018459C"/>
    <w:rsid w:val="00184D2C"/>
    <w:rsid w:val="00185BC2"/>
    <w:rsid w:val="00186C19"/>
    <w:rsid w:val="001900FF"/>
    <w:rsid w:val="001908BD"/>
    <w:rsid w:val="001908F4"/>
    <w:rsid w:val="00190915"/>
    <w:rsid w:val="00190B1D"/>
    <w:rsid w:val="00192BBD"/>
    <w:rsid w:val="0019518B"/>
    <w:rsid w:val="00195C84"/>
    <w:rsid w:val="00196798"/>
    <w:rsid w:val="00196AD7"/>
    <w:rsid w:val="001973AD"/>
    <w:rsid w:val="001973B7"/>
    <w:rsid w:val="00197605"/>
    <w:rsid w:val="00197A17"/>
    <w:rsid w:val="001A0138"/>
    <w:rsid w:val="001A0A4F"/>
    <w:rsid w:val="001A0BBB"/>
    <w:rsid w:val="001A197D"/>
    <w:rsid w:val="001A2532"/>
    <w:rsid w:val="001A28AA"/>
    <w:rsid w:val="001A3D61"/>
    <w:rsid w:val="001A3EDE"/>
    <w:rsid w:val="001A413F"/>
    <w:rsid w:val="001A4A17"/>
    <w:rsid w:val="001A5705"/>
    <w:rsid w:val="001A5B0C"/>
    <w:rsid w:val="001A7078"/>
    <w:rsid w:val="001A7CB3"/>
    <w:rsid w:val="001A7EE8"/>
    <w:rsid w:val="001B152E"/>
    <w:rsid w:val="001B23A4"/>
    <w:rsid w:val="001B2F2E"/>
    <w:rsid w:val="001B37B1"/>
    <w:rsid w:val="001B524A"/>
    <w:rsid w:val="001B7ED0"/>
    <w:rsid w:val="001C0839"/>
    <w:rsid w:val="001C20AC"/>
    <w:rsid w:val="001C22A1"/>
    <w:rsid w:val="001C2636"/>
    <w:rsid w:val="001C4868"/>
    <w:rsid w:val="001C5F58"/>
    <w:rsid w:val="001C6BE3"/>
    <w:rsid w:val="001D0035"/>
    <w:rsid w:val="001D06DB"/>
    <w:rsid w:val="001D0EEE"/>
    <w:rsid w:val="001D12A3"/>
    <w:rsid w:val="001D20D2"/>
    <w:rsid w:val="001D3316"/>
    <w:rsid w:val="001D4CFE"/>
    <w:rsid w:val="001D55C3"/>
    <w:rsid w:val="001D5A05"/>
    <w:rsid w:val="001D6818"/>
    <w:rsid w:val="001D6E7B"/>
    <w:rsid w:val="001D6FBF"/>
    <w:rsid w:val="001D7FBE"/>
    <w:rsid w:val="001E0C99"/>
    <w:rsid w:val="001E1171"/>
    <w:rsid w:val="001E30D3"/>
    <w:rsid w:val="001E3913"/>
    <w:rsid w:val="001E3F04"/>
    <w:rsid w:val="001E4081"/>
    <w:rsid w:val="001E4135"/>
    <w:rsid w:val="001E47D2"/>
    <w:rsid w:val="001E4969"/>
    <w:rsid w:val="001E545B"/>
    <w:rsid w:val="001E5D62"/>
    <w:rsid w:val="001E6C99"/>
    <w:rsid w:val="001E7694"/>
    <w:rsid w:val="001E7DED"/>
    <w:rsid w:val="001F1656"/>
    <w:rsid w:val="001F1B84"/>
    <w:rsid w:val="001F2146"/>
    <w:rsid w:val="001F4CEE"/>
    <w:rsid w:val="001F4EF4"/>
    <w:rsid w:val="001F52DC"/>
    <w:rsid w:val="001F5732"/>
    <w:rsid w:val="001F62FD"/>
    <w:rsid w:val="001F660A"/>
    <w:rsid w:val="001F6AB1"/>
    <w:rsid w:val="00200037"/>
    <w:rsid w:val="00200409"/>
    <w:rsid w:val="00200C56"/>
    <w:rsid w:val="00200CF2"/>
    <w:rsid w:val="0020162A"/>
    <w:rsid w:val="00202949"/>
    <w:rsid w:val="00202B32"/>
    <w:rsid w:val="0020351C"/>
    <w:rsid w:val="002039CB"/>
    <w:rsid w:val="00203EBD"/>
    <w:rsid w:val="00203F4F"/>
    <w:rsid w:val="002044EB"/>
    <w:rsid w:val="00205739"/>
    <w:rsid w:val="00205783"/>
    <w:rsid w:val="00205806"/>
    <w:rsid w:val="00211F10"/>
    <w:rsid w:val="0021212D"/>
    <w:rsid w:val="00212FA4"/>
    <w:rsid w:val="00213232"/>
    <w:rsid w:val="002134EC"/>
    <w:rsid w:val="00213722"/>
    <w:rsid w:val="00217E67"/>
    <w:rsid w:val="002216D2"/>
    <w:rsid w:val="0022290B"/>
    <w:rsid w:val="0022301D"/>
    <w:rsid w:val="00223369"/>
    <w:rsid w:val="00224249"/>
    <w:rsid w:val="00224ED6"/>
    <w:rsid w:val="0022530C"/>
    <w:rsid w:val="00225FA2"/>
    <w:rsid w:val="002268BE"/>
    <w:rsid w:val="00227487"/>
    <w:rsid w:val="00227586"/>
    <w:rsid w:val="0022786D"/>
    <w:rsid w:val="00230D27"/>
    <w:rsid w:val="00230F78"/>
    <w:rsid w:val="00231FDF"/>
    <w:rsid w:val="00232402"/>
    <w:rsid w:val="002329A6"/>
    <w:rsid w:val="00233885"/>
    <w:rsid w:val="00233953"/>
    <w:rsid w:val="0023475D"/>
    <w:rsid w:val="00234808"/>
    <w:rsid w:val="002350F5"/>
    <w:rsid w:val="002352BA"/>
    <w:rsid w:val="002360DC"/>
    <w:rsid w:val="00237C42"/>
    <w:rsid w:val="0024013F"/>
    <w:rsid w:val="00240266"/>
    <w:rsid w:val="002415E4"/>
    <w:rsid w:val="00241EF0"/>
    <w:rsid w:val="0024244B"/>
    <w:rsid w:val="00242451"/>
    <w:rsid w:val="00245514"/>
    <w:rsid w:val="00245753"/>
    <w:rsid w:val="00245BB1"/>
    <w:rsid w:val="00245EBB"/>
    <w:rsid w:val="00246B75"/>
    <w:rsid w:val="0024723E"/>
    <w:rsid w:val="00252763"/>
    <w:rsid w:val="002528B0"/>
    <w:rsid w:val="0025390B"/>
    <w:rsid w:val="002566CF"/>
    <w:rsid w:val="0025729E"/>
    <w:rsid w:val="002573FA"/>
    <w:rsid w:val="002575B5"/>
    <w:rsid w:val="0025797C"/>
    <w:rsid w:val="00260886"/>
    <w:rsid w:val="00260C8A"/>
    <w:rsid w:val="00260E43"/>
    <w:rsid w:val="00260F63"/>
    <w:rsid w:val="00261011"/>
    <w:rsid w:val="00262B9D"/>
    <w:rsid w:val="0026356E"/>
    <w:rsid w:val="00263C51"/>
    <w:rsid w:val="00265C89"/>
    <w:rsid w:val="00266862"/>
    <w:rsid w:val="0026720E"/>
    <w:rsid w:val="00267699"/>
    <w:rsid w:val="00267EBA"/>
    <w:rsid w:val="00270F65"/>
    <w:rsid w:val="00270FC3"/>
    <w:rsid w:val="00271A9F"/>
    <w:rsid w:val="00271BC4"/>
    <w:rsid w:val="002731EF"/>
    <w:rsid w:val="00273B79"/>
    <w:rsid w:val="00273CA5"/>
    <w:rsid w:val="00273D4C"/>
    <w:rsid w:val="00273FA5"/>
    <w:rsid w:val="00274BA0"/>
    <w:rsid w:val="0027649E"/>
    <w:rsid w:val="00276588"/>
    <w:rsid w:val="00277805"/>
    <w:rsid w:val="002806D8"/>
    <w:rsid w:val="002813D6"/>
    <w:rsid w:val="00282627"/>
    <w:rsid w:val="00284DD6"/>
    <w:rsid w:val="00285225"/>
    <w:rsid w:val="00285D85"/>
    <w:rsid w:val="002863F6"/>
    <w:rsid w:val="0028676B"/>
    <w:rsid w:val="00286EF0"/>
    <w:rsid w:val="0028746F"/>
    <w:rsid w:val="00287C7E"/>
    <w:rsid w:val="00290866"/>
    <w:rsid w:val="00291093"/>
    <w:rsid w:val="002915D3"/>
    <w:rsid w:val="00292501"/>
    <w:rsid w:val="0029587F"/>
    <w:rsid w:val="00295958"/>
    <w:rsid w:val="00296098"/>
    <w:rsid w:val="00297D02"/>
    <w:rsid w:val="002A0B5E"/>
    <w:rsid w:val="002A1292"/>
    <w:rsid w:val="002A1886"/>
    <w:rsid w:val="002A331C"/>
    <w:rsid w:val="002A3C5B"/>
    <w:rsid w:val="002A3CA4"/>
    <w:rsid w:val="002A3E19"/>
    <w:rsid w:val="002A400C"/>
    <w:rsid w:val="002A46CE"/>
    <w:rsid w:val="002A54CB"/>
    <w:rsid w:val="002A6273"/>
    <w:rsid w:val="002A6CF3"/>
    <w:rsid w:val="002A7DBF"/>
    <w:rsid w:val="002B0099"/>
    <w:rsid w:val="002B134A"/>
    <w:rsid w:val="002B21B6"/>
    <w:rsid w:val="002B3F32"/>
    <w:rsid w:val="002B422B"/>
    <w:rsid w:val="002B4592"/>
    <w:rsid w:val="002B5079"/>
    <w:rsid w:val="002B6612"/>
    <w:rsid w:val="002B7053"/>
    <w:rsid w:val="002B74AF"/>
    <w:rsid w:val="002B7885"/>
    <w:rsid w:val="002C0BAC"/>
    <w:rsid w:val="002C1602"/>
    <w:rsid w:val="002C17E3"/>
    <w:rsid w:val="002C1858"/>
    <w:rsid w:val="002C25E0"/>
    <w:rsid w:val="002C2B0A"/>
    <w:rsid w:val="002C3BF7"/>
    <w:rsid w:val="002C4840"/>
    <w:rsid w:val="002C68E2"/>
    <w:rsid w:val="002C6ABD"/>
    <w:rsid w:val="002D0FA6"/>
    <w:rsid w:val="002D1599"/>
    <w:rsid w:val="002D1FD9"/>
    <w:rsid w:val="002D3491"/>
    <w:rsid w:val="002D41CA"/>
    <w:rsid w:val="002D443F"/>
    <w:rsid w:val="002D4A07"/>
    <w:rsid w:val="002D5424"/>
    <w:rsid w:val="002D5BE0"/>
    <w:rsid w:val="002D641C"/>
    <w:rsid w:val="002E0D68"/>
    <w:rsid w:val="002E145F"/>
    <w:rsid w:val="002E2849"/>
    <w:rsid w:val="002E3049"/>
    <w:rsid w:val="002E396D"/>
    <w:rsid w:val="002E3B54"/>
    <w:rsid w:val="002E58B2"/>
    <w:rsid w:val="002E5948"/>
    <w:rsid w:val="002E65F2"/>
    <w:rsid w:val="002E77C5"/>
    <w:rsid w:val="002F0851"/>
    <w:rsid w:val="002F089D"/>
    <w:rsid w:val="002F09FE"/>
    <w:rsid w:val="002F0B71"/>
    <w:rsid w:val="002F0BBB"/>
    <w:rsid w:val="002F113B"/>
    <w:rsid w:val="002F24B0"/>
    <w:rsid w:val="002F25EC"/>
    <w:rsid w:val="002F27EE"/>
    <w:rsid w:val="002F35F2"/>
    <w:rsid w:val="002F3BB0"/>
    <w:rsid w:val="002F5EF1"/>
    <w:rsid w:val="002F650A"/>
    <w:rsid w:val="002F68A9"/>
    <w:rsid w:val="002F6BE8"/>
    <w:rsid w:val="002F6F57"/>
    <w:rsid w:val="00300788"/>
    <w:rsid w:val="00300A18"/>
    <w:rsid w:val="00302109"/>
    <w:rsid w:val="00303631"/>
    <w:rsid w:val="00304572"/>
    <w:rsid w:val="00304E32"/>
    <w:rsid w:val="00304EAE"/>
    <w:rsid w:val="00305D10"/>
    <w:rsid w:val="00306DE5"/>
    <w:rsid w:val="003073E5"/>
    <w:rsid w:val="00307A11"/>
    <w:rsid w:val="003114E2"/>
    <w:rsid w:val="00314F40"/>
    <w:rsid w:val="00315E57"/>
    <w:rsid w:val="003173F4"/>
    <w:rsid w:val="003202C1"/>
    <w:rsid w:val="0032091D"/>
    <w:rsid w:val="00322F49"/>
    <w:rsid w:val="00323084"/>
    <w:rsid w:val="003230B0"/>
    <w:rsid w:val="00323EE0"/>
    <w:rsid w:val="003241BD"/>
    <w:rsid w:val="00324635"/>
    <w:rsid w:val="00324A01"/>
    <w:rsid w:val="00325066"/>
    <w:rsid w:val="003253D8"/>
    <w:rsid w:val="00325672"/>
    <w:rsid w:val="00325710"/>
    <w:rsid w:val="00325C51"/>
    <w:rsid w:val="00325F38"/>
    <w:rsid w:val="00326BA9"/>
    <w:rsid w:val="0032764F"/>
    <w:rsid w:val="003278D6"/>
    <w:rsid w:val="00327E90"/>
    <w:rsid w:val="003310BB"/>
    <w:rsid w:val="00332444"/>
    <w:rsid w:val="00332771"/>
    <w:rsid w:val="00332ECF"/>
    <w:rsid w:val="003330E3"/>
    <w:rsid w:val="00333390"/>
    <w:rsid w:val="0033389E"/>
    <w:rsid w:val="00333F64"/>
    <w:rsid w:val="003344DE"/>
    <w:rsid w:val="00334B3C"/>
    <w:rsid w:val="003350F1"/>
    <w:rsid w:val="00336628"/>
    <w:rsid w:val="0033665D"/>
    <w:rsid w:val="00340781"/>
    <w:rsid w:val="00340947"/>
    <w:rsid w:val="00340BFD"/>
    <w:rsid w:val="00340C4E"/>
    <w:rsid w:val="00340D00"/>
    <w:rsid w:val="003418A5"/>
    <w:rsid w:val="00342078"/>
    <w:rsid w:val="00342235"/>
    <w:rsid w:val="00343DF7"/>
    <w:rsid w:val="00343E9E"/>
    <w:rsid w:val="00344648"/>
    <w:rsid w:val="003448B8"/>
    <w:rsid w:val="0034534F"/>
    <w:rsid w:val="0034544A"/>
    <w:rsid w:val="00345792"/>
    <w:rsid w:val="00345E63"/>
    <w:rsid w:val="0034671B"/>
    <w:rsid w:val="00351CD3"/>
    <w:rsid w:val="00352755"/>
    <w:rsid w:val="00352BC3"/>
    <w:rsid w:val="003536F8"/>
    <w:rsid w:val="00353BE2"/>
    <w:rsid w:val="00353FF6"/>
    <w:rsid w:val="00357215"/>
    <w:rsid w:val="00357A86"/>
    <w:rsid w:val="00357A8C"/>
    <w:rsid w:val="003604B5"/>
    <w:rsid w:val="003608EE"/>
    <w:rsid w:val="00360E47"/>
    <w:rsid w:val="00361276"/>
    <w:rsid w:val="00362127"/>
    <w:rsid w:val="003646D4"/>
    <w:rsid w:val="003648E2"/>
    <w:rsid w:val="00364B94"/>
    <w:rsid w:val="003660ED"/>
    <w:rsid w:val="0036636B"/>
    <w:rsid w:val="0036701C"/>
    <w:rsid w:val="003670EF"/>
    <w:rsid w:val="00367556"/>
    <w:rsid w:val="00367BE2"/>
    <w:rsid w:val="00370509"/>
    <w:rsid w:val="00370B93"/>
    <w:rsid w:val="00370E26"/>
    <w:rsid w:val="003728A9"/>
    <w:rsid w:val="003728DB"/>
    <w:rsid w:val="00373585"/>
    <w:rsid w:val="003738F4"/>
    <w:rsid w:val="003741B5"/>
    <w:rsid w:val="003743F3"/>
    <w:rsid w:val="00375030"/>
    <w:rsid w:val="00376599"/>
    <w:rsid w:val="00376C51"/>
    <w:rsid w:val="00380004"/>
    <w:rsid w:val="00381D7B"/>
    <w:rsid w:val="00382984"/>
    <w:rsid w:val="00383777"/>
    <w:rsid w:val="00384B6E"/>
    <w:rsid w:val="00384DB4"/>
    <w:rsid w:val="0038539D"/>
    <w:rsid w:val="00385448"/>
    <w:rsid w:val="00385773"/>
    <w:rsid w:val="00386183"/>
    <w:rsid w:val="00387601"/>
    <w:rsid w:val="00390AE5"/>
    <w:rsid w:val="00392273"/>
    <w:rsid w:val="00392E9B"/>
    <w:rsid w:val="00393BF0"/>
    <w:rsid w:val="0039488A"/>
    <w:rsid w:val="00394FF7"/>
    <w:rsid w:val="00395344"/>
    <w:rsid w:val="003959DD"/>
    <w:rsid w:val="003A0848"/>
    <w:rsid w:val="003A0983"/>
    <w:rsid w:val="003A0CA7"/>
    <w:rsid w:val="003A2204"/>
    <w:rsid w:val="003A375F"/>
    <w:rsid w:val="003A3D3D"/>
    <w:rsid w:val="003A4111"/>
    <w:rsid w:val="003A468E"/>
    <w:rsid w:val="003A61CB"/>
    <w:rsid w:val="003B02E0"/>
    <w:rsid w:val="003B0474"/>
    <w:rsid w:val="003B18D0"/>
    <w:rsid w:val="003B18F6"/>
    <w:rsid w:val="003B1D73"/>
    <w:rsid w:val="003B2925"/>
    <w:rsid w:val="003B2959"/>
    <w:rsid w:val="003B373D"/>
    <w:rsid w:val="003B5392"/>
    <w:rsid w:val="003B6047"/>
    <w:rsid w:val="003B6515"/>
    <w:rsid w:val="003B6AF7"/>
    <w:rsid w:val="003B6EE5"/>
    <w:rsid w:val="003B786B"/>
    <w:rsid w:val="003B7873"/>
    <w:rsid w:val="003C24DC"/>
    <w:rsid w:val="003C2606"/>
    <w:rsid w:val="003C40D1"/>
    <w:rsid w:val="003C4117"/>
    <w:rsid w:val="003C58CB"/>
    <w:rsid w:val="003C6013"/>
    <w:rsid w:val="003C6359"/>
    <w:rsid w:val="003C63EC"/>
    <w:rsid w:val="003C6C39"/>
    <w:rsid w:val="003C6D40"/>
    <w:rsid w:val="003C7C6F"/>
    <w:rsid w:val="003C7EA9"/>
    <w:rsid w:val="003D0DDA"/>
    <w:rsid w:val="003D2E4A"/>
    <w:rsid w:val="003D4119"/>
    <w:rsid w:val="003D58CA"/>
    <w:rsid w:val="003D5BCC"/>
    <w:rsid w:val="003D5CB4"/>
    <w:rsid w:val="003D781E"/>
    <w:rsid w:val="003E0CAC"/>
    <w:rsid w:val="003E1552"/>
    <w:rsid w:val="003E224A"/>
    <w:rsid w:val="003E29D1"/>
    <w:rsid w:val="003E2C92"/>
    <w:rsid w:val="003E3489"/>
    <w:rsid w:val="003E365F"/>
    <w:rsid w:val="003E3AB2"/>
    <w:rsid w:val="003E4B7B"/>
    <w:rsid w:val="003E4C9F"/>
    <w:rsid w:val="003E6481"/>
    <w:rsid w:val="003F095B"/>
    <w:rsid w:val="003F0BD8"/>
    <w:rsid w:val="003F1D46"/>
    <w:rsid w:val="003F20EF"/>
    <w:rsid w:val="003F212E"/>
    <w:rsid w:val="003F21B9"/>
    <w:rsid w:val="003F2647"/>
    <w:rsid w:val="003F29A4"/>
    <w:rsid w:val="003F36A7"/>
    <w:rsid w:val="003F36ED"/>
    <w:rsid w:val="003F3AD8"/>
    <w:rsid w:val="003F4540"/>
    <w:rsid w:val="003F45BA"/>
    <w:rsid w:val="003F6326"/>
    <w:rsid w:val="004002BE"/>
    <w:rsid w:val="004002CA"/>
    <w:rsid w:val="00400C03"/>
    <w:rsid w:val="00400C23"/>
    <w:rsid w:val="0040114A"/>
    <w:rsid w:val="00401C0B"/>
    <w:rsid w:val="00402627"/>
    <w:rsid w:val="00406319"/>
    <w:rsid w:val="004073D0"/>
    <w:rsid w:val="004102EC"/>
    <w:rsid w:val="00410703"/>
    <w:rsid w:val="004108E9"/>
    <w:rsid w:val="004109FF"/>
    <w:rsid w:val="00411E16"/>
    <w:rsid w:val="00412DA3"/>
    <w:rsid w:val="00413229"/>
    <w:rsid w:val="004139B3"/>
    <w:rsid w:val="00414DD5"/>
    <w:rsid w:val="004152AD"/>
    <w:rsid w:val="004157A5"/>
    <w:rsid w:val="004157E3"/>
    <w:rsid w:val="00415A6F"/>
    <w:rsid w:val="00415BF1"/>
    <w:rsid w:val="004160FA"/>
    <w:rsid w:val="00416A7A"/>
    <w:rsid w:val="00416BC1"/>
    <w:rsid w:val="004177CA"/>
    <w:rsid w:val="00417DDE"/>
    <w:rsid w:val="00417E74"/>
    <w:rsid w:val="00417FD3"/>
    <w:rsid w:val="00420778"/>
    <w:rsid w:val="00420F17"/>
    <w:rsid w:val="004217E4"/>
    <w:rsid w:val="004221DE"/>
    <w:rsid w:val="00422D43"/>
    <w:rsid w:val="00423F31"/>
    <w:rsid w:val="00426069"/>
    <w:rsid w:val="00426C29"/>
    <w:rsid w:val="00426D66"/>
    <w:rsid w:val="00427241"/>
    <w:rsid w:val="004272E7"/>
    <w:rsid w:val="00430405"/>
    <w:rsid w:val="00430DFD"/>
    <w:rsid w:val="004310E1"/>
    <w:rsid w:val="00433431"/>
    <w:rsid w:val="0043374E"/>
    <w:rsid w:val="00433C79"/>
    <w:rsid w:val="00435B4E"/>
    <w:rsid w:val="00436E46"/>
    <w:rsid w:val="00437915"/>
    <w:rsid w:val="00440747"/>
    <w:rsid w:val="00440939"/>
    <w:rsid w:val="004411A2"/>
    <w:rsid w:val="00442199"/>
    <w:rsid w:val="00442986"/>
    <w:rsid w:val="004431E5"/>
    <w:rsid w:val="0044410E"/>
    <w:rsid w:val="00444917"/>
    <w:rsid w:val="00446BCF"/>
    <w:rsid w:val="00447AA4"/>
    <w:rsid w:val="0045266F"/>
    <w:rsid w:val="00453039"/>
    <w:rsid w:val="004537E0"/>
    <w:rsid w:val="00457107"/>
    <w:rsid w:val="004638A7"/>
    <w:rsid w:val="004649F4"/>
    <w:rsid w:val="00464BCB"/>
    <w:rsid w:val="00465753"/>
    <w:rsid w:val="00466094"/>
    <w:rsid w:val="00466DC8"/>
    <w:rsid w:val="00470FF9"/>
    <w:rsid w:val="00471208"/>
    <w:rsid w:val="00471DDF"/>
    <w:rsid w:val="00472A05"/>
    <w:rsid w:val="00472D10"/>
    <w:rsid w:val="00473411"/>
    <w:rsid w:val="004736DC"/>
    <w:rsid w:val="0047461B"/>
    <w:rsid w:val="00474841"/>
    <w:rsid w:val="00475958"/>
    <w:rsid w:val="0047694F"/>
    <w:rsid w:val="00477211"/>
    <w:rsid w:val="0048022B"/>
    <w:rsid w:val="00480535"/>
    <w:rsid w:val="00480D22"/>
    <w:rsid w:val="00480F17"/>
    <w:rsid w:val="00480F4E"/>
    <w:rsid w:val="00481E6E"/>
    <w:rsid w:val="004828BD"/>
    <w:rsid w:val="00485D1C"/>
    <w:rsid w:val="00485FD8"/>
    <w:rsid w:val="004864BC"/>
    <w:rsid w:val="0048663A"/>
    <w:rsid w:val="00486C0A"/>
    <w:rsid w:val="00486C98"/>
    <w:rsid w:val="004871C7"/>
    <w:rsid w:val="0048762D"/>
    <w:rsid w:val="00490662"/>
    <w:rsid w:val="004907A3"/>
    <w:rsid w:val="0049136D"/>
    <w:rsid w:val="00491B56"/>
    <w:rsid w:val="00491FBD"/>
    <w:rsid w:val="00492B8D"/>
    <w:rsid w:val="00492F42"/>
    <w:rsid w:val="00493372"/>
    <w:rsid w:val="0049414C"/>
    <w:rsid w:val="004943EF"/>
    <w:rsid w:val="00494586"/>
    <w:rsid w:val="00494C9B"/>
    <w:rsid w:val="0049585F"/>
    <w:rsid w:val="00495A04"/>
    <w:rsid w:val="00496178"/>
    <w:rsid w:val="00496577"/>
    <w:rsid w:val="004970D6"/>
    <w:rsid w:val="00497658"/>
    <w:rsid w:val="00497D02"/>
    <w:rsid w:val="004A0BB9"/>
    <w:rsid w:val="004A103E"/>
    <w:rsid w:val="004A1385"/>
    <w:rsid w:val="004A3604"/>
    <w:rsid w:val="004A4083"/>
    <w:rsid w:val="004A467F"/>
    <w:rsid w:val="004A486C"/>
    <w:rsid w:val="004A5C8A"/>
    <w:rsid w:val="004A6957"/>
    <w:rsid w:val="004B0008"/>
    <w:rsid w:val="004B14E1"/>
    <w:rsid w:val="004B1DBA"/>
    <w:rsid w:val="004B2A4A"/>
    <w:rsid w:val="004B2C00"/>
    <w:rsid w:val="004B2F63"/>
    <w:rsid w:val="004B4DAE"/>
    <w:rsid w:val="004B5627"/>
    <w:rsid w:val="004B5755"/>
    <w:rsid w:val="004B67C0"/>
    <w:rsid w:val="004B683A"/>
    <w:rsid w:val="004B78F9"/>
    <w:rsid w:val="004C0784"/>
    <w:rsid w:val="004C1C89"/>
    <w:rsid w:val="004C2853"/>
    <w:rsid w:val="004C2BF8"/>
    <w:rsid w:val="004C2D34"/>
    <w:rsid w:val="004C3B36"/>
    <w:rsid w:val="004C43DD"/>
    <w:rsid w:val="004C495F"/>
    <w:rsid w:val="004C4D64"/>
    <w:rsid w:val="004C5B14"/>
    <w:rsid w:val="004C5E91"/>
    <w:rsid w:val="004D0CFE"/>
    <w:rsid w:val="004D0E48"/>
    <w:rsid w:val="004D11E1"/>
    <w:rsid w:val="004D13E1"/>
    <w:rsid w:val="004D1D8B"/>
    <w:rsid w:val="004D274A"/>
    <w:rsid w:val="004D3171"/>
    <w:rsid w:val="004D333B"/>
    <w:rsid w:val="004D344E"/>
    <w:rsid w:val="004D501C"/>
    <w:rsid w:val="004D5A8C"/>
    <w:rsid w:val="004D664B"/>
    <w:rsid w:val="004D74DB"/>
    <w:rsid w:val="004E0C09"/>
    <w:rsid w:val="004E10BA"/>
    <w:rsid w:val="004E1A4B"/>
    <w:rsid w:val="004E2442"/>
    <w:rsid w:val="004E5D8F"/>
    <w:rsid w:val="004E5E79"/>
    <w:rsid w:val="004E5FDB"/>
    <w:rsid w:val="004E609E"/>
    <w:rsid w:val="004E6315"/>
    <w:rsid w:val="004E6969"/>
    <w:rsid w:val="004E6A41"/>
    <w:rsid w:val="004E70DE"/>
    <w:rsid w:val="004E730C"/>
    <w:rsid w:val="004E75F5"/>
    <w:rsid w:val="004E776E"/>
    <w:rsid w:val="004F1B1D"/>
    <w:rsid w:val="004F3444"/>
    <w:rsid w:val="004F3BCE"/>
    <w:rsid w:val="004F3C89"/>
    <w:rsid w:val="004F3CCF"/>
    <w:rsid w:val="004F425F"/>
    <w:rsid w:val="004F43DB"/>
    <w:rsid w:val="004F485D"/>
    <w:rsid w:val="004F4982"/>
    <w:rsid w:val="004F4CDF"/>
    <w:rsid w:val="004F5563"/>
    <w:rsid w:val="004F58F6"/>
    <w:rsid w:val="004F6F5C"/>
    <w:rsid w:val="004F7273"/>
    <w:rsid w:val="00500641"/>
    <w:rsid w:val="0050123B"/>
    <w:rsid w:val="00502026"/>
    <w:rsid w:val="00504D2F"/>
    <w:rsid w:val="00504D72"/>
    <w:rsid w:val="00504EA7"/>
    <w:rsid w:val="005062EB"/>
    <w:rsid w:val="00506FD7"/>
    <w:rsid w:val="005071FA"/>
    <w:rsid w:val="005073DD"/>
    <w:rsid w:val="00507CB1"/>
    <w:rsid w:val="00510FC3"/>
    <w:rsid w:val="00511189"/>
    <w:rsid w:val="005114C3"/>
    <w:rsid w:val="00512CA1"/>
    <w:rsid w:val="00513179"/>
    <w:rsid w:val="005136BA"/>
    <w:rsid w:val="00515047"/>
    <w:rsid w:val="00515D26"/>
    <w:rsid w:val="005160C3"/>
    <w:rsid w:val="00516CC4"/>
    <w:rsid w:val="005203F0"/>
    <w:rsid w:val="005204DF"/>
    <w:rsid w:val="00520778"/>
    <w:rsid w:val="00521723"/>
    <w:rsid w:val="00522B2C"/>
    <w:rsid w:val="0052362F"/>
    <w:rsid w:val="00524AB1"/>
    <w:rsid w:val="0052536E"/>
    <w:rsid w:val="005256D0"/>
    <w:rsid w:val="00525DF0"/>
    <w:rsid w:val="0053131F"/>
    <w:rsid w:val="005313A2"/>
    <w:rsid w:val="0053175F"/>
    <w:rsid w:val="00531AAA"/>
    <w:rsid w:val="00531AD8"/>
    <w:rsid w:val="005322FF"/>
    <w:rsid w:val="0053275A"/>
    <w:rsid w:val="005335C6"/>
    <w:rsid w:val="005339F8"/>
    <w:rsid w:val="00535844"/>
    <w:rsid w:val="00535D0B"/>
    <w:rsid w:val="005367C5"/>
    <w:rsid w:val="005367EF"/>
    <w:rsid w:val="00536B4B"/>
    <w:rsid w:val="00541547"/>
    <w:rsid w:val="00541A5A"/>
    <w:rsid w:val="00541F25"/>
    <w:rsid w:val="00542900"/>
    <w:rsid w:val="00542FE1"/>
    <w:rsid w:val="00543D39"/>
    <w:rsid w:val="00544418"/>
    <w:rsid w:val="00544F9F"/>
    <w:rsid w:val="0054777E"/>
    <w:rsid w:val="00547949"/>
    <w:rsid w:val="005479D5"/>
    <w:rsid w:val="00547B36"/>
    <w:rsid w:val="0055029A"/>
    <w:rsid w:val="00550389"/>
    <w:rsid w:val="005504CC"/>
    <w:rsid w:val="00551082"/>
    <w:rsid w:val="00551822"/>
    <w:rsid w:val="00551EC6"/>
    <w:rsid w:val="00551F73"/>
    <w:rsid w:val="0055276B"/>
    <w:rsid w:val="00552D61"/>
    <w:rsid w:val="00553F28"/>
    <w:rsid w:val="005543A1"/>
    <w:rsid w:val="005574FE"/>
    <w:rsid w:val="00557648"/>
    <w:rsid w:val="005578F8"/>
    <w:rsid w:val="00557CC8"/>
    <w:rsid w:val="00557DA8"/>
    <w:rsid w:val="005605BD"/>
    <w:rsid w:val="00561399"/>
    <w:rsid w:val="0056214A"/>
    <w:rsid w:val="00562246"/>
    <w:rsid w:val="0056286C"/>
    <w:rsid w:val="00562AE6"/>
    <w:rsid w:val="00562F3B"/>
    <w:rsid w:val="0056359E"/>
    <w:rsid w:val="00563766"/>
    <w:rsid w:val="00564564"/>
    <w:rsid w:val="005647AA"/>
    <w:rsid w:val="00564B4B"/>
    <w:rsid w:val="00564CD8"/>
    <w:rsid w:val="0056630C"/>
    <w:rsid w:val="00566506"/>
    <w:rsid w:val="00566D5A"/>
    <w:rsid w:val="0056707C"/>
    <w:rsid w:val="005674E4"/>
    <w:rsid w:val="005679AC"/>
    <w:rsid w:val="00567BE8"/>
    <w:rsid w:val="00567C93"/>
    <w:rsid w:val="005709CB"/>
    <w:rsid w:val="00572645"/>
    <w:rsid w:val="00573160"/>
    <w:rsid w:val="00573D2C"/>
    <w:rsid w:val="00574232"/>
    <w:rsid w:val="005749D0"/>
    <w:rsid w:val="00574CEA"/>
    <w:rsid w:val="0057501B"/>
    <w:rsid w:val="00576660"/>
    <w:rsid w:val="00576964"/>
    <w:rsid w:val="00577143"/>
    <w:rsid w:val="0058103A"/>
    <w:rsid w:val="00581DAD"/>
    <w:rsid w:val="00581E1F"/>
    <w:rsid w:val="00582CBF"/>
    <w:rsid w:val="00583525"/>
    <w:rsid w:val="00583755"/>
    <w:rsid w:val="00585F2B"/>
    <w:rsid w:val="005860F8"/>
    <w:rsid w:val="00586213"/>
    <w:rsid w:val="00586303"/>
    <w:rsid w:val="0058634C"/>
    <w:rsid w:val="0058666A"/>
    <w:rsid w:val="005871C1"/>
    <w:rsid w:val="005874E0"/>
    <w:rsid w:val="0059066E"/>
    <w:rsid w:val="00590FE5"/>
    <w:rsid w:val="0059175A"/>
    <w:rsid w:val="0059179F"/>
    <w:rsid w:val="00591BED"/>
    <w:rsid w:val="00593F6C"/>
    <w:rsid w:val="00594961"/>
    <w:rsid w:val="005949F5"/>
    <w:rsid w:val="005970E1"/>
    <w:rsid w:val="00597489"/>
    <w:rsid w:val="0059749B"/>
    <w:rsid w:val="005974A2"/>
    <w:rsid w:val="005978EB"/>
    <w:rsid w:val="00597BA7"/>
    <w:rsid w:val="00597DEB"/>
    <w:rsid w:val="00597E15"/>
    <w:rsid w:val="005A0F4B"/>
    <w:rsid w:val="005A1E01"/>
    <w:rsid w:val="005A219A"/>
    <w:rsid w:val="005A239B"/>
    <w:rsid w:val="005A3255"/>
    <w:rsid w:val="005A376F"/>
    <w:rsid w:val="005A390A"/>
    <w:rsid w:val="005A3D6F"/>
    <w:rsid w:val="005A5B93"/>
    <w:rsid w:val="005B0095"/>
    <w:rsid w:val="005B05C3"/>
    <w:rsid w:val="005B06DF"/>
    <w:rsid w:val="005B0F3F"/>
    <w:rsid w:val="005B0FD1"/>
    <w:rsid w:val="005B266B"/>
    <w:rsid w:val="005B363B"/>
    <w:rsid w:val="005B377D"/>
    <w:rsid w:val="005B4A50"/>
    <w:rsid w:val="005B56F8"/>
    <w:rsid w:val="005B657E"/>
    <w:rsid w:val="005B6719"/>
    <w:rsid w:val="005B6B9C"/>
    <w:rsid w:val="005C1C88"/>
    <w:rsid w:val="005C272F"/>
    <w:rsid w:val="005C2F4E"/>
    <w:rsid w:val="005C3620"/>
    <w:rsid w:val="005C40D5"/>
    <w:rsid w:val="005C51A8"/>
    <w:rsid w:val="005C672C"/>
    <w:rsid w:val="005D3CE1"/>
    <w:rsid w:val="005D4A84"/>
    <w:rsid w:val="005D74D9"/>
    <w:rsid w:val="005D788F"/>
    <w:rsid w:val="005E0E6F"/>
    <w:rsid w:val="005E1D4D"/>
    <w:rsid w:val="005E1E28"/>
    <w:rsid w:val="005E23CF"/>
    <w:rsid w:val="005E2D7E"/>
    <w:rsid w:val="005E33C4"/>
    <w:rsid w:val="005E362F"/>
    <w:rsid w:val="005E3CBF"/>
    <w:rsid w:val="005E3E97"/>
    <w:rsid w:val="005E52CE"/>
    <w:rsid w:val="005E62DF"/>
    <w:rsid w:val="005E723C"/>
    <w:rsid w:val="005F02AC"/>
    <w:rsid w:val="005F12DF"/>
    <w:rsid w:val="005F18BB"/>
    <w:rsid w:val="005F236B"/>
    <w:rsid w:val="005F29FA"/>
    <w:rsid w:val="005F2F5C"/>
    <w:rsid w:val="005F3FCC"/>
    <w:rsid w:val="005F51B0"/>
    <w:rsid w:val="005F573D"/>
    <w:rsid w:val="005F6D5C"/>
    <w:rsid w:val="005F78ED"/>
    <w:rsid w:val="005F7BA8"/>
    <w:rsid w:val="006007E0"/>
    <w:rsid w:val="006014A9"/>
    <w:rsid w:val="006015A6"/>
    <w:rsid w:val="006017B9"/>
    <w:rsid w:val="006022C9"/>
    <w:rsid w:val="0060376E"/>
    <w:rsid w:val="006037D9"/>
    <w:rsid w:val="00604132"/>
    <w:rsid w:val="00604ABC"/>
    <w:rsid w:val="006051AD"/>
    <w:rsid w:val="00605C2A"/>
    <w:rsid w:val="00605D74"/>
    <w:rsid w:val="00606242"/>
    <w:rsid w:val="00606D6B"/>
    <w:rsid w:val="0061030F"/>
    <w:rsid w:val="0061271C"/>
    <w:rsid w:val="00612CF4"/>
    <w:rsid w:val="00613A5B"/>
    <w:rsid w:val="006144BA"/>
    <w:rsid w:val="0061468F"/>
    <w:rsid w:val="00614744"/>
    <w:rsid w:val="006160A2"/>
    <w:rsid w:val="006169B7"/>
    <w:rsid w:val="006169C5"/>
    <w:rsid w:val="00616B2C"/>
    <w:rsid w:val="0062044B"/>
    <w:rsid w:val="006214BC"/>
    <w:rsid w:val="0062272E"/>
    <w:rsid w:val="00623C30"/>
    <w:rsid w:val="00624FFD"/>
    <w:rsid w:val="00625350"/>
    <w:rsid w:val="00627060"/>
    <w:rsid w:val="0062789F"/>
    <w:rsid w:val="00627C4A"/>
    <w:rsid w:val="006306DA"/>
    <w:rsid w:val="00630822"/>
    <w:rsid w:val="006310DB"/>
    <w:rsid w:val="00631C11"/>
    <w:rsid w:val="0063200E"/>
    <w:rsid w:val="0063211C"/>
    <w:rsid w:val="00632B8A"/>
    <w:rsid w:val="00633819"/>
    <w:rsid w:val="00633A89"/>
    <w:rsid w:val="00634014"/>
    <w:rsid w:val="00634241"/>
    <w:rsid w:val="0063428F"/>
    <w:rsid w:val="00635021"/>
    <w:rsid w:val="0063564F"/>
    <w:rsid w:val="006357B4"/>
    <w:rsid w:val="00635B24"/>
    <w:rsid w:val="0063766D"/>
    <w:rsid w:val="00637CC6"/>
    <w:rsid w:val="00640E21"/>
    <w:rsid w:val="0064299B"/>
    <w:rsid w:val="00643275"/>
    <w:rsid w:val="006441EC"/>
    <w:rsid w:val="006456D4"/>
    <w:rsid w:val="0064713A"/>
    <w:rsid w:val="00647CCA"/>
    <w:rsid w:val="006500D8"/>
    <w:rsid w:val="00650FA5"/>
    <w:rsid w:val="0065239B"/>
    <w:rsid w:val="00654198"/>
    <w:rsid w:val="00654819"/>
    <w:rsid w:val="006557E0"/>
    <w:rsid w:val="0065622D"/>
    <w:rsid w:val="00656E8A"/>
    <w:rsid w:val="00656F43"/>
    <w:rsid w:val="0065750F"/>
    <w:rsid w:val="00657595"/>
    <w:rsid w:val="00660A5B"/>
    <w:rsid w:val="00660B3C"/>
    <w:rsid w:val="00660D94"/>
    <w:rsid w:val="00661A42"/>
    <w:rsid w:val="0066214E"/>
    <w:rsid w:val="00663625"/>
    <w:rsid w:val="0066485E"/>
    <w:rsid w:val="00665134"/>
    <w:rsid w:val="0066535A"/>
    <w:rsid w:val="00665DE7"/>
    <w:rsid w:val="00666166"/>
    <w:rsid w:val="00666FC1"/>
    <w:rsid w:val="00667509"/>
    <w:rsid w:val="00670721"/>
    <w:rsid w:val="006733E1"/>
    <w:rsid w:val="00674080"/>
    <w:rsid w:val="00674F98"/>
    <w:rsid w:val="00676720"/>
    <w:rsid w:val="00676D60"/>
    <w:rsid w:val="00677BDE"/>
    <w:rsid w:val="006806EA"/>
    <w:rsid w:val="006820F9"/>
    <w:rsid w:val="0068220A"/>
    <w:rsid w:val="0068468D"/>
    <w:rsid w:val="006846F9"/>
    <w:rsid w:val="00685353"/>
    <w:rsid w:val="00685AAD"/>
    <w:rsid w:val="00690800"/>
    <w:rsid w:val="0069229B"/>
    <w:rsid w:val="006934FE"/>
    <w:rsid w:val="00697D50"/>
    <w:rsid w:val="006A02FE"/>
    <w:rsid w:val="006A0E8F"/>
    <w:rsid w:val="006A211C"/>
    <w:rsid w:val="006A2CEC"/>
    <w:rsid w:val="006A3DE5"/>
    <w:rsid w:val="006A79F0"/>
    <w:rsid w:val="006B00A2"/>
    <w:rsid w:val="006B037E"/>
    <w:rsid w:val="006B0A7C"/>
    <w:rsid w:val="006B266F"/>
    <w:rsid w:val="006B2CF2"/>
    <w:rsid w:val="006B3D68"/>
    <w:rsid w:val="006B449E"/>
    <w:rsid w:val="006B4F8E"/>
    <w:rsid w:val="006B564E"/>
    <w:rsid w:val="006B56B8"/>
    <w:rsid w:val="006B71A5"/>
    <w:rsid w:val="006B7E79"/>
    <w:rsid w:val="006C0048"/>
    <w:rsid w:val="006C0803"/>
    <w:rsid w:val="006C0BCD"/>
    <w:rsid w:val="006C218A"/>
    <w:rsid w:val="006C350E"/>
    <w:rsid w:val="006C3787"/>
    <w:rsid w:val="006C3FBA"/>
    <w:rsid w:val="006C4368"/>
    <w:rsid w:val="006C4A2C"/>
    <w:rsid w:val="006C4A81"/>
    <w:rsid w:val="006C4BAF"/>
    <w:rsid w:val="006C5471"/>
    <w:rsid w:val="006C6139"/>
    <w:rsid w:val="006C63B0"/>
    <w:rsid w:val="006C655B"/>
    <w:rsid w:val="006C73AC"/>
    <w:rsid w:val="006C791D"/>
    <w:rsid w:val="006C7E1A"/>
    <w:rsid w:val="006D01E3"/>
    <w:rsid w:val="006D067A"/>
    <w:rsid w:val="006D355C"/>
    <w:rsid w:val="006D3BF4"/>
    <w:rsid w:val="006D40EF"/>
    <w:rsid w:val="006D460A"/>
    <w:rsid w:val="006D47ED"/>
    <w:rsid w:val="006D57A5"/>
    <w:rsid w:val="006D6AA2"/>
    <w:rsid w:val="006D6D54"/>
    <w:rsid w:val="006D709D"/>
    <w:rsid w:val="006D76EB"/>
    <w:rsid w:val="006E03C1"/>
    <w:rsid w:val="006E0925"/>
    <w:rsid w:val="006E4F20"/>
    <w:rsid w:val="006E5534"/>
    <w:rsid w:val="006E5CD3"/>
    <w:rsid w:val="006E60A3"/>
    <w:rsid w:val="006E7203"/>
    <w:rsid w:val="006E77E1"/>
    <w:rsid w:val="006F0261"/>
    <w:rsid w:val="006F1082"/>
    <w:rsid w:val="006F13FF"/>
    <w:rsid w:val="006F15CD"/>
    <w:rsid w:val="006F1660"/>
    <w:rsid w:val="006F21AD"/>
    <w:rsid w:val="006F2633"/>
    <w:rsid w:val="006F34D4"/>
    <w:rsid w:val="006F3D8E"/>
    <w:rsid w:val="006F5625"/>
    <w:rsid w:val="006F592F"/>
    <w:rsid w:val="006F6CBE"/>
    <w:rsid w:val="006F7ECD"/>
    <w:rsid w:val="00701058"/>
    <w:rsid w:val="0070129D"/>
    <w:rsid w:val="0070131D"/>
    <w:rsid w:val="00702678"/>
    <w:rsid w:val="007039E6"/>
    <w:rsid w:val="007050DB"/>
    <w:rsid w:val="00707979"/>
    <w:rsid w:val="00707B8F"/>
    <w:rsid w:val="0071003C"/>
    <w:rsid w:val="00710516"/>
    <w:rsid w:val="00710652"/>
    <w:rsid w:val="007106B6"/>
    <w:rsid w:val="007114D7"/>
    <w:rsid w:val="00711F01"/>
    <w:rsid w:val="00712379"/>
    <w:rsid w:val="007131DE"/>
    <w:rsid w:val="00713466"/>
    <w:rsid w:val="00714127"/>
    <w:rsid w:val="00714537"/>
    <w:rsid w:val="007153D2"/>
    <w:rsid w:val="0071654A"/>
    <w:rsid w:val="00717003"/>
    <w:rsid w:val="007171C9"/>
    <w:rsid w:val="0072011B"/>
    <w:rsid w:val="00720BA3"/>
    <w:rsid w:val="00720D01"/>
    <w:rsid w:val="007215FB"/>
    <w:rsid w:val="007218B8"/>
    <w:rsid w:val="0072400F"/>
    <w:rsid w:val="00725101"/>
    <w:rsid w:val="007253FE"/>
    <w:rsid w:val="007259F9"/>
    <w:rsid w:val="00727BDB"/>
    <w:rsid w:val="00730008"/>
    <w:rsid w:val="007301F1"/>
    <w:rsid w:val="00730F27"/>
    <w:rsid w:val="007311D7"/>
    <w:rsid w:val="007311E4"/>
    <w:rsid w:val="007315BE"/>
    <w:rsid w:val="007317BF"/>
    <w:rsid w:val="007321FC"/>
    <w:rsid w:val="00732649"/>
    <w:rsid w:val="0073386B"/>
    <w:rsid w:val="00734EF9"/>
    <w:rsid w:val="0073573C"/>
    <w:rsid w:val="0074019A"/>
    <w:rsid w:val="0074066B"/>
    <w:rsid w:val="007408FC"/>
    <w:rsid w:val="0074094B"/>
    <w:rsid w:val="0074102F"/>
    <w:rsid w:val="007418A6"/>
    <w:rsid w:val="007419B0"/>
    <w:rsid w:val="00741A5F"/>
    <w:rsid w:val="00742A39"/>
    <w:rsid w:val="00742B6A"/>
    <w:rsid w:val="00742C2F"/>
    <w:rsid w:val="00743627"/>
    <w:rsid w:val="00743FE1"/>
    <w:rsid w:val="0074498D"/>
    <w:rsid w:val="00746279"/>
    <w:rsid w:val="0074640F"/>
    <w:rsid w:val="00746A52"/>
    <w:rsid w:val="00746D7F"/>
    <w:rsid w:val="007471B1"/>
    <w:rsid w:val="00747F1F"/>
    <w:rsid w:val="007501C8"/>
    <w:rsid w:val="00750413"/>
    <w:rsid w:val="007507C5"/>
    <w:rsid w:val="007519E6"/>
    <w:rsid w:val="007522A0"/>
    <w:rsid w:val="00754449"/>
    <w:rsid w:val="0075508D"/>
    <w:rsid w:val="00756606"/>
    <w:rsid w:val="00756A61"/>
    <w:rsid w:val="0075756F"/>
    <w:rsid w:val="0075780B"/>
    <w:rsid w:val="00760138"/>
    <w:rsid w:val="00761CC4"/>
    <w:rsid w:val="007625C5"/>
    <w:rsid w:val="007626A7"/>
    <w:rsid w:val="007637D9"/>
    <w:rsid w:val="00764A41"/>
    <w:rsid w:val="00764D71"/>
    <w:rsid w:val="00764E61"/>
    <w:rsid w:val="0076550C"/>
    <w:rsid w:val="00765DF5"/>
    <w:rsid w:val="00766878"/>
    <w:rsid w:val="00770423"/>
    <w:rsid w:val="0077048E"/>
    <w:rsid w:val="00770EE1"/>
    <w:rsid w:val="00770FEA"/>
    <w:rsid w:val="0077144C"/>
    <w:rsid w:val="00772148"/>
    <w:rsid w:val="00772DEE"/>
    <w:rsid w:val="0077361B"/>
    <w:rsid w:val="0077388C"/>
    <w:rsid w:val="0077423E"/>
    <w:rsid w:val="00775D65"/>
    <w:rsid w:val="00775E15"/>
    <w:rsid w:val="00776BB1"/>
    <w:rsid w:val="0077704E"/>
    <w:rsid w:val="00780325"/>
    <w:rsid w:val="007803D4"/>
    <w:rsid w:val="007805A9"/>
    <w:rsid w:val="0078108D"/>
    <w:rsid w:val="007830DA"/>
    <w:rsid w:val="00783C0E"/>
    <w:rsid w:val="00783DD4"/>
    <w:rsid w:val="00784BB6"/>
    <w:rsid w:val="00785029"/>
    <w:rsid w:val="00785267"/>
    <w:rsid w:val="00785364"/>
    <w:rsid w:val="0078612D"/>
    <w:rsid w:val="007869D3"/>
    <w:rsid w:val="007877AB"/>
    <w:rsid w:val="00790CE5"/>
    <w:rsid w:val="00791ED8"/>
    <w:rsid w:val="00793729"/>
    <w:rsid w:val="00794106"/>
    <w:rsid w:val="0079570F"/>
    <w:rsid w:val="00796E13"/>
    <w:rsid w:val="007974B3"/>
    <w:rsid w:val="0079765C"/>
    <w:rsid w:val="00797B10"/>
    <w:rsid w:val="00797EDE"/>
    <w:rsid w:val="007A007F"/>
    <w:rsid w:val="007A069B"/>
    <w:rsid w:val="007A0818"/>
    <w:rsid w:val="007A1542"/>
    <w:rsid w:val="007A2A1B"/>
    <w:rsid w:val="007A2D04"/>
    <w:rsid w:val="007A3C99"/>
    <w:rsid w:val="007A5D59"/>
    <w:rsid w:val="007A70B2"/>
    <w:rsid w:val="007A7EF6"/>
    <w:rsid w:val="007B0988"/>
    <w:rsid w:val="007B09E2"/>
    <w:rsid w:val="007B1405"/>
    <w:rsid w:val="007B1481"/>
    <w:rsid w:val="007B1B6F"/>
    <w:rsid w:val="007B2E3D"/>
    <w:rsid w:val="007B3B4C"/>
    <w:rsid w:val="007B4720"/>
    <w:rsid w:val="007B6EF0"/>
    <w:rsid w:val="007B7326"/>
    <w:rsid w:val="007C0475"/>
    <w:rsid w:val="007C0813"/>
    <w:rsid w:val="007C1F2A"/>
    <w:rsid w:val="007C2AF2"/>
    <w:rsid w:val="007C3FA4"/>
    <w:rsid w:val="007C5319"/>
    <w:rsid w:val="007C5527"/>
    <w:rsid w:val="007C633D"/>
    <w:rsid w:val="007C72EB"/>
    <w:rsid w:val="007C730B"/>
    <w:rsid w:val="007C756A"/>
    <w:rsid w:val="007D0239"/>
    <w:rsid w:val="007D164A"/>
    <w:rsid w:val="007D2BC1"/>
    <w:rsid w:val="007D3450"/>
    <w:rsid w:val="007D3F6C"/>
    <w:rsid w:val="007D40EE"/>
    <w:rsid w:val="007D487E"/>
    <w:rsid w:val="007D4AD7"/>
    <w:rsid w:val="007D5382"/>
    <w:rsid w:val="007D57E9"/>
    <w:rsid w:val="007D6D04"/>
    <w:rsid w:val="007D7106"/>
    <w:rsid w:val="007D7113"/>
    <w:rsid w:val="007E00C0"/>
    <w:rsid w:val="007E11C4"/>
    <w:rsid w:val="007E16CD"/>
    <w:rsid w:val="007E27ED"/>
    <w:rsid w:val="007E339F"/>
    <w:rsid w:val="007E43F0"/>
    <w:rsid w:val="007E4737"/>
    <w:rsid w:val="007E5E51"/>
    <w:rsid w:val="007E66C6"/>
    <w:rsid w:val="007F03BC"/>
    <w:rsid w:val="007F060C"/>
    <w:rsid w:val="007F0CBE"/>
    <w:rsid w:val="007F0E1D"/>
    <w:rsid w:val="007F2082"/>
    <w:rsid w:val="007F231C"/>
    <w:rsid w:val="007F2B76"/>
    <w:rsid w:val="007F2ED3"/>
    <w:rsid w:val="007F30C7"/>
    <w:rsid w:val="007F390D"/>
    <w:rsid w:val="007F44FF"/>
    <w:rsid w:val="007F45DF"/>
    <w:rsid w:val="007F4862"/>
    <w:rsid w:val="007F6E74"/>
    <w:rsid w:val="007F7ED7"/>
    <w:rsid w:val="00801A8D"/>
    <w:rsid w:val="008023E5"/>
    <w:rsid w:val="0080283B"/>
    <w:rsid w:val="00810B07"/>
    <w:rsid w:val="00813EF0"/>
    <w:rsid w:val="008143CE"/>
    <w:rsid w:val="008143F5"/>
    <w:rsid w:val="00816073"/>
    <w:rsid w:val="008177E6"/>
    <w:rsid w:val="00821FBF"/>
    <w:rsid w:val="008227C6"/>
    <w:rsid w:val="008238CF"/>
    <w:rsid w:val="008240A2"/>
    <w:rsid w:val="00824410"/>
    <w:rsid w:val="00824FFD"/>
    <w:rsid w:val="00826ABC"/>
    <w:rsid w:val="008273FB"/>
    <w:rsid w:val="00827AC3"/>
    <w:rsid w:val="008304F3"/>
    <w:rsid w:val="008307E9"/>
    <w:rsid w:val="008321B7"/>
    <w:rsid w:val="008344C8"/>
    <w:rsid w:val="008344FF"/>
    <w:rsid w:val="00834873"/>
    <w:rsid w:val="00834E68"/>
    <w:rsid w:val="00835C7A"/>
    <w:rsid w:val="0083670C"/>
    <w:rsid w:val="00836A79"/>
    <w:rsid w:val="00837BD0"/>
    <w:rsid w:val="00837ECF"/>
    <w:rsid w:val="00841BC6"/>
    <w:rsid w:val="00842D4B"/>
    <w:rsid w:val="00842FCE"/>
    <w:rsid w:val="00844175"/>
    <w:rsid w:val="00844DB9"/>
    <w:rsid w:val="00846F9F"/>
    <w:rsid w:val="00847A2E"/>
    <w:rsid w:val="008505AD"/>
    <w:rsid w:val="008508C1"/>
    <w:rsid w:val="00851038"/>
    <w:rsid w:val="00851842"/>
    <w:rsid w:val="008535C4"/>
    <w:rsid w:val="0085436B"/>
    <w:rsid w:val="00854535"/>
    <w:rsid w:val="00855641"/>
    <w:rsid w:val="00856935"/>
    <w:rsid w:val="00860608"/>
    <w:rsid w:val="008607F7"/>
    <w:rsid w:val="008608C4"/>
    <w:rsid w:val="00860DEE"/>
    <w:rsid w:val="00860F46"/>
    <w:rsid w:val="00861CE2"/>
    <w:rsid w:val="00862098"/>
    <w:rsid w:val="008633BF"/>
    <w:rsid w:val="00864095"/>
    <w:rsid w:val="00864765"/>
    <w:rsid w:val="008653D9"/>
    <w:rsid w:val="008654EF"/>
    <w:rsid w:val="00866A89"/>
    <w:rsid w:val="00866D47"/>
    <w:rsid w:val="0086758C"/>
    <w:rsid w:val="0086796F"/>
    <w:rsid w:val="008679D6"/>
    <w:rsid w:val="00867BB2"/>
    <w:rsid w:val="00867BC5"/>
    <w:rsid w:val="00870A06"/>
    <w:rsid w:val="0087162B"/>
    <w:rsid w:val="00871967"/>
    <w:rsid w:val="008725FD"/>
    <w:rsid w:val="0087389C"/>
    <w:rsid w:val="008740D0"/>
    <w:rsid w:val="0087437A"/>
    <w:rsid w:val="0087453A"/>
    <w:rsid w:val="00874BB1"/>
    <w:rsid w:val="00876202"/>
    <w:rsid w:val="00876645"/>
    <w:rsid w:val="00877D90"/>
    <w:rsid w:val="00880887"/>
    <w:rsid w:val="00880B12"/>
    <w:rsid w:val="0088136E"/>
    <w:rsid w:val="00881397"/>
    <w:rsid w:val="0088249E"/>
    <w:rsid w:val="008826C0"/>
    <w:rsid w:val="00882A7A"/>
    <w:rsid w:val="00882BD0"/>
    <w:rsid w:val="00882EDF"/>
    <w:rsid w:val="00883959"/>
    <w:rsid w:val="00886A15"/>
    <w:rsid w:val="00886C2D"/>
    <w:rsid w:val="00886F09"/>
    <w:rsid w:val="0088704C"/>
    <w:rsid w:val="008874BC"/>
    <w:rsid w:val="008875B1"/>
    <w:rsid w:val="0088798D"/>
    <w:rsid w:val="008905F9"/>
    <w:rsid w:val="008918CF"/>
    <w:rsid w:val="00892B7B"/>
    <w:rsid w:val="00892FB1"/>
    <w:rsid w:val="008936DA"/>
    <w:rsid w:val="008960D3"/>
    <w:rsid w:val="008960EB"/>
    <w:rsid w:val="00896A42"/>
    <w:rsid w:val="00897D49"/>
    <w:rsid w:val="00897E94"/>
    <w:rsid w:val="008A0400"/>
    <w:rsid w:val="008A05CC"/>
    <w:rsid w:val="008A133A"/>
    <w:rsid w:val="008A1F18"/>
    <w:rsid w:val="008A1FB9"/>
    <w:rsid w:val="008A2DC4"/>
    <w:rsid w:val="008A31FF"/>
    <w:rsid w:val="008A396A"/>
    <w:rsid w:val="008A3F3A"/>
    <w:rsid w:val="008A4A5F"/>
    <w:rsid w:val="008A4AD2"/>
    <w:rsid w:val="008A5AFC"/>
    <w:rsid w:val="008A5C24"/>
    <w:rsid w:val="008A5CB4"/>
    <w:rsid w:val="008A67CA"/>
    <w:rsid w:val="008A6D8D"/>
    <w:rsid w:val="008A7222"/>
    <w:rsid w:val="008B024D"/>
    <w:rsid w:val="008B0628"/>
    <w:rsid w:val="008B101D"/>
    <w:rsid w:val="008B11EF"/>
    <w:rsid w:val="008B1409"/>
    <w:rsid w:val="008B22CB"/>
    <w:rsid w:val="008B2DBF"/>
    <w:rsid w:val="008B3155"/>
    <w:rsid w:val="008B36E1"/>
    <w:rsid w:val="008B41E2"/>
    <w:rsid w:val="008B4651"/>
    <w:rsid w:val="008B4DCE"/>
    <w:rsid w:val="008B59D9"/>
    <w:rsid w:val="008B62BE"/>
    <w:rsid w:val="008B6DDE"/>
    <w:rsid w:val="008B78B9"/>
    <w:rsid w:val="008C0105"/>
    <w:rsid w:val="008C04AF"/>
    <w:rsid w:val="008C2241"/>
    <w:rsid w:val="008C2575"/>
    <w:rsid w:val="008C2BE6"/>
    <w:rsid w:val="008C32EF"/>
    <w:rsid w:val="008C3D83"/>
    <w:rsid w:val="008C41D9"/>
    <w:rsid w:val="008C44C7"/>
    <w:rsid w:val="008C454A"/>
    <w:rsid w:val="008C57C6"/>
    <w:rsid w:val="008C6013"/>
    <w:rsid w:val="008C605F"/>
    <w:rsid w:val="008C6EBE"/>
    <w:rsid w:val="008D03DF"/>
    <w:rsid w:val="008D1537"/>
    <w:rsid w:val="008D2B7F"/>
    <w:rsid w:val="008D2CAF"/>
    <w:rsid w:val="008D3203"/>
    <w:rsid w:val="008D3853"/>
    <w:rsid w:val="008D4E69"/>
    <w:rsid w:val="008D59E2"/>
    <w:rsid w:val="008D5F9F"/>
    <w:rsid w:val="008D7002"/>
    <w:rsid w:val="008D7874"/>
    <w:rsid w:val="008D7C77"/>
    <w:rsid w:val="008E1214"/>
    <w:rsid w:val="008E1AB2"/>
    <w:rsid w:val="008E4D56"/>
    <w:rsid w:val="008E5873"/>
    <w:rsid w:val="008E5E7A"/>
    <w:rsid w:val="008E6845"/>
    <w:rsid w:val="008F00FD"/>
    <w:rsid w:val="008F012D"/>
    <w:rsid w:val="008F06FA"/>
    <w:rsid w:val="008F1101"/>
    <w:rsid w:val="008F1955"/>
    <w:rsid w:val="008F1B56"/>
    <w:rsid w:val="008F278C"/>
    <w:rsid w:val="008F31E2"/>
    <w:rsid w:val="008F347B"/>
    <w:rsid w:val="008F3813"/>
    <w:rsid w:val="008F3BCA"/>
    <w:rsid w:val="008F48AB"/>
    <w:rsid w:val="008F551A"/>
    <w:rsid w:val="008F5AAE"/>
    <w:rsid w:val="008F5C1C"/>
    <w:rsid w:val="008F62E7"/>
    <w:rsid w:val="00900254"/>
    <w:rsid w:val="009010D3"/>
    <w:rsid w:val="00901811"/>
    <w:rsid w:val="00901917"/>
    <w:rsid w:val="0090575D"/>
    <w:rsid w:val="00905918"/>
    <w:rsid w:val="009064ED"/>
    <w:rsid w:val="00906ED8"/>
    <w:rsid w:val="00907B62"/>
    <w:rsid w:val="009113BC"/>
    <w:rsid w:val="00911C0B"/>
    <w:rsid w:val="00912A85"/>
    <w:rsid w:val="009143F6"/>
    <w:rsid w:val="009145B7"/>
    <w:rsid w:val="009146A1"/>
    <w:rsid w:val="00916692"/>
    <w:rsid w:val="009169F1"/>
    <w:rsid w:val="00917498"/>
    <w:rsid w:val="00920944"/>
    <w:rsid w:val="00921D7E"/>
    <w:rsid w:val="0092301F"/>
    <w:rsid w:val="00924E26"/>
    <w:rsid w:val="00925688"/>
    <w:rsid w:val="00925E72"/>
    <w:rsid w:val="00931BFF"/>
    <w:rsid w:val="009323A8"/>
    <w:rsid w:val="00933195"/>
    <w:rsid w:val="009331CE"/>
    <w:rsid w:val="00934EA1"/>
    <w:rsid w:val="00935A58"/>
    <w:rsid w:val="00935F20"/>
    <w:rsid w:val="0093604F"/>
    <w:rsid w:val="00937344"/>
    <w:rsid w:val="0093757F"/>
    <w:rsid w:val="009375D7"/>
    <w:rsid w:val="009400F5"/>
    <w:rsid w:val="009405E2"/>
    <w:rsid w:val="009418BE"/>
    <w:rsid w:val="00941A79"/>
    <w:rsid w:val="00941FD8"/>
    <w:rsid w:val="009423B9"/>
    <w:rsid w:val="00943E50"/>
    <w:rsid w:val="00944F96"/>
    <w:rsid w:val="00945DAE"/>
    <w:rsid w:val="00950B1D"/>
    <w:rsid w:val="00951158"/>
    <w:rsid w:val="00951954"/>
    <w:rsid w:val="00951E81"/>
    <w:rsid w:val="00952A81"/>
    <w:rsid w:val="009530B0"/>
    <w:rsid w:val="00953A9C"/>
    <w:rsid w:val="00953B1E"/>
    <w:rsid w:val="0095418A"/>
    <w:rsid w:val="009547DE"/>
    <w:rsid w:val="00955229"/>
    <w:rsid w:val="00955E48"/>
    <w:rsid w:val="00956557"/>
    <w:rsid w:val="00956D9E"/>
    <w:rsid w:val="0095702F"/>
    <w:rsid w:val="009573AC"/>
    <w:rsid w:val="0095774D"/>
    <w:rsid w:val="00960018"/>
    <w:rsid w:val="00961678"/>
    <w:rsid w:val="00961B2E"/>
    <w:rsid w:val="00962523"/>
    <w:rsid w:val="0096260E"/>
    <w:rsid w:val="009628A8"/>
    <w:rsid w:val="00963489"/>
    <w:rsid w:val="0096431F"/>
    <w:rsid w:val="00964362"/>
    <w:rsid w:val="00964D81"/>
    <w:rsid w:val="00966EE2"/>
    <w:rsid w:val="00970050"/>
    <w:rsid w:val="009725B0"/>
    <w:rsid w:val="0097361A"/>
    <w:rsid w:val="009740EE"/>
    <w:rsid w:val="00974BCD"/>
    <w:rsid w:val="00975EAE"/>
    <w:rsid w:val="009763D6"/>
    <w:rsid w:val="009767CC"/>
    <w:rsid w:val="00976E92"/>
    <w:rsid w:val="00977CC9"/>
    <w:rsid w:val="0098033E"/>
    <w:rsid w:val="00982709"/>
    <w:rsid w:val="009837F1"/>
    <w:rsid w:val="00984045"/>
    <w:rsid w:val="00984DBB"/>
    <w:rsid w:val="00985321"/>
    <w:rsid w:val="00986499"/>
    <w:rsid w:val="00986586"/>
    <w:rsid w:val="00986B4A"/>
    <w:rsid w:val="009873D7"/>
    <w:rsid w:val="0099176E"/>
    <w:rsid w:val="00991BFD"/>
    <w:rsid w:val="00993080"/>
    <w:rsid w:val="00994EB7"/>
    <w:rsid w:val="009951CA"/>
    <w:rsid w:val="0099566F"/>
    <w:rsid w:val="009974B1"/>
    <w:rsid w:val="00997513"/>
    <w:rsid w:val="009A06A5"/>
    <w:rsid w:val="009A1222"/>
    <w:rsid w:val="009A1E4D"/>
    <w:rsid w:val="009A35A0"/>
    <w:rsid w:val="009A397E"/>
    <w:rsid w:val="009A40DB"/>
    <w:rsid w:val="009A6289"/>
    <w:rsid w:val="009A72EE"/>
    <w:rsid w:val="009A76C3"/>
    <w:rsid w:val="009A7761"/>
    <w:rsid w:val="009B0989"/>
    <w:rsid w:val="009B1E3A"/>
    <w:rsid w:val="009B23B8"/>
    <w:rsid w:val="009B29B0"/>
    <w:rsid w:val="009B3215"/>
    <w:rsid w:val="009B41D9"/>
    <w:rsid w:val="009B4A5F"/>
    <w:rsid w:val="009B6BC4"/>
    <w:rsid w:val="009B74E2"/>
    <w:rsid w:val="009B7A17"/>
    <w:rsid w:val="009B7E2B"/>
    <w:rsid w:val="009C047C"/>
    <w:rsid w:val="009C141E"/>
    <w:rsid w:val="009C2505"/>
    <w:rsid w:val="009C3AD8"/>
    <w:rsid w:val="009C54A8"/>
    <w:rsid w:val="009C578B"/>
    <w:rsid w:val="009C6F25"/>
    <w:rsid w:val="009C6FE7"/>
    <w:rsid w:val="009D0C15"/>
    <w:rsid w:val="009D1089"/>
    <w:rsid w:val="009D1CB7"/>
    <w:rsid w:val="009D2797"/>
    <w:rsid w:val="009D330D"/>
    <w:rsid w:val="009D3C62"/>
    <w:rsid w:val="009D40B5"/>
    <w:rsid w:val="009D415A"/>
    <w:rsid w:val="009D4619"/>
    <w:rsid w:val="009D4EE6"/>
    <w:rsid w:val="009D539F"/>
    <w:rsid w:val="009D5C95"/>
    <w:rsid w:val="009D7122"/>
    <w:rsid w:val="009D7216"/>
    <w:rsid w:val="009E011D"/>
    <w:rsid w:val="009E2294"/>
    <w:rsid w:val="009E3BC8"/>
    <w:rsid w:val="009E4F3A"/>
    <w:rsid w:val="009E56E0"/>
    <w:rsid w:val="009E5FC5"/>
    <w:rsid w:val="009E7C1B"/>
    <w:rsid w:val="009F0024"/>
    <w:rsid w:val="009F0B3F"/>
    <w:rsid w:val="009F0F66"/>
    <w:rsid w:val="009F11B3"/>
    <w:rsid w:val="009F218E"/>
    <w:rsid w:val="009F26D8"/>
    <w:rsid w:val="009F2E3B"/>
    <w:rsid w:val="009F35E9"/>
    <w:rsid w:val="009F36C0"/>
    <w:rsid w:val="009F4665"/>
    <w:rsid w:val="009F46F1"/>
    <w:rsid w:val="009F5A03"/>
    <w:rsid w:val="009F675A"/>
    <w:rsid w:val="009F7299"/>
    <w:rsid w:val="00A00579"/>
    <w:rsid w:val="00A005A5"/>
    <w:rsid w:val="00A0182F"/>
    <w:rsid w:val="00A021D3"/>
    <w:rsid w:val="00A027C5"/>
    <w:rsid w:val="00A07594"/>
    <w:rsid w:val="00A0760B"/>
    <w:rsid w:val="00A103EA"/>
    <w:rsid w:val="00A113D1"/>
    <w:rsid w:val="00A12059"/>
    <w:rsid w:val="00A12A8D"/>
    <w:rsid w:val="00A12B66"/>
    <w:rsid w:val="00A13282"/>
    <w:rsid w:val="00A1368C"/>
    <w:rsid w:val="00A138F8"/>
    <w:rsid w:val="00A13A4F"/>
    <w:rsid w:val="00A14255"/>
    <w:rsid w:val="00A14311"/>
    <w:rsid w:val="00A143DC"/>
    <w:rsid w:val="00A14C43"/>
    <w:rsid w:val="00A1546D"/>
    <w:rsid w:val="00A208F1"/>
    <w:rsid w:val="00A22563"/>
    <w:rsid w:val="00A22992"/>
    <w:rsid w:val="00A22E1C"/>
    <w:rsid w:val="00A23BAC"/>
    <w:rsid w:val="00A262D9"/>
    <w:rsid w:val="00A26769"/>
    <w:rsid w:val="00A275D8"/>
    <w:rsid w:val="00A276D4"/>
    <w:rsid w:val="00A31623"/>
    <w:rsid w:val="00A3253A"/>
    <w:rsid w:val="00A329D0"/>
    <w:rsid w:val="00A330C8"/>
    <w:rsid w:val="00A34E3D"/>
    <w:rsid w:val="00A35392"/>
    <w:rsid w:val="00A354C0"/>
    <w:rsid w:val="00A36BB1"/>
    <w:rsid w:val="00A3752A"/>
    <w:rsid w:val="00A40FD6"/>
    <w:rsid w:val="00A41704"/>
    <w:rsid w:val="00A41E7B"/>
    <w:rsid w:val="00A435A5"/>
    <w:rsid w:val="00A44EFC"/>
    <w:rsid w:val="00A4572B"/>
    <w:rsid w:val="00A46609"/>
    <w:rsid w:val="00A46CE0"/>
    <w:rsid w:val="00A475DC"/>
    <w:rsid w:val="00A500C5"/>
    <w:rsid w:val="00A50297"/>
    <w:rsid w:val="00A511DD"/>
    <w:rsid w:val="00A54468"/>
    <w:rsid w:val="00A54A7A"/>
    <w:rsid w:val="00A54C6B"/>
    <w:rsid w:val="00A54DF1"/>
    <w:rsid w:val="00A54E0B"/>
    <w:rsid w:val="00A54FD1"/>
    <w:rsid w:val="00A5542A"/>
    <w:rsid w:val="00A55B29"/>
    <w:rsid w:val="00A565AA"/>
    <w:rsid w:val="00A56ED4"/>
    <w:rsid w:val="00A57DCC"/>
    <w:rsid w:val="00A60DFC"/>
    <w:rsid w:val="00A6157D"/>
    <w:rsid w:val="00A62011"/>
    <w:rsid w:val="00A62A21"/>
    <w:rsid w:val="00A62B86"/>
    <w:rsid w:val="00A62C76"/>
    <w:rsid w:val="00A63686"/>
    <w:rsid w:val="00A64685"/>
    <w:rsid w:val="00A64C22"/>
    <w:rsid w:val="00A6500F"/>
    <w:rsid w:val="00A65692"/>
    <w:rsid w:val="00A66503"/>
    <w:rsid w:val="00A6691F"/>
    <w:rsid w:val="00A67A2A"/>
    <w:rsid w:val="00A67F4D"/>
    <w:rsid w:val="00A701A5"/>
    <w:rsid w:val="00A73485"/>
    <w:rsid w:val="00A74F13"/>
    <w:rsid w:val="00A74F3C"/>
    <w:rsid w:val="00A754AC"/>
    <w:rsid w:val="00A77379"/>
    <w:rsid w:val="00A77C86"/>
    <w:rsid w:val="00A77DC7"/>
    <w:rsid w:val="00A810F2"/>
    <w:rsid w:val="00A811F2"/>
    <w:rsid w:val="00A81CA0"/>
    <w:rsid w:val="00A8218C"/>
    <w:rsid w:val="00A836A8"/>
    <w:rsid w:val="00A86CA5"/>
    <w:rsid w:val="00A874D9"/>
    <w:rsid w:val="00A87AED"/>
    <w:rsid w:val="00A87C47"/>
    <w:rsid w:val="00A90097"/>
    <w:rsid w:val="00A9146D"/>
    <w:rsid w:val="00A9164C"/>
    <w:rsid w:val="00A9188F"/>
    <w:rsid w:val="00A91E7D"/>
    <w:rsid w:val="00A93680"/>
    <w:rsid w:val="00A93E5C"/>
    <w:rsid w:val="00A95880"/>
    <w:rsid w:val="00A95C3A"/>
    <w:rsid w:val="00A95FEE"/>
    <w:rsid w:val="00A96332"/>
    <w:rsid w:val="00A97FE9"/>
    <w:rsid w:val="00AA02BE"/>
    <w:rsid w:val="00AA087B"/>
    <w:rsid w:val="00AA0C8A"/>
    <w:rsid w:val="00AA1D0C"/>
    <w:rsid w:val="00AA1D12"/>
    <w:rsid w:val="00AA2160"/>
    <w:rsid w:val="00AA2D2D"/>
    <w:rsid w:val="00AA3541"/>
    <w:rsid w:val="00AA4164"/>
    <w:rsid w:val="00AA4539"/>
    <w:rsid w:val="00AA593F"/>
    <w:rsid w:val="00AA5A1E"/>
    <w:rsid w:val="00AA5A59"/>
    <w:rsid w:val="00AA77E2"/>
    <w:rsid w:val="00AA7EF0"/>
    <w:rsid w:val="00AB0D6D"/>
    <w:rsid w:val="00AB29BC"/>
    <w:rsid w:val="00AB2A81"/>
    <w:rsid w:val="00AB5B22"/>
    <w:rsid w:val="00AB6B28"/>
    <w:rsid w:val="00AB6C76"/>
    <w:rsid w:val="00AB6CBA"/>
    <w:rsid w:val="00AB6DBA"/>
    <w:rsid w:val="00AB6F5F"/>
    <w:rsid w:val="00AC140E"/>
    <w:rsid w:val="00AC3414"/>
    <w:rsid w:val="00AC35F7"/>
    <w:rsid w:val="00AC3B0E"/>
    <w:rsid w:val="00AC3C1C"/>
    <w:rsid w:val="00AC3C62"/>
    <w:rsid w:val="00AC437A"/>
    <w:rsid w:val="00AC6793"/>
    <w:rsid w:val="00AC6AA0"/>
    <w:rsid w:val="00AD05B5"/>
    <w:rsid w:val="00AD06B1"/>
    <w:rsid w:val="00AD0E21"/>
    <w:rsid w:val="00AD1A45"/>
    <w:rsid w:val="00AD1FFF"/>
    <w:rsid w:val="00AD2046"/>
    <w:rsid w:val="00AD2D22"/>
    <w:rsid w:val="00AD3DAC"/>
    <w:rsid w:val="00AD4AF9"/>
    <w:rsid w:val="00AD56C3"/>
    <w:rsid w:val="00AD6EF9"/>
    <w:rsid w:val="00AD772E"/>
    <w:rsid w:val="00AE1195"/>
    <w:rsid w:val="00AE1557"/>
    <w:rsid w:val="00AE1AE1"/>
    <w:rsid w:val="00AE1EAB"/>
    <w:rsid w:val="00AE21FA"/>
    <w:rsid w:val="00AE260C"/>
    <w:rsid w:val="00AE290A"/>
    <w:rsid w:val="00AE2A89"/>
    <w:rsid w:val="00AE2EF6"/>
    <w:rsid w:val="00AE36A3"/>
    <w:rsid w:val="00AE3E62"/>
    <w:rsid w:val="00AE4273"/>
    <w:rsid w:val="00AE4D25"/>
    <w:rsid w:val="00AE5384"/>
    <w:rsid w:val="00AE6828"/>
    <w:rsid w:val="00AE6A32"/>
    <w:rsid w:val="00AE6FD6"/>
    <w:rsid w:val="00AF0523"/>
    <w:rsid w:val="00AF1EFE"/>
    <w:rsid w:val="00AF21CA"/>
    <w:rsid w:val="00AF3A82"/>
    <w:rsid w:val="00AF41C3"/>
    <w:rsid w:val="00AF472C"/>
    <w:rsid w:val="00AF47A7"/>
    <w:rsid w:val="00AF4FB0"/>
    <w:rsid w:val="00AF50EF"/>
    <w:rsid w:val="00AF5C0A"/>
    <w:rsid w:val="00AF5ED8"/>
    <w:rsid w:val="00B00EBC"/>
    <w:rsid w:val="00B00FA3"/>
    <w:rsid w:val="00B015A4"/>
    <w:rsid w:val="00B01FEB"/>
    <w:rsid w:val="00B02351"/>
    <w:rsid w:val="00B0285F"/>
    <w:rsid w:val="00B029CA"/>
    <w:rsid w:val="00B035D0"/>
    <w:rsid w:val="00B03786"/>
    <w:rsid w:val="00B03FFC"/>
    <w:rsid w:val="00B04E9A"/>
    <w:rsid w:val="00B07E4D"/>
    <w:rsid w:val="00B10AC0"/>
    <w:rsid w:val="00B10D14"/>
    <w:rsid w:val="00B10F58"/>
    <w:rsid w:val="00B11C74"/>
    <w:rsid w:val="00B12C70"/>
    <w:rsid w:val="00B138AE"/>
    <w:rsid w:val="00B14B9A"/>
    <w:rsid w:val="00B14E6B"/>
    <w:rsid w:val="00B16104"/>
    <w:rsid w:val="00B161EA"/>
    <w:rsid w:val="00B201C1"/>
    <w:rsid w:val="00B207AE"/>
    <w:rsid w:val="00B208F2"/>
    <w:rsid w:val="00B209B2"/>
    <w:rsid w:val="00B212F7"/>
    <w:rsid w:val="00B23AD2"/>
    <w:rsid w:val="00B23AE7"/>
    <w:rsid w:val="00B244C7"/>
    <w:rsid w:val="00B244E5"/>
    <w:rsid w:val="00B24905"/>
    <w:rsid w:val="00B25786"/>
    <w:rsid w:val="00B2743C"/>
    <w:rsid w:val="00B3006E"/>
    <w:rsid w:val="00B30EBC"/>
    <w:rsid w:val="00B3140A"/>
    <w:rsid w:val="00B3147F"/>
    <w:rsid w:val="00B32119"/>
    <w:rsid w:val="00B32154"/>
    <w:rsid w:val="00B328ED"/>
    <w:rsid w:val="00B34712"/>
    <w:rsid w:val="00B34FDE"/>
    <w:rsid w:val="00B35FE0"/>
    <w:rsid w:val="00B36528"/>
    <w:rsid w:val="00B36845"/>
    <w:rsid w:val="00B36978"/>
    <w:rsid w:val="00B3711D"/>
    <w:rsid w:val="00B37CF1"/>
    <w:rsid w:val="00B40672"/>
    <w:rsid w:val="00B41974"/>
    <w:rsid w:val="00B41EEB"/>
    <w:rsid w:val="00B42361"/>
    <w:rsid w:val="00B423CE"/>
    <w:rsid w:val="00B425D5"/>
    <w:rsid w:val="00B430DD"/>
    <w:rsid w:val="00B437E8"/>
    <w:rsid w:val="00B43D71"/>
    <w:rsid w:val="00B43DD6"/>
    <w:rsid w:val="00B441FF"/>
    <w:rsid w:val="00B46661"/>
    <w:rsid w:val="00B475D9"/>
    <w:rsid w:val="00B524EF"/>
    <w:rsid w:val="00B53E27"/>
    <w:rsid w:val="00B5415F"/>
    <w:rsid w:val="00B543E7"/>
    <w:rsid w:val="00B54421"/>
    <w:rsid w:val="00B5592D"/>
    <w:rsid w:val="00B55A9E"/>
    <w:rsid w:val="00B57293"/>
    <w:rsid w:val="00B57964"/>
    <w:rsid w:val="00B57AAC"/>
    <w:rsid w:val="00B621C6"/>
    <w:rsid w:val="00B62B0E"/>
    <w:rsid w:val="00B62F91"/>
    <w:rsid w:val="00B63123"/>
    <w:rsid w:val="00B638E0"/>
    <w:rsid w:val="00B63BB7"/>
    <w:rsid w:val="00B64BD6"/>
    <w:rsid w:val="00B666DE"/>
    <w:rsid w:val="00B67218"/>
    <w:rsid w:val="00B709EA"/>
    <w:rsid w:val="00B71AF6"/>
    <w:rsid w:val="00B729C5"/>
    <w:rsid w:val="00B734F4"/>
    <w:rsid w:val="00B74044"/>
    <w:rsid w:val="00B76E39"/>
    <w:rsid w:val="00B7700B"/>
    <w:rsid w:val="00B77ADC"/>
    <w:rsid w:val="00B805FC"/>
    <w:rsid w:val="00B808DB"/>
    <w:rsid w:val="00B809F3"/>
    <w:rsid w:val="00B818DB"/>
    <w:rsid w:val="00B81C8F"/>
    <w:rsid w:val="00B82208"/>
    <w:rsid w:val="00B83172"/>
    <w:rsid w:val="00B83EA1"/>
    <w:rsid w:val="00B8440F"/>
    <w:rsid w:val="00B84F81"/>
    <w:rsid w:val="00B85236"/>
    <w:rsid w:val="00B85F13"/>
    <w:rsid w:val="00B86275"/>
    <w:rsid w:val="00B866DB"/>
    <w:rsid w:val="00B86FF6"/>
    <w:rsid w:val="00B8764E"/>
    <w:rsid w:val="00B903A5"/>
    <w:rsid w:val="00B91F94"/>
    <w:rsid w:val="00B91FCE"/>
    <w:rsid w:val="00B9203E"/>
    <w:rsid w:val="00B92814"/>
    <w:rsid w:val="00B937C5"/>
    <w:rsid w:val="00B93A23"/>
    <w:rsid w:val="00B94889"/>
    <w:rsid w:val="00B95A56"/>
    <w:rsid w:val="00B96814"/>
    <w:rsid w:val="00B96850"/>
    <w:rsid w:val="00B97225"/>
    <w:rsid w:val="00BA00D4"/>
    <w:rsid w:val="00BA01AF"/>
    <w:rsid w:val="00BA0C49"/>
    <w:rsid w:val="00BA17B8"/>
    <w:rsid w:val="00BA2094"/>
    <w:rsid w:val="00BA2699"/>
    <w:rsid w:val="00BA3C24"/>
    <w:rsid w:val="00BA5D1F"/>
    <w:rsid w:val="00BA6876"/>
    <w:rsid w:val="00BB01C2"/>
    <w:rsid w:val="00BB11F5"/>
    <w:rsid w:val="00BB1BAF"/>
    <w:rsid w:val="00BB33DA"/>
    <w:rsid w:val="00BB349D"/>
    <w:rsid w:val="00BB39E5"/>
    <w:rsid w:val="00BB4255"/>
    <w:rsid w:val="00BB4593"/>
    <w:rsid w:val="00BB4B6F"/>
    <w:rsid w:val="00BB5AF4"/>
    <w:rsid w:val="00BB656A"/>
    <w:rsid w:val="00BB6C12"/>
    <w:rsid w:val="00BB7264"/>
    <w:rsid w:val="00BC0995"/>
    <w:rsid w:val="00BC1897"/>
    <w:rsid w:val="00BC1F7B"/>
    <w:rsid w:val="00BC2008"/>
    <w:rsid w:val="00BC2D49"/>
    <w:rsid w:val="00BC3C5A"/>
    <w:rsid w:val="00BC3E35"/>
    <w:rsid w:val="00BC4029"/>
    <w:rsid w:val="00BC5561"/>
    <w:rsid w:val="00BC5589"/>
    <w:rsid w:val="00BC5B65"/>
    <w:rsid w:val="00BC6112"/>
    <w:rsid w:val="00BD0525"/>
    <w:rsid w:val="00BD0B1F"/>
    <w:rsid w:val="00BD1205"/>
    <w:rsid w:val="00BD16A9"/>
    <w:rsid w:val="00BD19CB"/>
    <w:rsid w:val="00BD21CB"/>
    <w:rsid w:val="00BD577E"/>
    <w:rsid w:val="00BD6021"/>
    <w:rsid w:val="00BD6A49"/>
    <w:rsid w:val="00BD6D38"/>
    <w:rsid w:val="00BE1343"/>
    <w:rsid w:val="00BE1CF2"/>
    <w:rsid w:val="00BE1ED7"/>
    <w:rsid w:val="00BE2001"/>
    <w:rsid w:val="00BE3473"/>
    <w:rsid w:val="00BE39C0"/>
    <w:rsid w:val="00BE3E76"/>
    <w:rsid w:val="00BE44D5"/>
    <w:rsid w:val="00BE4954"/>
    <w:rsid w:val="00BE5540"/>
    <w:rsid w:val="00BE599C"/>
    <w:rsid w:val="00BE5AD5"/>
    <w:rsid w:val="00BE5F62"/>
    <w:rsid w:val="00BE6821"/>
    <w:rsid w:val="00BE74A6"/>
    <w:rsid w:val="00BF24B6"/>
    <w:rsid w:val="00BF2611"/>
    <w:rsid w:val="00BF4135"/>
    <w:rsid w:val="00BF466A"/>
    <w:rsid w:val="00BF5FC9"/>
    <w:rsid w:val="00BF7DED"/>
    <w:rsid w:val="00BF7DF2"/>
    <w:rsid w:val="00BF7F61"/>
    <w:rsid w:val="00C008D8"/>
    <w:rsid w:val="00C0214F"/>
    <w:rsid w:val="00C041ED"/>
    <w:rsid w:val="00C1098E"/>
    <w:rsid w:val="00C10DCB"/>
    <w:rsid w:val="00C12706"/>
    <w:rsid w:val="00C129B3"/>
    <w:rsid w:val="00C12F11"/>
    <w:rsid w:val="00C12F54"/>
    <w:rsid w:val="00C133FD"/>
    <w:rsid w:val="00C13AB7"/>
    <w:rsid w:val="00C145E8"/>
    <w:rsid w:val="00C14B90"/>
    <w:rsid w:val="00C14FBD"/>
    <w:rsid w:val="00C175FB"/>
    <w:rsid w:val="00C1772E"/>
    <w:rsid w:val="00C17AF6"/>
    <w:rsid w:val="00C17B40"/>
    <w:rsid w:val="00C20573"/>
    <w:rsid w:val="00C20603"/>
    <w:rsid w:val="00C2183E"/>
    <w:rsid w:val="00C219FD"/>
    <w:rsid w:val="00C21EB3"/>
    <w:rsid w:val="00C2307C"/>
    <w:rsid w:val="00C23BE6"/>
    <w:rsid w:val="00C25B27"/>
    <w:rsid w:val="00C27724"/>
    <w:rsid w:val="00C27F96"/>
    <w:rsid w:val="00C3236D"/>
    <w:rsid w:val="00C32BF6"/>
    <w:rsid w:val="00C3368B"/>
    <w:rsid w:val="00C3404B"/>
    <w:rsid w:val="00C34E26"/>
    <w:rsid w:val="00C355D1"/>
    <w:rsid w:val="00C35C7F"/>
    <w:rsid w:val="00C364DE"/>
    <w:rsid w:val="00C36A15"/>
    <w:rsid w:val="00C36F49"/>
    <w:rsid w:val="00C3784B"/>
    <w:rsid w:val="00C37AA4"/>
    <w:rsid w:val="00C40F4B"/>
    <w:rsid w:val="00C41642"/>
    <w:rsid w:val="00C41958"/>
    <w:rsid w:val="00C43DEB"/>
    <w:rsid w:val="00C44099"/>
    <w:rsid w:val="00C45CE6"/>
    <w:rsid w:val="00C46A53"/>
    <w:rsid w:val="00C4781F"/>
    <w:rsid w:val="00C47B30"/>
    <w:rsid w:val="00C47D89"/>
    <w:rsid w:val="00C47F52"/>
    <w:rsid w:val="00C47F6A"/>
    <w:rsid w:val="00C50720"/>
    <w:rsid w:val="00C50A29"/>
    <w:rsid w:val="00C50E2F"/>
    <w:rsid w:val="00C5134B"/>
    <w:rsid w:val="00C5136B"/>
    <w:rsid w:val="00C52693"/>
    <w:rsid w:val="00C5331A"/>
    <w:rsid w:val="00C5355B"/>
    <w:rsid w:val="00C543B4"/>
    <w:rsid w:val="00C54480"/>
    <w:rsid w:val="00C54BB3"/>
    <w:rsid w:val="00C557A2"/>
    <w:rsid w:val="00C55B2E"/>
    <w:rsid w:val="00C55F16"/>
    <w:rsid w:val="00C60303"/>
    <w:rsid w:val="00C60F6B"/>
    <w:rsid w:val="00C61E49"/>
    <w:rsid w:val="00C61E6A"/>
    <w:rsid w:val="00C62256"/>
    <w:rsid w:val="00C62E38"/>
    <w:rsid w:val="00C659FC"/>
    <w:rsid w:val="00C65D4D"/>
    <w:rsid w:val="00C676DF"/>
    <w:rsid w:val="00C7077D"/>
    <w:rsid w:val="00C728FD"/>
    <w:rsid w:val="00C7355D"/>
    <w:rsid w:val="00C7422C"/>
    <w:rsid w:val="00C74303"/>
    <w:rsid w:val="00C75129"/>
    <w:rsid w:val="00C75467"/>
    <w:rsid w:val="00C7618D"/>
    <w:rsid w:val="00C769F8"/>
    <w:rsid w:val="00C76DCF"/>
    <w:rsid w:val="00C77FCE"/>
    <w:rsid w:val="00C8196D"/>
    <w:rsid w:val="00C843A0"/>
    <w:rsid w:val="00C84B63"/>
    <w:rsid w:val="00C86535"/>
    <w:rsid w:val="00C8701C"/>
    <w:rsid w:val="00C873E5"/>
    <w:rsid w:val="00C87477"/>
    <w:rsid w:val="00C87DA9"/>
    <w:rsid w:val="00C9072C"/>
    <w:rsid w:val="00C913DD"/>
    <w:rsid w:val="00C91BA8"/>
    <w:rsid w:val="00C91E2E"/>
    <w:rsid w:val="00C92E75"/>
    <w:rsid w:val="00C94964"/>
    <w:rsid w:val="00C94CA6"/>
    <w:rsid w:val="00C94E95"/>
    <w:rsid w:val="00C97294"/>
    <w:rsid w:val="00CA03E4"/>
    <w:rsid w:val="00CA0817"/>
    <w:rsid w:val="00CA17B2"/>
    <w:rsid w:val="00CA1A83"/>
    <w:rsid w:val="00CA2444"/>
    <w:rsid w:val="00CA29AE"/>
    <w:rsid w:val="00CA3223"/>
    <w:rsid w:val="00CA369A"/>
    <w:rsid w:val="00CA5830"/>
    <w:rsid w:val="00CA5B57"/>
    <w:rsid w:val="00CA70A0"/>
    <w:rsid w:val="00CA7A54"/>
    <w:rsid w:val="00CA7D04"/>
    <w:rsid w:val="00CB069A"/>
    <w:rsid w:val="00CB0B8B"/>
    <w:rsid w:val="00CB152F"/>
    <w:rsid w:val="00CB15A4"/>
    <w:rsid w:val="00CB1967"/>
    <w:rsid w:val="00CB1F18"/>
    <w:rsid w:val="00CB1F21"/>
    <w:rsid w:val="00CB3FEF"/>
    <w:rsid w:val="00CB4DDF"/>
    <w:rsid w:val="00CB6AA4"/>
    <w:rsid w:val="00CB7735"/>
    <w:rsid w:val="00CB7755"/>
    <w:rsid w:val="00CC21B8"/>
    <w:rsid w:val="00CC2CFD"/>
    <w:rsid w:val="00CC2D54"/>
    <w:rsid w:val="00CC2E11"/>
    <w:rsid w:val="00CC2E8E"/>
    <w:rsid w:val="00CC2FB6"/>
    <w:rsid w:val="00CC31A2"/>
    <w:rsid w:val="00CC3BB6"/>
    <w:rsid w:val="00CC515C"/>
    <w:rsid w:val="00CC6309"/>
    <w:rsid w:val="00CC7A41"/>
    <w:rsid w:val="00CC7B18"/>
    <w:rsid w:val="00CD0D2F"/>
    <w:rsid w:val="00CD103C"/>
    <w:rsid w:val="00CD19B0"/>
    <w:rsid w:val="00CD1AEF"/>
    <w:rsid w:val="00CD1AFD"/>
    <w:rsid w:val="00CD1BD6"/>
    <w:rsid w:val="00CD1CF2"/>
    <w:rsid w:val="00CD21FE"/>
    <w:rsid w:val="00CD2533"/>
    <w:rsid w:val="00CD39D7"/>
    <w:rsid w:val="00CD3CC0"/>
    <w:rsid w:val="00CD44CE"/>
    <w:rsid w:val="00CD496A"/>
    <w:rsid w:val="00CD4A3C"/>
    <w:rsid w:val="00CD4BE2"/>
    <w:rsid w:val="00CD5789"/>
    <w:rsid w:val="00CD5BB3"/>
    <w:rsid w:val="00CD7DA3"/>
    <w:rsid w:val="00CE0344"/>
    <w:rsid w:val="00CE186C"/>
    <w:rsid w:val="00CE1B34"/>
    <w:rsid w:val="00CE1EFD"/>
    <w:rsid w:val="00CE2521"/>
    <w:rsid w:val="00CE319D"/>
    <w:rsid w:val="00CE3835"/>
    <w:rsid w:val="00CE63C6"/>
    <w:rsid w:val="00CE738E"/>
    <w:rsid w:val="00CE7C8A"/>
    <w:rsid w:val="00CF030C"/>
    <w:rsid w:val="00CF11F4"/>
    <w:rsid w:val="00CF1B0B"/>
    <w:rsid w:val="00CF2BFC"/>
    <w:rsid w:val="00CF3C80"/>
    <w:rsid w:val="00CF4A60"/>
    <w:rsid w:val="00CF515D"/>
    <w:rsid w:val="00CF72E0"/>
    <w:rsid w:val="00CF7622"/>
    <w:rsid w:val="00D002D2"/>
    <w:rsid w:val="00D00ACB"/>
    <w:rsid w:val="00D02634"/>
    <w:rsid w:val="00D027C7"/>
    <w:rsid w:val="00D03602"/>
    <w:rsid w:val="00D03683"/>
    <w:rsid w:val="00D037EE"/>
    <w:rsid w:val="00D038C3"/>
    <w:rsid w:val="00D04030"/>
    <w:rsid w:val="00D04882"/>
    <w:rsid w:val="00D04E19"/>
    <w:rsid w:val="00D04F71"/>
    <w:rsid w:val="00D052C9"/>
    <w:rsid w:val="00D05EB9"/>
    <w:rsid w:val="00D06537"/>
    <w:rsid w:val="00D077FC"/>
    <w:rsid w:val="00D07D71"/>
    <w:rsid w:val="00D10B66"/>
    <w:rsid w:val="00D114E6"/>
    <w:rsid w:val="00D12486"/>
    <w:rsid w:val="00D1257D"/>
    <w:rsid w:val="00D131AD"/>
    <w:rsid w:val="00D13334"/>
    <w:rsid w:val="00D135F2"/>
    <w:rsid w:val="00D13A46"/>
    <w:rsid w:val="00D14437"/>
    <w:rsid w:val="00D14515"/>
    <w:rsid w:val="00D14525"/>
    <w:rsid w:val="00D14E4C"/>
    <w:rsid w:val="00D15684"/>
    <w:rsid w:val="00D1652C"/>
    <w:rsid w:val="00D1714B"/>
    <w:rsid w:val="00D17FCC"/>
    <w:rsid w:val="00D20058"/>
    <w:rsid w:val="00D215B0"/>
    <w:rsid w:val="00D21D42"/>
    <w:rsid w:val="00D21D49"/>
    <w:rsid w:val="00D22A85"/>
    <w:rsid w:val="00D22C81"/>
    <w:rsid w:val="00D2308B"/>
    <w:rsid w:val="00D231CC"/>
    <w:rsid w:val="00D2325B"/>
    <w:rsid w:val="00D23E11"/>
    <w:rsid w:val="00D24007"/>
    <w:rsid w:val="00D24262"/>
    <w:rsid w:val="00D2440E"/>
    <w:rsid w:val="00D24C58"/>
    <w:rsid w:val="00D25346"/>
    <w:rsid w:val="00D25C24"/>
    <w:rsid w:val="00D2626E"/>
    <w:rsid w:val="00D26550"/>
    <w:rsid w:val="00D30D70"/>
    <w:rsid w:val="00D317DA"/>
    <w:rsid w:val="00D32016"/>
    <w:rsid w:val="00D3256E"/>
    <w:rsid w:val="00D3282C"/>
    <w:rsid w:val="00D33C01"/>
    <w:rsid w:val="00D33CD1"/>
    <w:rsid w:val="00D34525"/>
    <w:rsid w:val="00D35339"/>
    <w:rsid w:val="00D36EE0"/>
    <w:rsid w:val="00D373C6"/>
    <w:rsid w:val="00D40F6A"/>
    <w:rsid w:val="00D41B89"/>
    <w:rsid w:val="00D42ACB"/>
    <w:rsid w:val="00D4305D"/>
    <w:rsid w:val="00D445F7"/>
    <w:rsid w:val="00D4487D"/>
    <w:rsid w:val="00D451CC"/>
    <w:rsid w:val="00D46074"/>
    <w:rsid w:val="00D46C04"/>
    <w:rsid w:val="00D50DA3"/>
    <w:rsid w:val="00D50FA6"/>
    <w:rsid w:val="00D5205D"/>
    <w:rsid w:val="00D52113"/>
    <w:rsid w:val="00D5255D"/>
    <w:rsid w:val="00D5259A"/>
    <w:rsid w:val="00D55169"/>
    <w:rsid w:val="00D56366"/>
    <w:rsid w:val="00D56849"/>
    <w:rsid w:val="00D56FE4"/>
    <w:rsid w:val="00D57270"/>
    <w:rsid w:val="00D5728B"/>
    <w:rsid w:val="00D5738A"/>
    <w:rsid w:val="00D574A9"/>
    <w:rsid w:val="00D5775B"/>
    <w:rsid w:val="00D57C14"/>
    <w:rsid w:val="00D6027F"/>
    <w:rsid w:val="00D61525"/>
    <w:rsid w:val="00D61C9A"/>
    <w:rsid w:val="00D63327"/>
    <w:rsid w:val="00D6341D"/>
    <w:rsid w:val="00D63555"/>
    <w:rsid w:val="00D64167"/>
    <w:rsid w:val="00D663C1"/>
    <w:rsid w:val="00D66E68"/>
    <w:rsid w:val="00D67B7C"/>
    <w:rsid w:val="00D7014A"/>
    <w:rsid w:val="00D70C09"/>
    <w:rsid w:val="00D71A95"/>
    <w:rsid w:val="00D71AED"/>
    <w:rsid w:val="00D729AC"/>
    <w:rsid w:val="00D729B4"/>
    <w:rsid w:val="00D72CF5"/>
    <w:rsid w:val="00D7327A"/>
    <w:rsid w:val="00D74377"/>
    <w:rsid w:val="00D745C8"/>
    <w:rsid w:val="00D74C50"/>
    <w:rsid w:val="00D75944"/>
    <w:rsid w:val="00D7675E"/>
    <w:rsid w:val="00D77463"/>
    <w:rsid w:val="00D806E1"/>
    <w:rsid w:val="00D80ECB"/>
    <w:rsid w:val="00D810C4"/>
    <w:rsid w:val="00D81106"/>
    <w:rsid w:val="00D81D32"/>
    <w:rsid w:val="00D8253C"/>
    <w:rsid w:val="00D82608"/>
    <w:rsid w:val="00D82EA9"/>
    <w:rsid w:val="00D838E8"/>
    <w:rsid w:val="00D83C00"/>
    <w:rsid w:val="00D84499"/>
    <w:rsid w:val="00D8478A"/>
    <w:rsid w:val="00D84C00"/>
    <w:rsid w:val="00D84FC1"/>
    <w:rsid w:val="00D86700"/>
    <w:rsid w:val="00D8723A"/>
    <w:rsid w:val="00D93666"/>
    <w:rsid w:val="00D937CE"/>
    <w:rsid w:val="00D93EAB"/>
    <w:rsid w:val="00D95541"/>
    <w:rsid w:val="00D95A64"/>
    <w:rsid w:val="00D95DBD"/>
    <w:rsid w:val="00D96EE9"/>
    <w:rsid w:val="00D97B48"/>
    <w:rsid w:val="00D97E35"/>
    <w:rsid w:val="00DA0095"/>
    <w:rsid w:val="00DA014D"/>
    <w:rsid w:val="00DA0988"/>
    <w:rsid w:val="00DA255E"/>
    <w:rsid w:val="00DA3B5E"/>
    <w:rsid w:val="00DA4CB9"/>
    <w:rsid w:val="00DA6BB3"/>
    <w:rsid w:val="00DA78E6"/>
    <w:rsid w:val="00DB0C21"/>
    <w:rsid w:val="00DB150C"/>
    <w:rsid w:val="00DB1F10"/>
    <w:rsid w:val="00DB1F37"/>
    <w:rsid w:val="00DB2259"/>
    <w:rsid w:val="00DB241D"/>
    <w:rsid w:val="00DB2A2A"/>
    <w:rsid w:val="00DB3054"/>
    <w:rsid w:val="00DB3D49"/>
    <w:rsid w:val="00DB4429"/>
    <w:rsid w:val="00DB496B"/>
    <w:rsid w:val="00DB7019"/>
    <w:rsid w:val="00DB77E5"/>
    <w:rsid w:val="00DC0339"/>
    <w:rsid w:val="00DC315C"/>
    <w:rsid w:val="00DC427F"/>
    <w:rsid w:val="00DC4625"/>
    <w:rsid w:val="00DC4AA0"/>
    <w:rsid w:val="00DC73C5"/>
    <w:rsid w:val="00DC7651"/>
    <w:rsid w:val="00DC77B9"/>
    <w:rsid w:val="00DD090A"/>
    <w:rsid w:val="00DD1674"/>
    <w:rsid w:val="00DD26E8"/>
    <w:rsid w:val="00DD2E6F"/>
    <w:rsid w:val="00DD4CFD"/>
    <w:rsid w:val="00DD4D92"/>
    <w:rsid w:val="00DD4ECA"/>
    <w:rsid w:val="00DD4F85"/>
    <w:rsid w:val="00DD5132"/>
    <w:rsid w:val="00DD75B3"/>
    <w:rsid w:val="00DD7A20"/>
    <w:rsid w:val="00DE1E50"/>
    <w:rsid w:val="00DE23A4"/>
    <w:rsid w:val="00DE2867"/>
    <w:rsid w:val="00DE31E3"/>
    <w:rsid w:val="00DE42AE"/>
    <w:rsid w:val="00DE5205"/>
    <w:rsid w:val="00DE6D17"/>
    <w:rsid w:val="00DE7E52"/>
    <w:rsid w:val="00DE7EFB"/>
    <w:rsid w:val="00DF0616"/>
    <w:rsid w:val="00DF3875"/>
    <w:rsid w:val="00DF3E55"/>
    <w:rsid w:val="00DF421C"/>
    <w:rsid w:val="00DF528A"/>
    <w:rsid w:val="00E0033B"/>
    <w:rsid w:val="00E0154C"/>
    <w:rsid w:val="00E019C2"/>
    <w:rsid w:val="00E01ADF"/>
    <w:rsid w:val="00E01C75"/>
    <w:rsid w:val="00E0212D"/>
    <w:rsid w:val="00E02B04"/>
    <w:rsid w:val="00E0316A"/>
    <w:rsid w:val="00E05C6C"/>
    <w:rsid w:val="00E06363"/>
    <w:rsid w:val="00E0736F"/>
    <w:rsid w:val="00E07D44"/>
    <w:rsid w:val="00E103EC"/>
    <w:rsid w:val="00E1118D"/>
    <w:rsid w:val="00E11417"/>
    <w:rsid w:val="00E14160"/>
    <w:rsid w:val="00E1423B"/>
    <w:rsid w:val="00E1439C"/>
    <w:rsid w:val="00E14FA2"/>
    <w:rsid w:val="00E213E9"/>
    <w:rsid w:val="00E21641"/>
    <w:rsid w:val="00E21E0C"/>
    <w:rsid w:val="00E220C1"/>
    <w:rsid w:val="00E22683"/>
    <w:rsid w:val="00E22C1D"/>
    <w:rsid w:val="00E22C63"/>
    <w:rsid w:val="00E22EBE"/>
    <w:rsid w:val="00E23124"/>
    <w:rsid w:val="00E236D7"/>
    <w:rsid w:val="00E2410F"/>
    <w:rsid w:val="00E253C8"/>
    <w:rsid w:val="00E26E91"/>
    <w:rsid w:val="00E2748A"/>
    <w:rsid w:val="00E27702"/>
    <w:rsid w:val="00E27C8D"/>
    <w:rsid w:val="00E3057B"/>
    <w:rsid w:val="00E322A4"/>
    <w:rsid w:val="00E333B9"/>
    <w:rsid w:val="00E33FBF"/>
    <w:rsid w:val="00E34126"/>
    <w:rsid w:val="00E34D04"/>
    <w:rsid w:val="00E3538C"/>
    <w:rsid w:val="00E35E59"/>
    <w:rsid w:val="00E35F7D"/>
    <w:rsid w:val="00E365A9"/>
    <w:rsid w:val="00E365EE"/>
    <w:rsid w:val="00E36B0B"/>
    <w:rsid w:val="00E36CA0"/>
    <w:rsid w:val="00E3744F"/>
    <w:rsid w:val="00E3770C"/>
    <w:rsid w:val="00E403CE"/>
    <w:rsid w:val="00E40D36"/>
    <w:rsid w:val="00E41613"/>
    <w:rsid w:val="00E41E26"/>
    <w:rsid w:val="00E42862"/>
    <w:rsid w:val="00E434EC"/>
    <w:rsid w:val="00E43698"/>
    <w:rsid w:val="00E44499"/>
    <w:rsid w:val="00E44655"/>
    <w:rsid w:val="00E45082"/>
    <w:rsid w:val="00E45329"/>
    <w:rsid w:val="00E458B7"/>
    <w:rsid w:val="00E46C8E"/>
    <w:rsid w:val="00E47530"/>
    <w:rsid w:val="00E47E68"/>
    <w:rsid w:val="00E503C1"/>
    <w:rsid w:val="00E51008"/>
    <w:rsid w:val="00E512B1"/>
    <w:rsid w:val="00E514D1"/>
    <w:rsid w:val="00E5220C"/>
    <w:rsid w:val="00E52258"/>
    <w:rsid w:val="00E5233F"/>
    <w:rsid w:val="00E52F67"/>
    <w:rsid w:val="00E535B9"/>
    <w:rsid w:val="00E536E9"/>
    <w:rsid w:val="00E5374B"/>
    <w:rsid w:val="00E54B36"/>
    <w:rsid w:val="00E54FC6"/>
    <w:rsid w:val="00E56256"/>
    <w:rsid w:val="00E564A6"/>
    <w:rsid w:val="00E566AE"/>
    <w:rsid w:val="00E604D9"/>
    <w:rsid w:val="00E6050E"/>
    <w:rsid w:val="00E61B1D"/>
    <w:rsid w:val="00E620C6"/>
    <w:rsid w:val="00E624C5"/>
    <w:rsid w:val="00E626E8"/>
    <w:rsid w:val="00E62A8D"/>
    <w:rsid w:val="00E63D95"/>
    <w:rsid w:val="00E65277"/>
    <w:rsid w:val="00E6542E"/>
    <w:rsid w:val="00E65689"/>
    <w:rsid w:val="00E65D44"/>
    <w:rsid w:val="00E66087"/>
    <w:rsid w:val="00E666E5"/>
    <w:rsid w:val="00E67413"/>
    <w:rsid w:val="00E67911"/>
    <w:rsid w:val="00E7124F"/>
    <w:rsid w:val="00E7213D"/>
    <w:rsid w:val="00E7233B"/>
    <w:rsid w:val="00E723C7"/>
    <w:rsid w:val="00E73312"/>
    <w:rsid w:val="00E73677"/>
    <w:rsid w:val="00E74E6E"/>
    <w:rsid w:val="00E756FA"/>
    <w:rsid w:val="00E75E12"/>
    <w:rsid w:val="00E803B0"/>
    <w:rsid w:val="00E80866"/>
    <w:rsid w:val="00E80E0C"/>
    <w:rsid w:val="00E81098"/>
    <w:rsid w:val="00E81849"/>
    <w:rsid w:val="00E81D88"/>
    <w:rsid w:val="00E81F5C"/>
    <w:rsid w:val="00E82096"/>
    <w:rsid w:val="00E83324"/>
    <w:rsid w:val="00E83A4D"/>
    <w:rsid w:val="00E84BA2"/>
    <w:rsid w:val="00E84DA2"/>
    <w:rsid w:val="00E8660F"/>
    <w:rsid w:val="00E8700D"/>
    <w:rsid w:val="00E87FEE"/>
    <w:rsid w:val="00E902AD"/>
    <w:rsid w:val="00E9081E"/>
    <w:rsid w:val="00E90B7F"/>
    <w:rsid w:val="00E91897"/>
    <w:rsid w:val="00E92AF8"/>
    <w:rsid w:val="00E942F3"/>
    <w:rsid w:val="00E94567"/>
    <w:rsid w:val="00E9492A"/>
    <w:rsid w:val="00E96E16"/>
    <w:rsid w:val="00E97DED"/>
    <w:rsid w:val="00EA1D51"/>
    <w:rsid w:val="00EA1E4C"/>
    <w:rsid w:val="00EA3D1A"/>
    <w:rsid w:val="00EA5005"/>
    <w:rsid w:val="00EA5D56"/>
    <w:rsid w:val="00EA672B"/>
    <w:rsid w:val="00EB00DF"/>
    <w:rsid w:val="00EB103F"/>
    <w:rsid w:val="00EB12C6"/>
    <w:rsid w:val="00EB2D26"/>
    <w:rsid w:val="00EB33FC"/>
    <w:rsid w:val="00EB3944"/>
    <w:rsid w:val="00EB3AB4"/>
    <w:rsid w:val="00EB529F"/>
    <w:rsid w:val="00EB601F"/>
    <w:rsid w:val="00EB6674"/>
    <w:rsid w:val="00EB7A02"/>
    <w:rsid w:val="00EB7E62"/>
    <w:rsid w:val="00EC0020"/>
    <w:rsid w:val="00EC0370"/>
    <w:rsid w:val="00EC0DFC"/>
    <w:rsid w:val="00EC18D1"/>
    <w:rsid w:val="00EC1946"/>
    <w:rsid w:val="00EC2121"/>
    <w:rsid w:val="00EC2A71"/>
    <w:rsid w:val="00EC2E20"/>
    <w:rsid w:val="00EC3234"/>
    <w:rsid w:val="00EC3282"/>
    <w:rsid w:val="00EC38EE"/>
    <w:rsid w:val="00EC3AF1"/>
    <w:rsid w:val="00EC40B5"/>
    <w:rsid w:val="00EC4320"/>
    <w:rsid w:val="00EC4EC5"/>
    <w:rsid w:val="00EC5006"/>
    <w:rsid w:val="00EC573C"/>
    <w:rsid w:val="00EC5902"/>
    <w:rsid w:val="00EC59EB"/>
    <w:rsid w:val="00EC6695"/>
    <w:rsid w:val="00EC6B0C"/>
    <w:rsid w:val="00EC7355"/>
    <w:rsid w:val="00EC7BDD"/>
    <w:rsid w:val="00ED041A"/>
    <w:rsid w:val="00ED0622"/>
    <w:rsid w:val="00ED0859"/>
    <w:rsid w:val="00ED0C35"/>
    <w:rsid w:val="00ED1552"/>
    <w:rsid w:val="00ED1F8E"/>
    <w:rsid w:val="00ED219C"/>
    <w:rsid w:val="00ED288C"/>
    <w:rsid w:val="00ED3311"/>
    <w:rsid w:val="00ED3B17"/>
    <w:rsid w:val="00ED4EC4"/>
    <w:rsid w:val="00ED6401"/>
    <w:rsid w:val="00ED6827"/>
    <w:rsid w:val="00ED7AF7"/>
    <w:rsid w:val="00EE09E1"/>
    <w:rsid w:val="00EE1C69"/>
    <w:rsid w:val="00EE200A"/>
    <w:rsid w:val="00EE20E7"/>
    <w:rsid w:val="00EE23A9"/>
    <w:rsid w:val="00EE2A12"/>
    <w:rsid w:val="00EE3FBA"/>
    <w:rsid w:val="00EE4D13"/>
    <w:rsid w:val="00EE68B6"/>
    <w:rsid w:val="00EE739E"/>
    <w:rsid w:val="00EE7C3B"/>
    <w:rsid w:val="00EF02CA"/>
    <w:rsid w:val="00EF0D94"/>
    <w:rsid w:val="00EF1A2B"/>
    <w:rsid w:val="00EF2C6A"/>
    <w:rsid w:val="00EF3CDE"/>
    <w:rsid w:val="00EF487E"/>
    <w:rsid w:val="00EF5234"/>
    <w:rsid w:val="00EF5766"/>
    <w:rsid w:val="00EF5AD9"/>
    <w:rsid w:val="00EF683F"/>
    <w:rsid w:val="00EF6A3D"/>
    <w:rsid w:val="00EF797B"/>
    <w:rsid w:val="00F002CC"/>
    <w:rsid w:val="00F00484"/>
    <w:rsid w:val="00F01342"/>
    <w:rsid w:val="00F0225B"/>
    <w:rsid w:val="00F0252F"/>
    <w:rsid w:val="00F0358D"/>
    <w:rsid w:val="00F03BDC"/>
    <w:rsid w:val="00F04056"/>
    <w:rsid w:val="00F049D9"/>
    <w:rsid w:val="00F05BE8"/>
    <w:rsid w:val="00F070C7"/>
    <w:rsid w:val="00F10695"/>
    <w:rsid w:val="00F11149"/>
    <w:rsid w:val="00F1225A"/>
    <w:rsid w:val="00F1359B"/>
    <w:rsid w:val="00F135EA"/>
    <w:rsid w:val="00F13A60"/>
    <w:rsid w:val="00F157F8"/>
    <w:rsid w:val="00F15F32"/>
    <w:rsid w:val="00F1618E"/>
    <w:rsid w:val="00F16DBD"/>
    <w:rsid w:val="00F17788"/>
    <w:rsid w:val="00F17AD8"/>
    <w:rsid w:val="00F20878"/>
    <w:rsid w:val="00F20B3D"/>
    <w:rsid w:val="00F20B9E"/>
    <w:rsid w:val="00F20CDB"/>
    <w:rsid w:val="00F21A84"/>
    <w:rsid w:val="00F21B84"/>
    <w:rsid w:val="00F21C69"/>
    <w:rsid w:val="00F22329"/>
    <w:rsid w:val="00F22B08"/>
    <w:rsid w:val="00F230DC"/>
    <w:rsid w:val="00F23607"/>
    <w:rsid w:val="00F240D4"/>
    <w:rsid w:val="00F2636C"/>
    <w:rsid w:val="00F26ACB"/>
    <w:rsid w:val="00F27C15"/>
    <w:rsid w:val="00F302D0"/>
    <w:rsid w:val="00F30719"/>
    <w:rsid w:val="00F30F2D"/>
    <w:rsid w:val="00F31EA4"/>
    <w:rsid w:val="00F32757"/>
    <w:rsid w:val="00F35074"/>
    <w:rsid w:val="00F35238"/>
    <w:rsid w:val="00F35B80"/>
    <w:rsid w:val="00F35D1D"/>
    <w:rsid w:val="00F369FB"/>
    <w:rsid w:val="00F3748B"/>
    <w:rsid w:val="00F40610"/>
    <w:rsid w:val="00F41D5B"/>
    <w:rsid w:val="00F42728"/>
    <w:rsid w:val="00F43D53"/>
    <w:rsid w:val="00F45397"/>
    <w:rsid w:val="00F455E9"/>
    <w:rsid w:val="00F469AC"/>
    <w:rsid w:val="00F47253"/>
    <w:rsid w:val="00F474E4"/>
    <w:rsid w:val="00F47DD8"/>
    <w:rsid w:val="00F50067"/>
    <w:rsid w:val="00F506C0"/>
    <w:rsid w:val="00F50E8B"/>
    <w:rsid w:val="00F50EED"/>
    <w:rsid w:val="00F512FD"/>
    <w:rsid w:val="00F515C3"/>
    <w:rsid w:val="00F51C3E"/>
    <w:rsid w:val="00F53685"/>
    <w:rsid w:val="00F54317"/>
    <w:rsid w:val="00F5578E"/>
    <w:rsid w:val="00F56B46"/>
    <w:rsid w:val="00F56BCA"/>
    <w:rsid w:val="00F56D7E"/>
    <w:rsid w:val="00F576D2"/>
    <w:rsid w:val="00F57FAC"/>
    <w:rsid w:val="00F60DE4"/>
    <w:rsid w:val="00F6171E"/>
    <w:rsid w:val="00F62A2D"/>
    <w:rsid w:val="00F62AD3"/>
    <w:rsid w:val="00F630F8"/>
    <w:rsid w:val="00F641BD"/>
    <w:rsid w:val="00F647EA"/>
    <w:rsid w:val="00F65047"/>
    <w:rsid w:val="00F67796"/>
    <w:rsid w:val="00F70A29"/>
    <w:rsid w:val="00F72EB5"/>
    <w:rsid w:val="00F73806"/>
    <w:rsid w:val="00F738F9"/>
    <w:rsid w:val="00F739CE"/>
    <w:rsid w:val="00F7421B"/>
    <w:rsid w:val="00F75108"/>
    <w:rsid w:val="00F75537"/>
    <w:rsid w:val="00F75EFA"/>
    <w:rsid w:val="00F760F0"/>
    <w:rsid w:val="00F765C1"/>
    <w:rsid w:val="00F76C53"/>
    <w:rsid w:val="00F80374"/>
    <w:rsid w:val="00F809C5"/>
    <w:rsid w:val="00F80A28"/>
    <w:rsid w:val="00F80BDD"/>
    <w:rsid w:val="00F80D64"/>
    <w:rsid w:val="00F819C3"/>
    <w:rsid w:val="00F81E63"/>
    <w:rsid w:val="00F82570"/>
    <w:rsid w:val="00F826F2"/>
    <w:rsid w:val="00F8295A"/>
    <w:rsid w:val="00F839CB"/>
    <w:rsid w:val="00F84C44"/>
    <w:rsid w:val="00F875D5"/>
    <w:rsid w:val="00F87AA3"/>
    <w:rsid w:val="00F902D9"/>
    <w:rsid w:val="00F92A2C"/>
    <w:rsid w:val="00F93746"/>
    <w:rsid w:val="00F96B0F"/>
    <w:rsid w:val="00F97A38"/>
    <w:rsid w:val="00F97C5F"/>
    <w:rsid w:val="00F97D3B"/>
    <w:rsid w:val="00FA105B"/>
    <w:rsid w:val="00FA1597"/>
    <w:rsid w:val="00FA33F2"/>
    <w:rsid w:val="00FA3691"/>
    <w:rsid w:val="00FA3816"/>
    <w:rsid w:val="00FA413D"/>
    <w:rsid w:val="00FA55B8"/>
    <w:rsid w:val="00FA571B"/>
    <w:rsid w:val="00FA6262"/>
    <w:rsid w:val="00FA77AF"/>
    <w:rsid w:val="00FA7A3F"/>
    <w:rsid w:val="00FB0392"/>
    <w:rsid w:val="00FB0BF1"/>
    <w:rsid w:val="00FB1F74"/>
    <w:rsid w:val="00FB25D1"/>
    <w:rsid w:val="00FB31AF"/>
    <w:rsid w:val="00FB6557"/>
    <w:rsid w:val="00FB65B4"/>
    <w:rsid w:val="00FB756A"/>
    <w:rsid w:val="00FC00C6"/>
    <w:rsid w:val="00FC0C4D"/>
    <w:rsid w:val="00FC227D"/>
    <w:rsid w:val="00FC28CC"/>
    <w:rsid w:val="00FC53E2"/>
    <w:rsid w:val="00FC5447"/>
    <w:rsid w:val="00FC5AAB"/>
    <w:rsid w:val="00FC6090"/>
    <w:rsid w:val="00FC63D5"/>
    <w:rsid w:val="00FD0EE1"/>
    <w:rsid w:val="00FD12CD"/>
    <w:rsid w:val="00FD1681"/>
    <w:rsid w:val="00FD1F10"/>
    <w:rsid w:val="00FD3263"/>
    <w:rsid w:val="00FD342C"/>
    <w:rsid w:val="00FD3439"/>
    <w:rsid w:val="00FD574A"/>
    <w:rsid w:val="00FD6EDF"/>
    <w:rsid w:val="00FE10D8"/>
    <w:rsid w:val="00FE22B6"/>
    <w:rsid w:val="00FE2F35"/>
    <w:rsid w:val="00FE302A"/>
    <w:rsid w:val="00FE318B"/>
    <w:rsid w:val="00FE3CCA"/>
    <w:rsid w:val="00FE4130"/>
    <w:rsid w:val="00FE5403"/>
    <w:rsid w:val="00FE5733"/>
    <w:rsid w:val="00FE5A93"/>
    <w:rsid w:val="00FE7DAC"/>
    <w:rsid w:val="00FF010D"/>
    <w:rsid w:val="00FF1316"/>
    <w:rsid w:val="00FF3374"/>
    <w:rsid w:val="00FF3494"/>
    <w:rsid w:val="00FF3850"/>
    <w:rsid w:val="00FF3A39"/>
    <w:rsid w:val="00FF44A8"/>
    <w:rsid w:val="00FF6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4E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765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4E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49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9AA"/>
    <w:rPr>
      <w:rFonts w:ascii="Tahoma" w:eastAsia="Times New Roman" w:hAnsi="Tahoma" w:cs="Tahoma"/>
      <w:sz w:val="16"/>
      <w:szCs w:val="16"/>
    </w:rPr>
  </w:style>
  <w:style w:type="character" w:styleId="Emphasis">
    <w:name w:val="Emphasis"/>
    <w:basedOn w:val="DefaultParagraphFont"/>
    <w:qFormat/>
    <w:rsid w:val="00093F0E"/>
    <w:rPr>
      <w:i/>
      <w:iCs/>
    </w:rPr>
  </w:style>
  <w:style w:type="paragraph" w:styleId="Header">
    <w:name w:val="header"/>
    <w:basedOn w:val="Normal"/>
    <w:link w:val="HeaderChar"/>
    <w:uiPriority w:val="99"/>
    <w:semiHidden/>
    <w:unhideWhenUsed/>
    <w:rsid w:val="00F512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512F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512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512FD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CB069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B069A"/>
    <w:rPr>
      <w:rFonts w:eastAsiaTheme="minorEastAsia"/>
    </w:rPr>
  </w:style>
  <w:style w:type="paragraph" w:styleId="BodyText2">
    <w:name w:val="Body Text 2"/>
    <w:basedOn w:val="Normal"/>
    <w:link w:val="BodyText2Char"/>
    <w:rsid w:val="00D22C81"/>
    <w:rPr>
      <w:rFonts w:ascii="Verdana" w:hAnsi="Verdana" w:cs="Angsana New"/>
      <w:sz w:val="22"/>
    </w:rPr>
  </w:style>
  <w:style w:type="character" w:customStyle="1" w:styleId="BodyText2Char">
    <w:name w:val="Body Text 2 Char"/>
    <w:basedOn w:val="DefaultParagraphFont"/>
    <w:link w:val="BodyText2"/>
    <w:rsid w:val="00D22C81"/>
    <w:rPr>
      <w:rFonts w:ascii="Verdana" w:eastAsia="Times New Roman" w:hAnsi="Verdana" w:cs="Angsana New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C765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0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121633-4BC2-4A93-9672-ECE1849A8C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6</Pages>
  <Words>1202</Words>
  <Characters>685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s</Company>
  <LinksUpToDate>false</LinksUpToDate>
  <CharactersWithSpaces>8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sociate</dc:creator>
  <cp:lastModifiedBy>greenskript@outlook.com</cp:lastModifiedBy>
  <cp:revision>4</cp:revision>
  <dcterms:created xsi:type="dcterms:W3CDTF">2022-12-21T13:11:00Z</dcterms:created>
  <dcterms:modified xsi:type="dcterms:W3CDTF">2023-01-03T14:14:00Z</dcterms:modified>
</cp:coreProperties>
</file>